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D1B8A" w14:textId="2665559D" w:rsidR="00D549D6" w:rsidRDefault="00042821" w:rsidP="00D549D6">
      <w:pPr>
        <w:spacing w:line="480" w:lineRule="auto"/>
        <w:jc w:val="left"/>
        <w:rPr>
          <w:rFonts w:ascii="Times New Roman" w:hAnsi="Times New Roman"/>
          <w:lang w:val="en-US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6E98B373" wp14:editId="3B248082">
                <wp:simplePos x="0" y="0"/>
                <wp:positionH relativeFrom="column">
                  <wp:posOffset>2034540</wp:posOffset>
                </wp:positionH>
                <wp:positionV relativeFrom="paragraph">
                  <wp:posOffset>421640</wp:posOffset>
                </wp:positionV>
                <wp:extent cx="914400" cy="35306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AC512F" w14:textId="77777777" w:rsidR="00042821" w:rsidRDefault="00042821" w:rsidP="00042821">
                            <w:r>
                              <w:t>P=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8B3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60.2pt;margin-top:33.2pt;width:1in;height:27.8pt;z-index:251658239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" filled="f" stroked="f" strokeweight=".5pt">
                <v:textbox>
                  <w:txbxContent>
                    <w:p w14:paraId="19AC512F" w14:textId="77777777" w:rsidR="00042821" w:rsidRDefault="00042821" w:rsidP="00042821">
                      <w:r>
                        <w:t>P=NS</w:t>
                      </w:r>
                    </w:p>
                  </w:txbxContent>
                </v:textbox>
              </v:shape>
            </w:pict>
          </mc:Fallback>
        </mc:AlternateContent>
      </w:r>
      <w:r w:rsidR="00D549D6" w:rsidRPr="00F3745D">
        <w:rPr>
          <w:rFonts w:ascii="Times New Roman" w:hAnsi="Times New Roman"/>
          <w:b/>
          <w:lang w:val="en-US"/>
        </w:rPr>
        <w:t>Figure 1. Optimal medications after index procedures</w:t>
      </w:r>
      <w:r w:rsidR="00D549D6" w:rsidRPr="00F3745D">
        <w:rPr>
          <w:rFonts w:ascii="Times New Roman" w:hAnsi="Times New Roman" w:cs="Times New Roman"/>
          <w:b/>
          <w:bCs/>
          <w:iCs/>
          <w:lang w:val="en-US"/>
        </w:rPr>
        <w:t>.</w:t>
      </w:r>
    </w:p>
    <w:p w14:paraId="0AF649A3" w14:textId="01FAAFCA" w:rsidR="00D549D6" w:rsidRPr="00C345D5" w:rsidRDefault="00AE021C" w:rsidP="00D549D6">
      <w:pPr>
        <w:spacing w:line="480" w:lineRule="auto"/>
        <w:jc w:val="left"/>
        <w:rPr>
          <w:rFonts w:ascii="Times New Roman" w:hAnsi="Times New Roman"/>
          <w:lang w:val="en-US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9368365" wp14:editId="7DF311AC">
                <wp:simplePos x="0" y="0"/>
                <wp:positionH relativeFrom="column">
                  <wp:posOffset>3653790</wp:posOffset>
                </wp:positionH>
                <wp:positionV relativeFrom="paragraph">
                  <wp:posOffset>307340</wp:posOffset>
                </wp:positionV>
                <wp:extent cx="914400" cy="35306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348187" w14:textId="007546C8" w:rsidR="00AE021C" w:rsidRDefault="00AE021C" w:rsidP="00AE021C">
                            <w:r>
                              <w:t>P=0.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68365" id="Text Box 17" o:spid="_x0000_s1027" type="#_x0000_t202" style="position:absolute;margin-left:287.7pt;margin-top:24.2pt;width:1in;height:27.8pt;z-index:2516746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" filled="f" stroked="f" strokeweight=".5pt">
                <v:textbox>
                  <w:txbxContent>
                    <w:p w14:paraId="31348187" w14:textId="007546C8" w:rsidR="00AE021C" w:rsidRDefault="00AE021C" w:rsidP="00AE021C">
                      <w:r>
                        <w:t>P=</w:t>
                      </w:r>
                      <w:r>
                        <w:t>0.02</w:t>
                      </w:r>
                    </w:p>
                  </w:txbxContent>
                </v:textbox>
              </v:shape>
            </w:pict>
          </mc:Fallback>
        </mc:AlternateContent>
      </w:r>
      <w:r w:rsidR="00042821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F24803" wp14:editId="16332717">
                <wp:simplePos x="0" y="0"/>
                <wp:positionH relativeFrom="column">
                  <wp:posOffset>2872740</wp:posOffset>
                </wp:positionH>
                <wp:positionV relativeFrom="paragraph">
                  <wp:posOffset>335915</wp:posOffset>
                </wp:positionV>
                <wp:extent cx="914400" cy="35306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312BBA" w14:textId="77777777" w:rsidR="00042821" w:rsidRDefault="00042821" w:rsidP="00042821">
                            <w:r>
                              <w:t>P=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24803" id="Text Box 16" o:spid="_x0000_s1028" type="#_x0000_t202" style="position:absolute;margin-left:226.2pt;margin-top:26.45pt;width:1in;height:27.8pt;z-index:2516725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" filled="f" stroked="f" strokeweight=".5pt">
                <v:textbox>
                  <w:txbxContent>
                    <w:p w14:paraId="1D312BBA" w14:textId="77777777" w:rsidR="00042821" w:rsidRDefault="00042821" w:rsidP="00042821">
                      <w:r>
                        <w:t>P=NS</w:t>
                      </w:r>
                    </w:p>
                  </w:txbxContent>
                </v:textbox>
              </v:shape>
            </w:pict>
          </mc:Fallback>
        </mc:AlternateContent>
      </w:r>
      <w:r w:rsidR="00042821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346F0E" wp14:editId="3A35753F">
                <wp:simplePos x="0" y="0"/>
                <wp:positionH relativeFrom="column">
                  <wp:posOffset>2270125</wp:posOffset>
                </wp:positionH>
                <wp:positionV relativeFrom="paragraph">
                  <wp:posOffset>70485</wp:posOffset>
                </wp:positionV>
                <wp:extent cx="82550" cy="430530"/>
                <wp:effectExtent l="0" t="2540" r="10160" b="10160"/>
                <wp:wrapNone/>
                <wp:docPr id="8" name="Left Bracke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2550" cy="43053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9CAF79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8" o:spid="_x0000_s1026" type="#_x0000_t85" style="position:absolute;left:0;text-align:left;margin-left:178.75pt;margin-top:5.55pt;width:6.5pt;height:33.9pt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" adj="345" strokecolor="#4579b8 [3044]"/>
            </w:pict>
          </mc:Fallback>
        </mc:AlternateContent>
      </w:r>
      <w:r w:rsidR="00042821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D4897C" wp14:editId="5D375FA0">
                <wp:simplePos x="0" y="0"/>
                <wp:positionH relativeFrom="column">
                  <wp:posOffset>1215390</wp:posOffset>
                </wp:positionH>
                <wp:positionV relativeFrom="paragraph">
                  <wp:posOffset>354965</wp:posOffset>
                </wp:positionV>
                <wp:extent cx="914400" cy="285750"/>
                <wp:effectExtent l="0" t="0" r="63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C110F7" w14:textId="77777777" w:rsidR="00042821" w:rsidRDefault="00042821" w:rsidP="00042821">
                            <w:r>
                              <w:t>P=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4897C" id="Text Box 14" o:spid="_x0000_s1029" type="#_x0000_t202" style="position:absolute;margin-left:95.7pt;margin-top:27.95pt;width:1in;height:22.5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" fillcolor="white [3201]" stroked="f" strokeweight=".5pt">
                <v:textbox>
                  <w:txbxContent>
                    <w:p w14:paraId="54C110F7" w14:textId="77777777" w:rsidR="00042821" w:rsidRDefault="00042821" w:rsidP="00042821">
                      <w:r>
                        <w:t>P=NS</w:t>
                      </w:r>
                    </w:p>
                  </w:txbxContent>
                </v:textbox>
              </v:shape>
            </w:pict>
          </mc:Fallback>
        </mc:AlternateContent>
      </w:r>
      <w:r w:rsidR="00042821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CC5DF5" wp14:editId="2354DBC2">
                <wp:simplePos x="0" y="0"/>
                <wp:positionH relativeFrom="column">
                  <wp:posOffset>396240</wp:posOffset>
                </wp:positionH>
                <wp:positionV relativeFrom="paragraph">
                  <wp:posOffset>358775</wp:posOffset>
                </wp:positionV>
                <wp:extent cx="914400" cy="285750"/>
                <wp:effectExtent l="0" t="0" r="63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78F2FA" w14:textId="5911CF80" w:rsidR="00042821" w:rsidRDefault="00042821">
                            <w:r>
                              <w:t>P=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C5DF5" id="Text Box 13" o:spid="_x0000_s1030" type="#_x0000_t202" style="position:absolute;margin-left:31.2pt;margin-top:28.25pt;width:1in;height:22.5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" fillcolor="white [3201]" stroked="f" strokeweight=".5pt">
                <v:textbox>
                  <w:txbxContent>
                    <w:p w14:paraId="7778F2FA" w14:textId="5911CF80" w:rsidR="00042821" w:rsidRDefault="00042821">
                      <w:r>
                        <w:t>P=NS</w:t>
                      </w:r>
                    </w:p>
                  </w:txbxContent>
                </v:textbox>
              </v:shape>
            </w:pict>
          </mc:Fallback>
        </mc:AlternateContent>
      </w:r>
      <w:r w:rsidR="002C5DDF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8CAEA5" wp14:editId="5DC9996E">
                <wp:simplePos x="0" y="0"/>
                <wp:positionH relativeFrom="column">
                  <wp:posOffset>1444625</wp:posOffset>
                </wp:positionH>
                <wp:positionV relativeFrom="paragraph">
                  <wp:posOffset>527685</wp:posOffset>
                </wp:positionV>
                <wp:extent cx="82550" cy="430530"/>
                <wp:effectExtent l="0" t="2540" r="10160" b="10160"/>
                <wp:wrapNone/>
                <wp:docPr id="4" name="Left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2550" cy="43053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0B806" id="Left Bracket 4" o:spid="_x0000_s1026" type="#_x0000_t85" style="position:absolute;left:0;text-align:left;margin-left:113.75pt;margin-top:41.55pt;width:6.5pt;height:33.9pt;rotation: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" adj="345" strokecolor="#4579b8 [3044]"/>
            </w:pict>
          </mc:Fallback>
        </mc:AlternateContent>
      </w:r>
      <w:r w:rsidR="002C5DDF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144767" wp14:editId="2643E657">
                <wp:simplePos x="0" y="0"/>
                <wp:positionH relativeFrom="column">
                  <wp:posOffset>3909695</wp:posOffset>
                </wp:positionH>
                <wp:positionV relativeFrom="paragraph">
                  <wp:posOffset>422910</wp:posOffset>
                </wp:positionV>
                <wp:extent cx="83182" cy="431164"/>
                <wp:effectExtent l="0" t="2540" r="10160" b="10160"/>
                <wp:wrapNone/>
                <wp:docPr id="12" name="Left Bracke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3182" cy="431164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A2BBA" id="Left Bracket 12" o:spid="_x0000_s1026" type="#_x0000_t85" style="position:absolute;left:0;text-align:left;margin-left:307.85pt;margin-top:33.3pt;width:6.55pt;height:33.95pt;rotation: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" adj="347" strokecolor="#4579b8 [3044]"/>
            </w:pict>
          </mc:Fallback>
        </mc:AlternateContent>
      </w:r>
      <w:r w:rsidR="002C5DDF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4413C2" wp14:editId="1D2EEE3D">
                <wp:simplePos x="0" y="0"/>
                <wp:positionH relativeFrom="column">
                  <wp:posOffset>3089275</wp:posOffset>
                </wp:positionH>
                <wp:positionV relativeFrom="paragraph">
                  <wp:posOffset>470535</wp:posOffset>
                </wp:positionV>
                <wp:extent cx="83182" cy="431164"/>
                <wp:effectExtent l="0" t="2540" r="10160" b="10160"/>
                <wp:wrapNone/>
                <wp:docPr id="11" name="Left Bracke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3182" cy="431164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323EC" id="Left Bracket 11" o:spid="_x0000_s1026" type="#_x0000_t85" style="position:absolute;left:0;text-align:left;margin-left:243.25pt;margin-top:37.05pt;width:6.55pt;height:33.95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" adj="347" strokecolor="#4579b8 [3044]"/>
            </w:pict>
          </mc:Fallback>
        </mc:AlternateContent>
      </w:r>
      <w:r w:rsidR="002C5DDF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5B7397" wp14:editId="38E13E95">
                <wp:simplePos x="0" y="0"/>
                <wp:positionH relativeFrom="column">
                  <wp:posOffset>622300</wp:posOffset>
                </wp:positionH>
                <wp:positionV relativeFrom="paragraph">
                  <wp:posOffset>523875</wp:posOffset>
                </wp:positionV>
                <wp:extent cx="83182" cy="431164"/>
                <wp:effectExtent l="0" t="2540" r="10160" b="10160"/>
                <wp:wrapNone/>
                <wp:docPr id="2" name="Left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3182" cy="431164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F2AAD" id="Left Bracket 2" o:spid="_x0000_s1026" type="#_x0000_t85" style="position:absolute;left:0;text-align:left;margin-left:49pt;margin-top:41.25pt;width:6.55pt;height:33.9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" adj="347" strokecolor="#4579b8 [3044]"/>
            </w:pict>
          </mc:Fallback>
        </mc:AlternateContent>
      </w:r>
      <w:r w:rsidR="00D549D6">
        <w:rPr>
          <w:noProof/>
          <w:lang w:val="en-IE" w:eastAsia="en-IE"/>
        </w:rPr>
        <w:drawing>
          <wp:inline distT="0" distB="0" distL="0" distR="0" wp14:anchorId="111AB260" wp14:editId="27421BEF">
            <wp:extent cx="4543425" cy="2743200"/>
            <wp:effectExtent l="0" t="0" r="9525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E106FE7A-706A-439C-BE47-851D50CBB5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573B727" w14:textId="77777777" w:rsidR="00D549D6" w:rsidRDefault="00D549D6" w:rsidP="00D549D6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 xml:space="preserve">Title figure caption: </w:t>
      </w:r>
      <w:r w:rsidRPr="00F3745D">
        <w:rPr>
          <w:rFonts w:ascii="Times New Roman" w:hAnsi="Times New Roman"/>
          <w:bCs/>
          <w:lang w:val="en-US"/>
        </w:rPr>
        <w:t>rates and documented changes in OMT over the five years follow up of the SYNTAX trial</w:t>
      </w:r>
    </w:p>
    <w:p w14:paraId="043A0D79" w14:textId="7987D44F" w:rsidR="00C30FDB" w:rsidRDefault="00D549D6" w:rsidP="00D549D6">
      <w:pPr>
        <w:widowControl/>
        <w:jc w:val="left"/>
        <w:rPr>
          <w:rFonts w:ascii="Times New Roman" w:hAnsi="Times New Roman"/>
          <w:lang w:val="en-US"/>
        </w:rPr>
      </w:pPr>
      <w:r>
        <w:rPr>
          <w:rFonts w:ascii="Times New Roman" w:hAnsi="Times New Roman"/>
          <w:bCs/>
          <w:lang w:val="en-US"/>
        </w:rPr>
        <w:t>Abbreviations: N-A, North America, E-E, Eastern Europe; N-E, Northern Europe; S-E, Southern Europe; W-E, Western Europe</w:t>
      </w:r>
      <w:r w:rsidRPr="00502DE6">
        <w:rPr>
          <w:rFonts w:ascii="Times New Roman" w:hAnsi="Times New Roman"/>
          <w:lang w:val="en-US"/>
        </w:rPr>
        <w:t xml:space="preserve">; </w:t>
      </w:r>
      <w:r w:rsidRPr="00BF0DF3">
        <w:rPr>
          <w:rFonts w:ascii="Times New Roman" w:hAnsi="Times New Roman"/>
          <w:lang w:val="en-US"/>
        </w:rPr>
        <w:t>OMT: optimal medical therapy</w:t>
      </w:r>
      <w:r w:rsidR="00042821">
        <w:rPr>
          <w:rFonts w:ascii="Times New Roman" w:hAnsi="Times New Roman"/>
          <w:lang w:val="en-US"/>
        </w:rPr>
        <w:t xml:space="preserve">; </w:t>
      </w:r>
      <w:bookmarkStart w:id="0" w:name="_Hlk109034108"/>
      <w:r w:rsidR="00042821" w:rsidRPr="009D4B0F">
        <w:rPr>
          <w:rFonts w:ascii="Times New Roman" w:hAnsi="Times New Roman"/>
          <w:lang w:val="en-US"/>
        </w:rPr>
        <w:t>NS, not significant.</w:t>
      </w:r>
      <w:bookmarkEnd w:id="0"/>
      <w:r w:rsidR="00042821" w:rsidRPr="009D4B0F">
        <w:rPr>
          <w:rFonts w:ascii="Times New Roman" w:hAnsi="Times New Roman"/>
          <w:lang w:val="en-US"/>
        </w:rPr>
        <w:t xml:space="preserve"> </w:t>
      </w:r>
      <w:bookmarkStart w:id="1" w:name="_Hlk109034039"/>
      <w:r w:rsidR="002C5DDF" w:rsidRPr="009D4B0F">
        <w:rPr>
          <w:rFonts w:ascii="Times New Roman" w:hAnsi="Times New Roman"/>
          <w:lang w:val="en-US"/>
        </w:rPr>
        <w:t xml:space="preserve">P values show the </w:t>
      </w:r>
      <w:r w:rsidR="000F359C" w:rsidRPr="009D4B0F">
        <w:rPr>
          <w:rFonts w:ascii="Times New Roman" w:hAnsi="Times New Roman"/>
          <w:lang w:val="en-US"/>
        </w:rPr>
        <w:t>com</w:t>
      </w:r>
      <w:r w:rsidR="002C5DDF" w:rsidRPr="009D4B0F">
        <w:rPr>
          <w:rFonts w:ascii="Times New Roman" w:hAnsi="Times New Roman"/>
          <w:lang w:val="en-US"/>
        </w:rPr>
        <w:t>parison of the rate of OMT at the discharge and 5 years in each region.</w:t>
      </w:r>
      <w:bookmarkEnd w:id="1"/>
    </w:p>
    <w:p w14:paraId="6796A24E" w14:textId="7458FC92" w:rsidR="00D549D6" w:rsidRDefault="00D549D6">
      <w:pPr>
        <w:widowControl/>
        <w:jc w:val="left"/>
        <w:rPr>
          <w:rFonts w:ascii="Times New Roman" w:hAnsi="Times New Roman"/>
          <w:lang w:val="en-US"/>
        </w:rPr>
      </w:pPr>
    </w:p>
    <w:p w14:paraId="1ADCB75B" w14:textId="29D8DEB5" w:rsidR="00EF01E4" w:rsidRDefault="00EF01E4">
      <w:pPr>
        <w:widowControl/>
        <w:jc w:val="left"/>
        <w:rPr>
          <w:rFonts w:ascii="Times New Roman" w:hAnsi="Times New Roman"/>
          <w:lang w:val="en-US"/>
        </w:rPr>
      </w:pPr>
    </w:p>
    <w:p w14:paraId="3D346267" w14:textId="6C6C2B57" w:rsidR="00EF01E4" w:rsidRDefault="00EF01E4">
      <w:pPr>
        <w:widowControl/>
        <w:jc w:val="left"/>
        <w:rPr>
          <w:rFonts w:ascii="Times New Roman" w:hAnsi="Times New Roman"/>
          <w:lang w:val="en-US"/>
        </w:rPr>
      </w:pPr>
    </w:p>
    <w:p w14:paraId="21877230" w14:textId="486CDDF5" w:rsidR="00EE49F0" w:rsidRDefault="00EE49F0">
      <w:pPr>
        <w:widowControl/>
        <w:jc w:val="left"/>
        <w:rPr>
          <w:rFonts w:ascii="Times New Roman" w:hAnsi="Times New Roman"/>
          <w:b/>
          <w:lang w:val="en-US"/>
        </w:rPr>
      </w:pPr>
      <w:r>
        <w:rPr>
          <w:rFonts w:ascii="Times New Roman" w:hAnsi="Times New Roman"/>
          <w:b/>
          <w:lang w:val="en-US"/>
        </w:rPr>
        <w:br w:type="page"/>
      </w:r>
    </w:p>
    <w:p w14:paraId="79D298D0" w14:textId="5C9A2B99" w:rsidR="00BB07DD" w:rsidRPr="00722D3F" w:rsidRDefault="00BB07DD" w:rsidP="00BB07DD">
      <w:pPr>
        <w:spacing w:line="480" w:lineRule="auto"/>
        <w:rPr>
          <w:rFonts w:ascii="Times New Roman" w:hAnsi="Times New Roman"/>
          <w:b/>
          <w:lang w:val="en-US"/>
        </w:rPr>
      </w:pPr>
      <w:r w:rsidRPr="00722D3F">
        <w:rPr>
          <w:rFonts w:ascii="Times New Roman" w:hAnsi="Times New Roman"/>
          <w:b/>
          <w:lang w:val="en-US"/>
        </w:rPr>
        <w:lastRenderedPageBreak/>
        <w:t>Fig</w:t>
      </w:r>
      <w:r>
        <w:rPr>
          <w:rFonts w:ascii="Times New Roman" w:hAnsi="Times New Roman"/>
          <w:b/>
          <w:lang w:val="en-US"/>
        </w:rPr>
        <w:t>ure</w:t>
      </w:r>
      <w:r w:rsidRPr="00722D3F">
        <w:rPr>
          <w:rFonts w:ascii="Times New Roman" w:hAnsi="Times New Roman"/>
          <w:b/>
          <w:lang w:val="en-US"/>
        </w:rPr>
        <w:t xml:space="preserve"> </w:t>
      </w:r>
      <w:r w:rsidR="00D549D6">
        <w:rPr>
          <w:rFonts w:ascii="Times New Roman" w:hAnsi="Times New Roman"/>
          <w:b/>
          <w:lang w:val="en-US"/>
        </w:rPr>
        <w:t>2</w:t>
      </w:r>
      <w:r w:rsidRPr="00722D3F">
        <w:rPr>
          <w:rFonts w:ascii="Times New Roman" w:hAnsi="Times New Roman"/>
          <w:b/>
          <w:lang w:val="en-US"/>
        </w:rPr>
        <w:t xml:space="preserve">. </w:t>
      </w:r>
      <w:r>
        <w:rPr>
          <w:rFonts w:ascii="Times New Roman" w:hAnsi="Times New Roman"/>
          <w:b/>
          <w:lang w:val="en-US"/>
        </w:rPr>
        <w:t>non-adjusted and adjusted survival curve of 5 regions in SYNTAXES trial</w:t>
      </w:r>
      <w:r w:rsidRPr="00722D3F">
        <w:rPr>
          <w:rFonts w:ascii="Times New Roman" w:hAnsi="Times New Roman"/>
          <w:b/>
          <w:lang w:val="en-US"/>
        </w:rPr>
        <w:t>.</w:t>
      </w:r>
    </w:p>
    <w:p w14:paraId="7AFEF10C" w14:textId="19FC9216" w:rsidR="00C30FDB" w:rsidRDefault="006B6B42">
      <w:pPr>
        <w:widowControl/>
        <w:jc w:val="left"/>
        <w:rPr>
          <w:rFonts w:ascii="Times New Roman" w:hAnsi="Times New Roman"/>
          <w:lang w:val="en-US"/>
        </w:rPr>
      </w:pPr>
      <w:r w:rsidRPr="006B6B42">
        <w:rPr>
          <w:rFonts w:ascii="Times New Roman" w:hAnsi="Times New Roman"/>
          <w:noProof/>
          <w:lang w:val="en-IE" w:eastAsia="en-IE"/>
        </w:rPr>
        <w:drawing>
          <wp:inline distT="0" distB="0" distL="0" distR="0" wp14:anchorId="097D10AA" wp14:editId="55891517">
            <wp:extent cx="8351520" cy="46977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3"/>
        <w:gridCol w:w="1984"/>
        <w:gridCol w:w="1985"/>
        <w:gridCol w:w="1984"/>
        <w:gridCol w:w="2020"/>
        <w:gridCol w:w="1878"/>
        <w:gridCol w:w="1878"/>
      </w:tblGrid>
      <w:tr w:rsidR="00C1301A" w:rsidRPr="0081589C" w14:paraId="3B57ED76" w14:textId="77777777" w:rsidTr="00333FA4">
        <w:trPr>
          <w:trHeight w:val="20"/>
        </w:trPr>
        <w:tc>
          <w:tcPr>
            <w:tcW w:w="3397" w:type="dxa"/>
            <w:gridSpan w:val="2"/>
          </w:tcPr>
          <w:p w14:paraId="40A8940D" w14:textId="6B8C44F5" w:rsidR="00772BAA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Number at risk</w:t>
            </w:r>
          </w:p>
        </w:tc>
        <w:tc>
          <w:tcPr>
            <w:tcW w:w="1985" w:type="dxa"/>
          </w:tcPr>
          <w:p w14:paraId="1E448866" w14:textId="77777777" w:rsidR="00772BAA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1984" w:type="dxa"/>
          </w:tcPr>
          <w:p w14:paraId="46316415" w14:textId="77777777" w:rsidR="00772BAA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2020" w:type="dxa"/>
          </w:tcPr>
          <w:p w14:paraId="6FD947DA" w14:textId="77777777" w:rsidR="00772BAA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1878" w:type="dxa"/>
          </w:tcPr>
          <w:p w14:paraId="7DA6684F" w14:textId="77777777" w:rsidR="00772BAA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1878" w:type="dxa"/>
          </w:tcPr>
          <w:p w14:paraId="73FC911D" w14:textId="77777777" w:rsidR="00772BAA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</w:p>
        </w:tc>
      </w:tr>
      <w:tr w:rsidR="00772BAA" w:rsidRPr="0081589C" w14:paraId="38B2CE8B" w14:textId="77777777" w:rsidTr="00333FA4">
        <w:trPr>
          <w:trHeight w:val="20"/>
        </w:trPr>
        <w:tc>
          <w:tcPr>
            <w:tcW w:w="1413" w:type="dxa"/>
            <w:vAlign w:val="center"/>
          </w:tcPr>
          <w:p w14:paraId="32E91D99" w14:textId="2D47A633" w:rsidR="005A2A46" w:rsidRPr="00333FA4" w:rsidRDefault="005A2A46" w:rsidP="00333FA4">
            <w:pPr>
              <w:widowControl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N-A</w:t>
            </w:r>
          </w:p>
        </w:tc>
        <w:tc>
          <w:tcPr>
            <w:tcW w:w="1984" w:type="dxa"/>
          </w:tcPr>
          <w:p w14:paraId="34213EBD" w14:textId="12E374E9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45</w:t>
            </w:r>
          </w:p>
        </w:tc>
        <w:tc>
          <w:tcPr>
            <w:tcW w:w="1985" w:type="dxa"/>
          </w:tcPr>
          <w:p w14:paraId="7A70AF6D" w14:textId="224A768E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28</w:t>
            </w:r>
          </w:p>
        </w:tc>
        <w:tc>
          <w:tcPr>
            <w:tcW w:w="1984" w:type="dxa"/>
          </w:tcPr>
          <w:p w14:paraId="5006CF79" w14:textId="047117BA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21</w:t>
            </w:r>
          </w:p>
        </w:tc>
        <w:tc>
          <w:tcPr>
            <w:tcW w:w="2020" w:type="dxa"/>
          </w:tcPr>
          <w:p w14:paraId="30523DEF" w14:textId="5CB51E7D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91</w:t>
            </w:r>
          </w:p>
        </w:tc>
        <w:tc>
          <w:tcPr>
            <w:tcW w:w="1878" w:type="dxa"/>
          </w:tcPr>
          <w:p w14:paraId="5E1EBFA8" w14:textId="3F589CC8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70</w:t>
            </w:r>
          </w:p>
        </w:tc>
        <w:tc>
          <w:tcPr>
            <w:tcW w:w="1878" w:type="dxa"/>
          </w:tcPr>
          <w:p w14:paraId="5CAB74F5" w14:textId="5E21738B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44</w:t>
            </w:r>
          </w:p>
        </w:tc>
      </w:tr>
      <w:tr w:rsidR="00772BAA" w:rsidRPr="0081589C" w14:paraId="5B642794" w14:textId="77777777" w:rsidTr="00333FA4">
        <w:trPr>
          <w:trHeight w:val="20"/>
        </w:trPr>
        <w:tc>
          <w:tcPr>
            <w:tcW w:w="1413" w:type="dxa"/>
            <w:vAlign w:val="center"/>
          </w:tcPr>
          <w:p w14:paraId="45A6AB99" w14:textId="6547EE4C" w:rsidR="005A2A46" w:rsidRPr="00333FA4" w:rsidRDefault="005A2A46" w:rsidP="00333FA4">
            <w:pPr>
              <w:widowControl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E-E</w:t>
            </w:r>
          </w:p>
        </w:tc>
        <w:tc>
          <w:tcPr>
            <w:tcW w:w="1984" w:type="dxa"/>
          </w:tcPr>
          <w:p w14:paraId="2611D63D" w14:textId="77A4509A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89</w:t>
            </w:r>
          </w:p>
        </w:tc>
        <w:tc>
          <w:tcPr>
            <w:tcW w:w="1985" w:type="dxa"/>
          </w:tcPr>
          <w:p w14:paraId="1554AAD8" w14:textId="778A4809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78</w:t>
            </w:r>
          </w:p>
        </w:tc>
        <w:tc>
          <w:tcPr>
            <w:tcW w:w="1984" w:type="dxa"/>
          </w:tcPr>
          <w:p w14:paraId="6C2ADB49" w14:textId="6D2C9A36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70</w:t>
            </w:r>
          </w:p>
        </w:tc>
        <w:tc>
          <w:tcPr>
            <w:tcW w:w="2020" w:type="dxa"/>
          </w:tcPr>
          <w:p w14:paraId="432B6FE9" w14:textId="077A43D5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47</w:t>
            </w:r>
          </w:p>
        </w:tc>
        <w:tc>
          <w:tcPr>
            <w:tcW w:w="1878" w:type="dxa"/>
          </w:tcPr>
          <w:p w14:paraId="7471292A" w14:textId="03618CB6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37</w:t>
            </w:r>
          </w:p>
        </w:tc>
        <w:tc>
          <w:tcPr>
            <w:tcW w:w="1878" w:type="dxa"/>
          </w:tcPr>
          <w:p w14:paraId="34452333" w14:textId="75298F83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31</w:t>
            </w:r>
          </w:p>
        </w:tc>
      </w:tr>
      <w:tr w:rsidR="00772BAA" w:rsidRPr="0081589C" w14:paraId="539333D5" w14:textId="77777777" w:rsidTr="00333FA4">
        <w:trPr>
          <w:trHeight w:val="20"/>
        </w:trPr>
        <w:tc>
          <w:tcPr>
            <w:tcW w:w="1413" w:type="dxa"/>
            <w:vAlign w:val="center"/>
          </w:tcPr>
          <w:p w14:paraId="2C4F409E" w14:textId="3E27CBE8" w:rsidR="005A2A46" w:rsidRPr="00333FA4" w:rsidRDefault="005A2A46" w:rsidP="00333FA4">
            <w:pPr>
              <w:widowControl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lastRenderedPageBreak/>
              <w:t>N-E</w:t>
            </w:r>
          </w:p>
        </w:tc>
        <w:tc>
          <w:tcPr>
            <w:tcW w:w="1984" w:type="dxa"/>
          </w:tcPr>
          <w:p w14:paraId="776EBDCB" w14:textId="4180DF39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425</w:t>
            </w:r>
          </w:p>
        </w:tc>
        <w:tc>
          <w:tcPr>
            <w:tcW w:w="1985" w:type="dxa"/>
          </w:tcPr>
          <w:p w14:paraId="6E741120" w14:textId="32492563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400</w:t>
            </w:r>
          </w:p>
        </w:tc>
        <w:tc>
          <w:tcPr>
            <w:tcW w:w="1984" w:type="dxa"/>
          </w:tcPr>
          <w:p w14:paraId="75C1E68B" w14:textId="1354A2C6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379</w:t>
            </w:r>
          </w:p>
        </w:tc>
        <w:tc>
          <w:tcPr>
            <w:tcW w:w="2020" w:type="dxa"/>
          </w:tcPr>
          <w:p w14:paraId="2AB64E52" w14:textId="6F7EBAF0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359</w:t>
            </w:r>
          </w:p>
        </w:tc>
        <w:tc>
          <w:tcPr>
            <w:tcW w:w="1878" w:type="dxa"/>
          </w:tcPr>
          <w:p w14:paraId="2EE761F4" w14:textId="3C097D09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343</w:t>
            </w:r>
          </w:p>
        </w:tc>
        <w:tc>
          <w:tcPr>
            <w:tcW w:w="1878" w:type="dxa"/>
          </w:tcPr>
          <w:p w14:paraId="7DA59006" w14:textId="0069A4FE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325</w:t>
            </w:r>
          </w:p>
        </w:tc>
      </w:tr>
      <w:tr w:rsidR="00772BAA" w:rsidRPr="0081589C" w14:paraId="0EEEA73A" w14:textId="77777777" w:rsidTr="00333FA4">
        <w:trPr>
          <w:trHeight w:val="20"/>
        </w:trPr>
        <w:tc>
          <w:tcPr>
            <w:tcW w:w="1413" w:type="dxa"/>
            <w:vAlign w:val="center"/>
          </w:tcPr>
          <w:p w14:paraId="513863BF" w14:textId="2EA934FC" w:rsidR="005A2A46" w:rsidRPr="00333FA4" w:rsidRDefault="005A2A46" w:rsidP="00333FA4">
            <w:pPr>
              <w:widowControl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S-E</w:t>
            </w:r>
          </w:p>
        </w:tc>
        <w:tc>
          <w:tcPr>
            <w:tcW w:w="1984" w:type="dxa"/>
          </w:tcPr>
          <w:p w14:paraId="7B576967" w14:textId="2A6DCDD0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63</w:t>
            </w:r>
          </w:p>
        </w:tc>
        <w:tc>
          <w:tcPr>
            <w:tcW w:w="1985" w:type="dxa"/>
          </w:tcPr>
          <w:p w14:paraId="63739E82" w14:textId="2D5B2C63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45</w:t>
            </w:r>
          </w:p>
        </w:tc>
        <w:tc>
          <w:tcPr>
            <w:tcW w:w="1984" w:type="dxa"/>
          </w:tcPr>
          <w:p w14:paraId="6594D86F" w14:textId="4E0B49CA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37</w:t>
            </w:r>
          </w:p>
        </w:tc>
        <w:tc>
          <w:tcPr>
            <w:tcW w:w="2020" w:type="dxa"/>
          </w:tcPr>
          <w:p w14:paraId="1A401A28" w14:textId="11C2E4D6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21</w:t>
            </w:r>
          </w:p>
        </w:tc>
        <w:tc>
          <w:tcPr>
            <w:tcW w:w="1878" w:type="dxa"/>
          </w:tcPr>
          <w:p w14:paraId="28381F5D" w14:textId="4A235B41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211</w:t>
            </w:r>
          </w:p>
        </w:tc>
        <w:tc>
          <w:tcPr>
            <w:tcW w:w="1878" w:type="dxa"/>
          </w:tcPr>
          <w:p w14:paraId="0C17FA6C" w14:textId="50FCCF61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199</w:t>
            </w:r>
          </w:p>
        </w:tc>
      </w:tr>
      <w:tr w:rsidR="00772BAA" w:rsidRPr="0081589C" w14:paraId="3EFEAA42" w14:textId="77777777" w:rsidTr="00333FA4">
        <w:trPr>
          <w:trHeight w:val="20"/>
        </w:trPr>
        <w:tc>
          <w:tcPr>
            <w:tcW w:w="1413" w:type="dxa"/>
            <w:vAlign w:val="center"/>
          </w:tcPr>
          <w:p w14:paraId="74921311" w14:textId="32E28955" w:rsidR="005A2A46" w:rsidRPr="00333FA4" w:rsidRDefault="005A2A46" w:rsidP="00333FA4">
            <w:pPr>
              <w:widowControl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W-E</w:t>
            </w:r>
          </w:p>
        </w:tc>
        <w:tc>
          <w:tcPr>
            <w:tcW w:w="1984" w:type="dxa"/>
          </w:tcPr>
          <w:p w14:paraId="22F25974" w14:textId="1C9844A0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678</w:t>
            </w:r>
          </w:p>
        </w:tc>
        <w:tc>
          <w:tcPr>
            <w:tcW w:w="1985" w:type="dxa"/>
          </w:tcPr>
          <w:p w14:paraId="465E8EBB" w14:textId="618676F8" w:rsidR="005A2A46" w:rsidRPr="00333FA4" w:rsidRDefault="005A2A46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631</w:t>
            </w:r>
          </w:p>
        </w:tc>
        <w:tc>
          <w:tcPr>
            <w:tcW w:w="1984" w:type="dxa"/>
          </w:tcPr>
          <w:p w14:paraId="349682BC" w14:textId="2DBCD8C8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587</w:t>
            </w:r>
          </w:p>
        </w:tc>
        <w:tc>
          <w:tcPr>
            <w:tcW w:w="2020" w:type="dxa"/>
          </w:tcPr>
          <w:p w14:paraId="0D22483B" w14:textId="4F5B44E1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518</w:t>
            </w:r>
          </w:p>
        </w:tc>
        <w:tc>
          <w:tcPr>
            <w:tcW w:w="1878" w:type="dxa"/>
          </w:tcPr>
          <w:p w14:paraId="7739C26B" w14:textId="48D679F6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479</w:t>
            </w:r>
          </w:p>
        </w:tc>
        <w:tc>
          <w:tcPr>
            <w:tcW w:w="1878" w:type="dxa"/>
          </w:tcPr>
          <w:p w14:paraId="7DE46B8B" w14:textId="3321842E" w:rsidR="005A2A46" w:rsidRPr="00333FA4" w:rsidRDefault="00772BAA">
            <w:pPr>
              <w:widowControl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333FA4">
              <w:rPr>
                <w:rFonts w:ascii="Times New Roman" w:hAnsi="Times New Roman"/>
                <w:sz w:val="20"/>
                <w:lang w:val="en-US"/>
              </w:rPr>
              <w:t>428</w:t>
            </w:r>
          </w:p>
        </w:tc>
      </w:tr>
    </w:tbl>
    <w:p w14:paraId="7CEF9BED" w14:textId="1458B2EC" w:rsidR="00C30FDB" w:rsidRDefault="00C30FDB">
      <w:pPr>
        <w:widowControl/>
        <w:jc w:val="left"/>
        <w:rPr>
          <w:rFonts w:ascii="Times New Roman" w:hAnsi="Times New Roman"/>
          <w:lang w:val="en-US"/>
        </w:rPr>
      </w:pPr>
    </w:p>
    <w:p w14:paraId="29D4C75A" w14:textId="40AB7304" w:rsidR="00C30FDB" w:rsidRDefault="006B6B42">
      <w:pPr>
        <w:widowControl/>
        <w:jc w:val="left"/>
        <w:rPr>
          <w:rFonts w:ascii="Times New Roman" w:hAnsi="Times New Roman"/>
          <w:lang w:val="en-US"/>
        </w:rPr>
      </w:pPr>
      <w:r w:rsidRPr="006B6B42">
        <w:rPr>
          <w:rFonts w:ascii="Times New Roman" w:hAnsi="Times New Roman"/>
          <w:noProof/>
          <w:lang w:val="en-IE" w:eastAsia="en-IE"/>
        </w:rPr>
        <w:drawing>
          <wp:inline distT="0" distB="0" distL="0" distR="0" wp14:anchorId="0C68331A" wp14:editId="2B6F4F82">
            <wp:extent cx="8351520" cy="46977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12AF3" w14:textId="7F53A6CE" w:rsidR="00DC7014" w:rsidRDefault="00DC7014">
      <w:pPr>
        <w:rPr>
          <w:rFonts w:ascii="Times New Roman" w:hAnsi="Times New Roman"/>
          <w:bCs/>
          <w:lang w:val="en-US"/>
        </w:rPr>
      </w:pPr>
    </w:p>
    <w:p w14:paraId="07EB36C3" w14:textId="540ED843" w:rsidR="00772BAA" w:rsidRDefault="00772BAA" w:rsidP="00333FA4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lastRenderedPageBreak/>
        <w:t xml:space="preserve">Figure </w:t>
      </w:r>
      <w:r w:rsidR="00D549D6">
        <w:rPr>
          <w:rFonts w:ascii="Times New Roman" w:hAnsi="Times New Roman"/>
          <w:bCs/>
          <w:lang w:val="en-US"/>
        </w:rPr>
        <w:t>2</w:t>
      </w:r>
      <w:r>
        <w:rPr>
          <w:rFonts w:ascii="Times New Roman" w:hAnsi="Times New Roman"/>
          <w:bCs/>
          <w:lang w:val="en-US"/>
        </w:rPr>
        <w:t xml:space="preserve">A (upper) showed cumulative incidence of mortality (non-adjusted). Figure </w:t>
      </w:r>
      <w:r w:rsidR="00D549D6">
        <w:rPr>
          <w:rFonts w:ascii="Times New Roman" w:hAnsi="Times New Roman"/>
          <w:bCs/>
          <w:lang w:val="en-US"/>
        </w:rPr>
        <w:t>2</w:t>
      </w:r>
      <w:r>
        <w:rPr>
          <w:rFonts w:ascii="Times New Roman" w:hAnsi="Times New Roman"/>
          <w:bCs/>
          <w:lang w:val="en-US"/>
        </w:rPr>
        <w:t xml:space="preserve">B (lower) showed </w:t>
      </w:r>
      <w:r w:rsidRPr="000C0655">
        <w:rPr>
          <w:rFonts w:ascii="Times New Roman" w:hAnsi="Times New Roman"/>
          <w:bCs/>
          <w:lang w:val="en-US"/>
        </w:rPr>
        <w:t>adjusted</w:t>
      </w:r>
      <w:r w:rsidRPr="00A25BEF">
        <w:rPr>
          <w:rFonts w:ascii="Times New Roman" w:hAnsi="Times New Roman"/>
          <w:bCs/>
          <w:lang w:val="en-US"/>
        </w:rPr>
        <w:t xml:space="preserve"> survival cu</w:t>
      </w:r>
      <w:r w:rsidRPr="000C0655">
        <w:rPr>
          <w:rFonts w:ascii="Times New Roman" w:hAnsi="Times New Roman"/>
          <w:bCs/>
          <w:lang w:val="en-US"/>
        </w:rPr>
        <w:t>rve</w:t>
      </w:r>
      <w:r>
        <w:rPr>
          <w:rFonts w:ascii="Times New Roman" w:hAnsi="Times New Roman"/>
          <w:bCs/>
          <w:lang w:val="en-US"/>
        </w:rPr>
        <w:t xml:space="preserve"> of 5 regions. In each figure, hazard ratios, confidence interval, and p value of 10-year mortality of each region against </w:t>
      </w:r>
      <w:r w:rsidR="00953C4D">
        <w:rPr>
          <w:rFonts w:ascii="Times New Roman" w:hAnsi="Times New Roman"/>
          <w:bCs/>
          <w:lang w:val="en-US"/>
        </w:rPr>
        <w:t>W</w:t>
      </w:r>
      <w:r>
        <w:rPr>
          <w:rFonts w:ascii="Times New Roman" w:hAnsi="Times New Roman"/>
          <w:bCs/>
          <w:lang w:val="en-US"/>
        </w:rPr>
        <w:t>-E using Cox regression analysis</w:t>
      </w:r>
      <w:r w:rsidRPr="00504EEB">
        <w:rPr>
          <w:rFonts w:ascii="Times New Roman" w:hAnsi="Times New Roman"/>
          <w:bCs/>
          <w:lang w:val="en-US"/>
        </w:rPr>
        <w:t xml:space="preserve"> </w:t>
      </w:r>
      <w:r>
        <w:rPr>
          <w:rFonts w:ascii="Times New Roman" w:hAnsi="Times New Roman"/>
          <w:bCs/>
          <w:lang w:val="en-US"/>
        </w:rPr>
        <w:t>were presented on left upper side.</w:t>
      </w:r>
    </w:p>
    <w:p w14:paraId="65A08392" w14:textId="77777777" w:rsidR="00772BAA" w:rsidRDefault="00772BAA" w:rsidP="00333FA4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 xml:space="preserve">Abbreviations: N-A, North America, E-E, </w:t>
      </w:r>
      <w:proofErr w:type="spellStart"/>
      <w:r>
        <w:rPr>
          <w:rFonts w:ascii="Times New Roman" w:hAnsi="Times New Roman"/>
          <w:bCs/>
          <w:lang w:val="en-US"/>
        </w:rPr>
        <w:t>Easterm</w:t>
      </w:r>
      <w:proofErr w:type="spellEnd"/>
      <w:r>
        <w:rPr>
          <w:rFonts w:ascii="Times New Roman" w:hAnsi="Times New Roman"/>
          <w:bCs/>
          <w:lang w:val="en-US"/>
        </w:rPr>
        <w:t xml:space="preserve"> Europe; N-E, Northern Europe; S-E, Southern Europe; W-E, Western Europe</w:t>
      </w:r>
    </w:p>
    <w:p w14:paraId="1B121F20" w14:textId="4E9F47E6" w:rsidR="00772BAA" w:rsidRDefault="00772BAA">
      <w:pPr>
        <w:widowControl/>
        <w:jc w:val="left"/>
        <w:rPr>
          <w:rFonts w:ascii="Times New Roman" w:hAnsi="Times New Roman"/>
          <w:lang w:val="en-US"/>
        </w:rPr>
      </w:pPr>
    </w:p>
    <w:p w14:paraId="5BFFEF1F" w14:textId="77777777" w:rsidR="00DC6661" w:rsidRDefault="00DC6661">
      <w:pPr>
        <w:widowControl/>
        <w:jc w:val="left"/>
        <w:rPr>
          <w:rFonts w:ascii="Times New Roman" w:hAnsi="Times New Roman"/>
          <w:b/>
          <w:lang w:val="en-US"/>
        </w:rPr>
      </w:pPr>
      <w:r>
        <w:rPr>
          <w:rFonts w:ascii="Times New Roman" w:hAnsi="Times New Roman"/>
          <w:b/>
          <w:lang w:val="en-US"/>
        </w:rPr>
        <w:br w:type="page"/>
      </w:r>
    </w:p>
    <w:p w14:paraId="0E8D8B2D" w14:textId="573D0BF1" w:rsidR="00A76C7E" w:rsidRPr="00722D3F" w:rsidRDefault="00A76C7E" w:rsidP="00A76C7E">
      <w:pPr>
        <w:spacing w:line="480" w:lineRule="auto"/>
        <w:rPr>
          <w:rFonts w:ascii="Times New Roman" w:hAnsi="Times New Roman"/>
          <w:b/>
          <w:lang w:val="en-US"/>
        </w:rPr>
      </w:pPr>
      <w:r w:rsidRPr="00722D3F">
        <w:rPr>
          <w:rFonts w:ascii="Times New Roman" w:hAnsi="Times New Roman"/>
          <w:b/>
          <w:lang w:val="en-US"/>
        </w:rPr>
        <w:lastRenderedPageBreak/>
        <w:t>Fig</w:t>
      </w:r>
      <w:r>
        <w:rPr>
          <w:rFonts w:ascii="Times New Roman" w:hAnsi="Times New Roman"/>
          <w:b/>
          <w:lang w:val="en-US"/>
        </w:rPr>
        <w:t>ure</w:t>
      </w:r>
      <w:r w:rsidRPr="00722D3F">
        <w:rPr>
          <w:rFonts w:ascii="Times New Roman" w:hAnsi="Times New Roman"/>
          <w:b/>
          <w:lang w:val="en-US"/>
        </w:rPr>
        <w:t xml:space="preserve"> </w:t>
      </w:r>
      <w:r w:rsidR="00D549D6">
        <w:rPr>
          <w:rFonts w:ascii="Times New Roman" w:hAnsi="Times New Roman"/>
          <w:b/>
          <w:lang w:val="en-US"/>
        </w:rPr>
        <w:t>3</w:t>
      </w:r>
      <w:r w:rsidRPr="00722D3F">
        <w:rPr>
          <w:rFonts w:ascii="Times New Roman" w:hAnsi="Times New Roman"/>
          <w:b/>
          <w:lang w:val="en-US"/>
        </w:rPr>
        <w:t xml:space="preserve">. </w:t>
      </w:r>
      <w:r>
        <w:rPr>
          <w:rFonts w:ascii="Times New Roman" w:hAnsi="Times New Roman"/>
          <w:b/>
          <w:lang w:val="en-US"/>
        </w:rPr>
        <w:t>non-adjusted and adjusted survival curve of 5 regions in each treatment arm</w:t>
      </w:r>
      <w:r w:rsidRPr="00722D3F">
        <w:rPr>
          <w:rFonts w:ascii="Times New Roman" w:hAnsi="Times New Roman"/>
          <w:b/>
          <w:lang w:val="en-US"/>
        </w:rPr>
        <w:t>.</w:t>
      </w:r>
    </w:p>
    <w:p w14:paraId="4F960EE8" w14:textId="7BB7941F" w:rsidR="00A76C7E" w:rsidRDefault="004E159A">
      <w:pPr>
        <w:widowControl/>
        <w:jc w:val="left"/>
        <w:rPr>
          <w:rFonts w:ascii="Times New Roman" w:hAnsi="Times New Roman"/>
          <w:lang w:val="en-US"/>
        </w:rPr>
      </w:pPr>
      <w:r w:rsidRPr="004E159A">
        <w:rPr>
          <w:rFonts w:ascii="Times New Roman" w:hAnsi="Times New Roman"/>
          <w:noProof/>
          <w:lang w:val="en-IE" w:eastAsia="en-IE"/>
        </w:rPr>
        <w:drawing>
          <wp:inline distT="0" distB="0" distL="0" distR="0" wp14:anchorId="4CBA686A" wp14:editId="7DD3D2E2">
            <wp:extent cx="8351520" cy="3622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B9B2D" w14:textId="6FA6F8E7" w:rsidR="00394F90" w:rsidRDefault="004E159A">
      <w:pPr>
        <w:widowControl/>
        <w:jc w:val="left"/>
        <w:rPr>
          <w:rFonts w:ascii="Times New Roman" w:hAnsi="Times New Roman"/>
          <w:lang w:val="en-US"/>
        </w:rPr>
      </w:pPr>
      <w:r w:rsidRPr="004E159A">
        <w:rPr>
          <w:noProof/>
          <w:lang w:val="en-IE" w:eastAsia="en-IE"/>
        </w:rPr>
        <w:lastRenderedPageBreak/>
        <w:drawing>
          <wp:inline distT="0" distB="0" distL="0" distR="0" wp14:anchorId="6040ACE6" wp14:editId="6B395810">
            <wp:extent cx="8351520" cy="3620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F65E7" w14:textId="61EC819A" w:rsidR="00FA327C" w:rsidRDefault="00FA327C">
      <w:pPr>
        <w:widowControl/>
        <w:jc w:val="left"/>
        <w:rPr>
          <w:rFonts w:ascii="Times New Roman" w:hAnsi="Times New Roman"/>
          <w:lang w:val="en-US"/>
        </w:rPr>
      </w:pPr>
    </w:p>
    <w:p w14:paraId="5473A582" w14:textId="77E2E548" w:rsidR="00A76C7E" w:rsidRDefault="00EF479F" w:rsidP="00333FA4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 xml:space="preserve">Figure </w:t>
      </w:r>
      <w:r w:rsidR="00D549D6">
        <w:rPr>
          <w:rFonts w:ascii="Times New Roman" w:hAnsi="Times New Roman"/>
          <w:bCs/>
          <w:lang w:val="en-US"/>
        </w:rPr>
        <w:t>3</w:t>
      </w:r>
      <w:r w:rsidR="00A76C7E">
        <w:rPr>
          <w:rFonts w:ascii="Times New Roman" w:hAnsi="Times New Roman"/>
          <w:bCs/>
          <w:lang w:val="en-US"/>
        </w:rPr>
        <w:t xml:space="preserve">A (upper) showed </w:t>
      </w:r>
      <w:r w:rsidR="00394F90">
        <w:rPr>
          <w:rFonts w:ascii="Times New Roman" w:hAnsi="Times New Roman"/>
          <w:bCs/>
          <w:lang w:val="en-US"/>
        </w:rPr>
        <w:t xml:space="preserve">non-adjusted </w:t>
      </w:r>
      <w:r w:rsidR="00A76C7E">
        <w:rPr>
          <w:rFonts w:ascii="Times New Roman" w:hAnsi="Times New Roman"/>
          <w:bCs/>
          <w:lang w:val="en-US"/>
        </w:rPr>
        <w:t>cumulative incidence of mortality (</w:t>
      </w:r>
      <w:r w:rsidR="00394F90">
        <w:rPr>
          <w:rFonts w:ascii="Times New Roman" w:hAnsi="Times New Roman"/>
          <w:bCs/>
          <w:lang w:val="en-US"/>
        </w:rPr>
        <w:t>left</w:t>
      </w:r>
      <w:r w:rsidR="00A76C7E">
        <w:rPr>
          <w:rFonts w:ascii="Times New Roman" w:hAnsi="Times New Roman"/>
          <w:bCs/>
          <w:lang w:val="en-US"/>
        </w:rPr>
        <w:t>)</w:t>
      </w:r>
      <w:r w:rsidR="00394F90">
        <w:rPr>
          <w:rFonts w:ascii="Times New Roman" w:hAnsi="Times New Roman"/>
          <w:bCs/>
          <w:lang w:val="en-US"/>
        </w:rPr>
        <w:t xml:space="preserve"> and adjusted cumulative incidence of mortality (right) of 5 regions in PCI arm</w:t>
      </w:r>
      <w:r w:rsidR="00A76C7E">
        <w:rPr>
          <w:rFonts w:ascii="Times New Roman" w:hAnsi="Times New Roman"/>
          <w:bCs/>
          <w:lang w:val="en-US"/>
        </w:rPr>
        <w:t xml:space="preserve">. Figure </w:t>
      </w:r>
      <w:r w:rsidR="00D549D6">
        <w:rPr>
          <w:rFonts w:ascii="Times New Roman" w:hAnsi="Times New Roman"/>
          <w:bCs/>
          <w:lang w:val="en-US"/>
        </w:rPr>
        <w:t>3</w:t>
      </w:r>
      <w:r w:rsidR="00A76C7E">
        <w:rPr>
          <w:rFonts w:ascii="Times New Roman" w:hAnsi="Times New Roman"/>
          <w:bCs/>
          <w:lang w:val="en-US"/>
        </w:rPr>
        <w:t xml:space="preserve">B </w:t>
      </w:r>
      <w:r w:rsidR="00394F90">
        <w:rPr>
          <w:rFonts w:ascii="Times New Roman" w:hAnsi="Times New Roman"/>
          <w:bCs/>
          <w:lang w:val="en-US"/>
        </w:rPr>
        <w:t xml:space="preserve">(lower) showed non-adjusted cumulative incidence of mortality (left) and adjusted cumulative incidence of mortality (right) of 5 regions in CABG arm. </w:t>
      </w:r>
      <w:r w:rsidR="00A76C7E">
        <w:rPr>
          <w:rFonts w:ascii="Times New Roman" w:hAnsi="Times New Roman"/>
          <w:bCs/>
          <w:lang w:val="en-US"/>
        </w:rPr>
        <w:t xml:space="preserve">In each figure, hazard ratios, confidence interval, and p value of 10-year mortality of each region against </w:t>
      </w:r>
      <w:r w:rsidR="00953C4D">
        <w:rPr>
          <w:rFonts w:ascii="Times New Roman" w:hAnsi="Times New Roman"/>
          <w:bCs/>
          <w:lang w:val="en-US"/>
        </w:rPr>
        <w:t>W</w:t>
      </w:r>
      <w:r w:rsidR="00A76C7E">
        <w:rPr>
          <w:rFonts w:ascii="Times New Roman" w:hAnsi="Times New Roman"/>
          <w:bCs/>
          <w:lang w:val="en-US"/>
        </w:rPr>
        <w:t>-E using Cox regression analysis</w:t>
      </w:r>
      <w:r w:rsidR="00A76C7E" w:rsidRPr="00504EEB">
        <w:rPr>
          <w:rFonts w:ascii="Times New Roman" w:hAnsi="Times New Roman"/>
          <w:bCs/>
          <w:lang w:val="en-US"/>
        </w:rPr>
        <w:t xml:space="preserve"> </w:t>
      </w:r>
      <w:r w:rsidR="00A76C7E">
        <w:rPr>
          <w:rFonts w:ascii="Times New Roman" w:hAnsi="Times New Roman"/>
          <w:bCs/>
          <w:lang w:val="en-US"/>
        </w:rPr>
        <w:t xml:space="preserve">were presented on </w:t>
      </w:r>
      <w:r w:rsidR="00394F90">
        <w:rPr>
          <w:rFonts w:ascii="Times New Roman" w:hAnsi="Times New Roman"/>
          <w:bCs/>
          <w:lang w:val="en-US"/>
        </w:rPr>
        <w:t>middle lower</w:t>
      </w:r>
      <w:r w:rsidR="00A76C7E">
        <w:rPr>
          <w:rFonts w:ascii="Times New Roman" w:hAnsi="Times New Roman"/>
          <w:bCs/>
          <w:lang w:val="en-US"/>
        </w:rPr>
        <w:t>.</w:t>
      </w:r>
    </w:p>
    <w:p w14:paraId="2C35DC5F" w14:textId="73A14ADC" w:rsidR="00A76C7E" w:rsidRDefault="00A76C7E">
      <w:pPr>
        <w:widowControl/>
        <w:jc w:val="left"/>
        <w:rPr>
          <w:rFonts w:ascii="Times New Roman" w:hAnsi="Times New Roman"/>
          <w:lang w:val="en-US"/>
        </w:rPr>
      </w:pPr>
      <w:r>
        <w:rPr>
          <w:rFonts w:ascii="Times New Roman" w:hAnsi="Times New Roman"/>
          <w:bCs/>
          <w:lang w:val="en-US"/>
        </w:rPr>
        <w:t xml:space="preserve">Abbreviations: N-A, North America, E-E, </w:t>
      </w:r>
      <w:proofErr w:type="spellStart"/>
      <w:r>
        <w:rPr>
          <w:rFonts w:ascii="Times New Roman" w:hAnsi="Times New Roman"/>
          <w:bCs/>
          <w:lang w:val="en-US"/>
        </w:rPr>
        <w:t>Easterm</w:t>
      </w:r>
      <w:proofErr w:type="spellEnd"/>
      <w:r>
        <w:rPr>
          <w:rFonts w:ascii="Times New Roman" w:hAnsi="Times New Roman"/>
          <w:bCs/>
          <w:lang w:val="en-US"/>
        </w:rPr>
        <w:t xml:space="preserve"> Europe; N-E, Northern Europe; S-E, Southern Europe; W-E, Western Europe</w:t>
      </w:r>
    </w:p>
    <w:p w14:paraId="422438BA" w14:textId="2B37BD22" w:rsidR="00542A6D" w:rsidRDefault="00542A6D">
      <w:pPr>
        <w:widowControl/>
        <w:jc w:val="left"/>
        <w:rPr>
          <w:rFonts w:ascii="Times New Roman" w:hAnsi="Times New Roman"/>
          <w:lang w:val="en-US"/>
        </w:rPr>
      </w:pPr>
    </w:p>
    <w:p w14:paraId="145F94C0" w14:textId="5454A152" w:rsidR="00EF01E4" w:rsidRDefault="00EF01E4">
      <w:pPr>
        <w:widowControl/>
        <w:jc w:val="left"/>
        <w:rPr>
          <w:rFonts w:ascii="Times New Roman" w:hAnsi="Times New Roman"/>
          <w:lang w:val="en-US"/>
        </w:rPr>
      </w:pPr>
    </w:p>
    <w:p w14:paraId="4DBDA486" w14:textId="77777777" w:rsidR="00EF01E4" w:rsidRDefault="00EF01E4">
      <w:pPr>
        <w:widowControl/>
        <w:jc w:val="left"/>
        <w:rPr>
          <w:rFonts w:ascii="Times New Roman" w:hAnsi="Times New Roman"/>
          <w:lang w:val="en-US"/>
        </w:rPr>
      </w:pPr>
    </w:p>
    <w:p w14:paraId="56C516C4" w14:textId="08F6095A" w:rsidR="00C1301A" w:rsidRDefault="00C1301A" w:rsidP="00C1301A">
      <w:pPr>
        <w:spacing w:line="480" w:lineRule="auto"/>
        <w:rPr>
          <w:rFonts w:ascii="Times New Roman" w:hAnsi="Times New Roman"/>
          <w:b/>
          <w:lang w:val="en-US"/>
        </w:rPr>
      </w:pPr>
      <w:r w:rsidRPr="00722D3F">
        <w:rPr>
          <w:rFonts w:ascii="Times New Roman" w:hAnsi="Times New Roman"/>
          <w:b/>
          <w:lang w:val="en-US"/>
        </w:rPr>
        <w:t>Fig</w:t>
      </w:r>
      <w:r>
        <w:rPr>
          <w:rFonts w:ascii="Times New Roman" w:hAnsi="Times New Roman"/>
          <w:b/>
          <w:lang w:val="en-US"/>
        </w:rPr>
        <w:t>ure</w:t>
      </w:r>
      <w:r w:rsidRPr="00722D3F">
        <w:rPr>
          <w:rFonts w:ascii="Times New Roman" w:hAnsi="Times New Roman"/>
          <w:b/>
          <w:lang w:val="en-US"/>
        </w:rPr>
        <w:t xml:space="preserve"> </w:t>
      </w:r>
      <w:r w:rsidR="00D549D6">
        <w:rPr>
          <w:rFonts w:ascii="Times New Roman" w:hAnsi="Times New Roman"/>
          <w:b/>
          <w:lang w:val="en-US"/>
        </w:rPr>
        <w:t>4</w:t>
      </w:r>
      <w:r w:rsidRPr="00722D3F">
        <w:rPr>
          <w:rFonts w:ascii="Times New Roman" w:hAnsi="Times New Roman"/>
          <w:b/>
          <w:lang w:val="en-US"/>
        </w:rPr>
        <w:t xml:space="preserve">. </w:t>
      </w:r>
      <w:r>
        <w:rPr>
          <w:rFonts w:ascii="Times New Roman" w:hAnsi="Times New Roman"/>
          <w:b/>
          <w:lang w:val="en-US"/>
        </w:rPr>
        <w:t>Bubble chart and forest plot of the relation of observed 10-year mortality between revascularization strategy and regions</w:t>
      </w:r>
      <w:r w:rsidRPr="00722D3F">
        <w:rPr>
          <w:rFonts w:ascii="Times New Roman" w:hAnsi="Times New Roman"/>
          <w:b/>
          <w:lang w:val="en-US"/>
        </w:rPr>
        <w:t>.</w:t>
      </w:r>
    </w:p>
    <w:p w14:paraId="71CD969F" w14:textId="383DAF8E" w:rsidR="00C1301A" w:rsidRDefault="00B31747">
      <w:pPr>
        <w:widowControl/>
        <w:jc w:val="left"/>
        <w:rPr>
          <w:rFonts w:ascii="Times New Roman" w:hAnsi="Times New Roman"/>
          <w:lang w:val="en-US"/>
        </w:rPr>
      </w:pPr>
      <w:r w:rsidRPr="00B31747">
        <w:rPr>
          <w:rFonts w:ascii="Times New Roman" w:hAnsi="Times New Roman"/>
          <w:noProof/>
          <w:lang w:val="en-IE" w:eastAsia="en-IE"/>
        </w:rPr>
        <w:lastRenderedPageBreak/>
        <w:drawing>
          <wp:inline distT="0" distB="0" distL="0" distR="0" wp14:anchorId="3184A285" wp14:editId="3E3A6592">
            <wp:extent cx="8351520" cy="40735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2F51E" w14:textId="320C4360" w:rsidR="00254F70" w:rsidRDefault="00B31747" w:rsidP="00254F70">
      <w:pPr>
        <w:rPr>
          <w:rFonts w:ascii="Times New Roman" w:hAnsi="Times New Roman"/>
          <w:bCs/>
          <w:lang w:val="en-US"/>
        </w:rPr>
      </w:pPr>
      <w:r w:rsidRPr="00B31747">
        <w:rPr>
          <w:rFonts w:ascii="Times New Roman" w:hAnsi="Times New Roman"/>
          <w:bCs/>
          <w:noProof/>
          <w:lang w:val="en-IE" w:eastAsia="en-IE"/>
        </w:rPr>
        <w:lastRenderedPageBreak/>
        <w:drawing>
          <wp:inline distT="0" distB="0" distL="0" distR="0" wp14:anchorId="1B817BD0" wp14:editId="6F802977">
            <wp:extent cx="8351520" cy="40735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368E" w14:textId="4BD9B191" w:rsidR="00026E05" w:rsidRDefault="00026E05" w:rsidP="00254F70">
      <w:pPr>
        <w:rPr>
          <w:rFonts w:ascii="Times New Roman" w:hAnsi="Times New Roman"/>
          <w:bCs/>
          <w:lang w:val="en-US"/>
        </w:rPr>
      </w:pPr>
    </w:p>
    <w:p w14:paraId="21E6092E" w14:textId="54B5D097" w:rsidR="00EF01E4" w:rsidRDefault="00EF01E4" w:rsidP="00EF01E4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 xml:space="preserve">Figure 4A (left side) showed bubble chart of relations between </w:t>
      </w:r>
      <w:r w:rsidRPr="00C1368D">
        <w:rPr>
          <w:rFonts w:ascii="Times New Roman" w:hAnsi="Times New Roman"/>
          <w:bCs/>
          <w:lang w:val="en-US"/>
        </w:rPr>
        <w:t>unadjusted</w:t>
      </w:r>
      <w:r>
        <w:rPr>
          <w:rFonts w:ascii="Times New Roman" w:hAnsi="Times New Roman"/>
          <w:bCs/>
          <w:lang w:val="en-US"/>
        </w:rPr>
        <w:t xml:space="preserve"> 10-year mortality per revascularization strategy and the region. </w:t>
      </w:r>
      <w:r w:rsidR="0006169F" w:rsidRPr="0006169F">
        <w:rPr>
          <w:rFonts w:ascii="Times New Roman" w:hAnsi="Times New Roman"/>
          <w:bCs/>
          <w:lang w:val="en-US"/>
        </w:rPr>
        <w:t>The size of the bubble reflects the patient number of each region.</w:t>
      </w:r>
      <w:r w:rsidR="0006169F">
        <w:rPr>
          <w:rFonts w:ascii="Times New Roman" w:hAnsi="Times New Roman" w:hint="eastAsia"/>
          <w:bCs/>
          <w:lang w:val="en-US"/>
        </w:rPr>
        <w:t xml:space="preserve"> </w:t>
      </w:r>
      <w:r>
        <w:rPr>
          <w:rFonts w:ascii="Times New Roman" w:hAnsi="Times New Roman"/>
          <w:bCs/>
          <w:lang w:val="en-US"/>
        </w:rPr>
        <w:t>Error bar reflects 95% CI of mortality of PCI or CABG in each group. (</w:t>
      </w:r>
      <w:proofErr w:type="gramStart"/>
      <w:r>
        <w:rPr>
          <w:rFonts w:ascii="Times New Roman" w:hAnsi="Times New Roman"/>
          <w:bCs/>
          <w:lang w:val="en-US"/>
        </w:rPr>
        <w:t>right</w:t>
      </w:r>
      <w:proofErr w:type="gramEnd"/>
      <w:r>
        <w:rPr>
          <w:rFonts w:ascii="Times New Roman" w:hAnsi="Times New Roman"/>
          <w:bCs/>
          <w:lang w:val="en-US"/>
        </w:rPr>
        <w:t xml:space="preserve"> side) showed forest plot presenting hazard ratio of PCI arm against CABG arm in the five 5 regions. P for interaction between revascularization and region was 0.728.</w:t>
      </w:r>
    </w:p>
    <w:p w14:paraId="3A023EEA" w14:textId="0B9419C8" w:rsidR="00254F70" w:rsidRDefault="00254F70" w:rsidP="00254F70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 xml:space="preserve">Figure 4B (left side) showed bubble chart of relations between </w:t>
      </w:r>
      <w:r w:rsidRPr="00F3745D">
        <w:rPr>
          <w:rFonts w:ascii="Times New Roman" w:hAnsi="Times New Roman"/>
          <w:bCs/>
          <w:lang w:val="en-US"/>
        </w:rPr>
        <w:t>adjusted</w:t>
      </w:r>
      <w:r>
        <w:rPr>
          <w:rFonts w:ascii="Times New Roman" w:hAnsi="Times New Roman"/>
          <w:bCs/>
          <w:lang w:val="en-US"/>
        </w:rPr>
        <w:t xml:space="preserve"> 10-year mortality per revascularization strategy and the region. (</w:t>
      </w:r>
      <w:proofErr w:type="gramStart"/>
      <w:r>
        <w:rPr>
          <w:rFonts w:ascii="Times New Roman" w:hAnsi="Times New Roman"/>
          <w:bCs/>
          <w:lang w:val="en-US"/>
        </w:rPr>
        <w:t>right</w:t>
      </w:r>
      <w:proofErr w:type="gramEnd"/>
      <w:r>
        <w:rPr>
          <w:rFonts w:ascii="Times New Roman" w:hAnsi="Times New Roman"/>
          <w:bCs/>
          <w:lang w:val="en-US"/>
        </w:rPr>
        <w:t xml:space="preserve"> side) showed forest plot presenting hazard ratio of PCI arm against CABG arm in the five 5 regions. P for interaction between revascularization and region was 0.302.</w:t>
      </w:r>
    </w:p>
    <w:p w14:paraId="039D3FF5" w14:textId="011EDEAA" w:rsidR="00C137D3" w:rsidRDefault="00254F70" w:rsidP="00A03D86">
      <w:pPr>
        <w:widowControl/>
        <w:jc w:val="left"/>
        <w:rPr>
          <w:rFonts w:ascii="Times New Roman" w:hAnsi="Times New Roman"/>
          <w:lang w:val="en-US"/>
        </w:rPr>
      </w:pPr>
      <w:r>
        <w:rPr>
          <w:rFonts w:ascii="Times New Roman" w:hAnsi="Times New Roman"/>
          <w:bCs/>
          <w:lang w:val="en-US"/>
        </w:rPr>
        <w:t>Abbreviations: PCI, percutaneous coronary intervention; CABG, coronary artery bypass graft; E-E, Eastern Europe; N-E, Northern Europe; S-E, Southern Europe; W-E, Western Europe; N-A, North America; OR, odds ratio; CI, confidence interval.</w:t>
      </w:r>
    </w:p>
    <w:sectPr w:rsidR="00C137D3" w:rsidSect="00C16614">
      <w:footerReference w:type="default" r:id="rId15"/>
      <w:pgSz w:w="16838" w:h="11906" w:orient="landscape"/>
      <w:pgMar w:top="851" w:right="1985" w:bottom="851" w:left="1701" w:header="851" w:footer="992" w:gutter="0"/>
      <w:lnNumType w:countBy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F4542" w14:textId="77777777" w:rsidR="00A204F6" w:rsidRDefault="00A204F6">
      <w:r>
        <w:separator/>
      </w:r>
    </w:p>
  </w:endnote>
  <w:endnote w:type="continuationSeparator" w:id="0">
    <w:p w14:paraId="66E750BB" w14:textId="77777777" w:rsidR="00A204F6" w:rsidRDefault="00A204F6">
      <w:r>
        <w:continuationSeparator/>
      </w:r>
    </w:p>
  </w:endnote>
  <w:endnote w:type="continuationNotice" w:id="1">
    <w:p w14:paraId="4C0A8DC2" w14:textId="77777777" w:rsidR="00A204F6" w:rsidRDefault="00A204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en-US"/>
      </w:rPr>
      <w:id w:val="-1061472020"/>
      <w:docPartObj>
        <w:docPartGallery w:val="Page Numbers (Bottom of Page)"/>
        <w:docPartUnique/>
      </w:docPartObj>
    </w:sdtPr>
    <w:sdtContent>
      <w:p w14:paraId="490C8BF8" w14:textId="29E18EF7" w:rsidR="00123E8A" w:rsidRPr="003E0388" w:rsidRDefault="00123E8A">
        <w:pPr>
          <w:pStyle w:val="Footer"/>
          <w:jc w:val="center"/>
          <w:rPr>
            <w:lang w:val="en-US"/>
          </w:rPr>
        </w:pPr>
        <w:r w:rsidRPr="003E0388">
          <w:rPr>
            <w:lang w:val="en-US"/>
          </w:rPr>
          <w:fldChar w:fldCharType="begin"/>
        </w:r>
        <w:r w:rsidRPr="003E0388">
          <w:rPr>
            <w:lang w:val="en-US"/>
          </w:rPr>
          <w:instrText xml:space="preserve"> PAGE   \* MERGEFORMAT </w:instrText>
        </w:r>
        <w:r w:rsidRPr="003E0388">
          <w:rPr>
            <w:lang w:val="en-US"/>
          </w:rPr>
          <w:fldChar w:fldCharType="separate"/>
        </w:r>
        <w:r w:rsidR="0082329F">
          <w:rPr>
            <w:noProof/>
            <w:lang w:val="en-US"/>
          </w:rPr>
          <w:t>8</w:t>
        </w:r>
        <w:r w:rsidRPr="003E0388">
          <w:rPr>
            <w:lang w:val="en-US"/>
          </w:rPr>
          <w:fldChar w:fldCharType="end"/>
        </w:r>
      </w:p>
    </w:sdtContent>
  </w:sdt>
  <w:p w14:paraId="40602994" w14:textId="77777777" w:rsidR="00123E8A" w:rsidRPr="003E0388" w:rsidRDefault="00123E8A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9E96D" w14:textId="77777777" w:rsidR="00A204F6" w:rsidRDefault="00A204F6">
      <w:r>
        <w:separator/>
      </w:r>
    </w:p>
  </w:footnote>
  <w:footnote w:type="continuationSeparator" w:id="0">
    <w:p w14:paraId="66672F51" w14:textId="77777777" w:rsidR="00A204F6" w:rsidRDefault="00A204F6">
      <w:r>
        <w:continuationSeparator/>
      </w:r>
    </w:p>
  </w:footnote>
  <w:footnote w:type="continuationNotice" w:id="1">
    <w:p w14:paraId="4FC8C2DB" w14:textId="77777777" w:rsidR="00A204F6" w:rsidRDefault="00A204F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4F9B"/>
    <w:multiLevelType w:val="multilevel"/>
    <w:tmpl w:val="46A24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2E4A"/>
    <w:multiLevelType w:val="multilevel"/>
    <w:tmpl w:val="0DBC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0364E8"/>
    <w:multiLevelType w:val="hybridMultilevel"/>
    <w:tmpl w:val="5C0459AA"/>
    <w:lvl w:ilvl="0" w:tplc="3ECA40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56FD8"/>
    <w:multiLevelType w:val="hybridMultilevel"/>
    <w:tmpl w:val="127C8072"/>
    <w:lvl w:ilvl="0" w:tplc="EC563B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8C2C69"/>
    <w:multiLevelType w:val="hybridMultilevel"/>
    <w:tmpl w:val="83A85688"/>
    <w:lvl w:ilvl="0" w:tplc="0EAEA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67C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62D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B43F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DC4B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B4B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683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C41E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0DE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A1B5F"/>
    <w:multiLevelType w:val="hybridMultilevel"/>
    <w:tmpl w:val="451CCF28"/>
    <w:lvl w:ilvl="0" w:tplc="7C82231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7B98FA7E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41887452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D4A2FAAA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CFBAAEB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E7B00252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42EA855A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67C210CA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5C4086E0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5731C78"/>
    <w:multiLevelType w:val="hybridMultilevel"/>
    <w:tmpl w:val="C2109172"/>
    <w:lvl w:ilvl="0" w:tplc="30B62CB6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73656"/>
    <w:multiLevelType w:val="hybridMultilevel"/>
    <w:tmpl w:val="9ACADADE"/>
    <w:lvl w:ilvl="0" w:tplc="3140C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D04E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863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885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E8BF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CA89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78B3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C1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D43E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64349D"/>
    <w:multiLevelType w:val="multilevel"/>
    <w:tmpl w:val="717AC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8350E2"/>
    <w:multiLevelType w:val="multilevel"/>
    <w:tmpl w:val="82128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9550CF"/>
    <w:multiLevelType w:val="hybridMultilevel"/>
    <w:tmpl w:val="C3C610EC"/>
    <w:lvl w:ilvl="0" w:tplc="A18A92D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920" w:hanging="360"/>
      </w:pPr>
    </w:lvl>
    <w:lvl w:ilvl="2" w:tplc="1809001B" w:tentative="1">
      <w:start w:val="1"/>
      <w:numFmt w:val="lowerRoman"/>
      <w:lvlText w:val="%3."/>
      <w:lvlJc w:val="right"/>
      <w:pPr>
        <w:ind w:left="2640" w:hanging="180"/>
      </w:pPr>
    </w:lvl>
    <w:lvl w:ilvl="3" w:tplc="1809000F" w:tentative="1">
      <w:start w:val="1"/>
      <w:numFmt w:val="decimal"/>
      <w:lvlText w:val="%4."/>
      <w:lvlJc w:val="left"/>
      <w:pPr>
        <w:ind w:left="3360" w:hanging="360"/>
      </w:pPr>
    </w:lvl>
    <w:lvl w:ilvl="4" w:tplc="18090019" w:tentative="1">
      <w:start w:val="1"/>
      <w:numFmt w:val="lowerLetter"/>
      <w:lvlText w:val="%5."/>
      <w:lvlJc w:val="left"/>
      <w:pPr>
        <w:ind w:left="4080" w:hanging="360"/>
      </w:pPr>
    </w:lvl>
    <w:lvl w:ilvl="5" w:tplc="1809001B" w:tentative="1">
      <w:start w:val="1"/>
      <w:numFmt w:val="lowerRoman"/>
      <w:lvlText w:val="%6."/>
      <w:lvlJc w:val="right"/>
      <w:pPr>
        <w:ind w:left="4800" w:hanging="180"/>
      </w:pPr>
    </w:lvl>
    <w:lvl w:ilvl="6" w:tplc="1809000F" w:tentative="1">
      <w:start w:val="1"/>
      <w:numFmt w:val="decimal"/>
      <w:lvlText w:val="%7."/>
      <w:lvlJc w:val="left"/>
      <w:pPr>
        <w:ind w:left="5520" w:hanging="360"/>
      </w:pPr>
    </w:lvl>
    <w:lvl w:ilvl="7" w:tplc="18090019" w:tentative="1">
      <w:start w:val="1"/>
      <w:numFmt w:val="lowerLetter"/>
      <w:lvlText w:val="%8."/>
      <w:lvlJc w:val="left"/>
      <w:pPr>
        <w:ind w:left="6240" w:hanging="360"/>
      </w:pPr>
    </w:lvl>
    <w:lvl w:ilvl="8" w:tplc="18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66D845AF"/>
    <w:multiLevelType w:val="hybridMultilevel"/>
    <w:tmpl w:val="1834C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B0753"/>
    <w:multiLevelType w:val="hybridMultilevel"/>
    <w:tmpl w:val="D8586912"/>
    <w:lvl w:ilvl="0" w:tplc="95FEBF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A723B63"/>
    <w:multiLevelType w:val="hybridMultilevel"/>
    <w:tmpl w:val="5C0459AA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1042329">
    <w:abstractNumId w:val="7"/>
  </w:num>
  <w:num w:numId="2" w16cid:durableId="753278394">
    <w:abstractNumId w:val="5"/>
  </w:num>
  <w:num w:numId="3" w16cid:durableId="896090293">
    <w:abstractNumId w:val="4"/>
  </w:num>
  <w:num w:numId="4" w16cid:durableId="57167194">
    <w:abstractNumId w:val="9"/>
  </w:num>
  <w:num w:numId="5" w16cid:durableId="775901194">
    <w:abstractNumId w:val="8"/>
  </w:num>
  <w:num w:numId="6" w16cid:durableId="614214109">
    <w:abstractNumId w:val="1"/>
  </w:num>
  <w:num w:numId="7" w16cid:durableId="994063899">
    <w:abstractNumId w:val="0"/>
  </w:num>
  <w:num w:numId="8" w16cid:durableId="1503080268">
    <w:abstractNumId w:val="12"/>
  </w:num>
  <w:num w:numId="9" w16cid:durableId="628710080">
    <w:abstractNumId w:val="3"/>
  </w:num>
  <w:num w:numId="10" w16cid:durableId="536890209">
    <w:abstractNumId w:val="10"/>
  </w:num>
  <w:num w:numId="11" w16cid:durableId="402878697">
    <w:abstractNumId w:val="2"/>
  </w:num>
  <w:num w:numId="12" w16cid:durableId="1266688819">
    <w:abstractNumId w:val="13"/>
  </w:num>
  <w:num w:numId="13" w16cid:durableId="2103255052">
    <w:abstractNumId w:val="6"/>
  </w:num>
  <w:num w:numId="14" w16cid:durableId="15823303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pt-BR" w:vendorID="64" w:dllVersion="0" w:nlCheck="1" w:checkStyle="0"/>
  <w:activeWritingStyle w:appName="MSWord" w:lang="nb-NO" w:vendorID="64" w:dllVersion="0" w:nlCheck="1" w:checkStyle="0"/>
  <w:activeWritingStyle w:appName="MSWord" w:lang="it-IT" w:vendorID="64" w:dllVersion="0" w:nlCheck="1" w:checkStyle="0"/>
  <w:activeWritingStyle w:appName="MSWord" w:lang="en-IE" w:vendorID="64" w:dllVersion="6" w:nlCheck="1" w:checkStyle="1"/>
  <w:activeWritingStyle w:appName="MSWord" w:lang="en-IE" w:vendorID="64" w:dllVersion="4096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szCysLAwMzMytDBV0lEKTi0uzszPAykwrAUAflTrSywAAAA="/>
    <w:docVar w:name="is_review_method" w:val="Cluster_Cluster_Incompatible_Incompatible_Incompatible_Incompatible"/>
  </w:docVars>
  <w:rsids>
    <w:rsidRoot w:val="00173624"/>
    <w:rsid w:val="00000C50"/>
    <w:rsid w:val="00000C66"/>
    <w:rsid w:val="00000FD9"/>
    <w:rsid w:val="00001145"/>
    <w:rsid w:val="00001B87"/>
    <w:rsid w:val="00001D4E"/>
    <w:rsid w:val="00002515"/>
    <w:rsid w:val="000026F4"/>
    <w:rsid w:val="00002CF8"/>
    <w:rsid w:val="000044AE"/>
    <w:rsid w:val="00004835"/>
    <w:rsid w:val="000049C4"/>
    <w:rsid w:val="00006230"/>
    <w:rsid w:val="00007A19"/>
    <w:rsid w:val="00007AFF"/>
    <w:rsid w:val="00007E6B"/>
    <w:rsid w:val="00007F41"/>
    <w:rsid w:val="0001022D"/>
    <w:rsid w:val="00011307"/>
    <w:rsid w:val="0001191F"/>
    <w:rsid w:val="00011A21"/>
    <w:rsid w:val="00012535"/>
    <w:rsid w:val="00012999"/>
    <w:rsid w:val="000129E2"/>
    <w:rsid w:val="00013909"/>
    <w:rsid w:val="000149C2"/>
    <w:rsid w:val="00014FF0"/>
    <w:rsid w:val="00016254"/>
    <w:rsid w:val="00016B77"/>
    <w:rsid w:val="00016BEF"/>
    <w:rsid w:val="00016CDB"/>
    <w:rsid w:val="00016D4B"/>
    <w:rsid w:val="00016FFC"/>
    <w:rsid w:val="00017D3B"/>
    <w:rsid w:val="00021599"/>
    <w:rsid w:val="0002193B"/>
    <w:rsid w:val="0002204C"/>
    <w:rsid w:val="0002295C"/>
    <w:rsid w:val="0002324E"/>
    <w:rsid w:val="000248F5"/>
    <w:rsid w:val="00024D42"/>
    <w:rsid w:val="00024D4A"/>
    <w:rsid w:val="00025C97"/>
    <w:rsid w:val="00026E05"/>
    <w:rsid w:val="00030E17"/>
    <w:rsid w:val="00031419"/>
    <w:rsid w:val="000317A3"/>
    <w:rsid w:val="00031F4C"/>
    <w:rsid w:val="0003267A"/>
    <w:rsid w:val="000340E2"/>
    <w:rsid w:val="000353BF"/>
    <w:rsid w:val="000362E9"/>
    <w:rsid w:val="00036966"/>
    <w:rsid w:val="00036C48"/>
    <w:rsid w:val="000373DC"/>
    <w:rsid w:val="000377A6"/>
    <w:rsid w:val="00037EC0"/>
    <w:rsid w:val="000402F0"/>
    <w:rsid w:val="00040BDA"/>
    <w:rsid w:val="00041A6B"/>
    <w:rsid w:val="000426F4"/>
    <w:rsid w:val="00042821"/>
    <w:rsid w:val="00042A9F"/>
    <w:rsid w:val="00042DEC"/>
    <w:rsid w:val="00043023"/>
    <w:rsid w:val="0004325B"/>
    <w:rsid w:val="00043B9F"/>
    <w:rsid w:val="0004504E"/>
    <w:rsid w:val="00045667"/>
    <w:rsid w:val="0004578C"/>
    <w:rsid w:val="00047142"/>
    <w:rsid w:val="00047235"/>
    <w:rsid w:val="0004746C"/>
    <w:rsid w:val="0004780F"/>
    <w:rsid w:val="0005022B"/>
    <w:rsid w:val="00050A68"/>
    <w:rsid w:val="00050F8F"/>
    <w:rsid w:val="00051620"/>
    <w:rsid w:val="00052C92"/>
    <w:rsid w:val="00052EDC"/>
    <w:rsid w:val="000542EA"/>
    <w:rsid w:val="00055929"/>
    <w:rsid w:val="00056140"/>
    <w:rsid w:val="00057790"/>
    <w:rsid w:val="0006169F"/>
    <w:rsid w:val="00062F8A"/>
    <w:rsid w:val="00063A3B"/>
    <w:rsid w:val="00065154"/>
    <w:rsid w:val="00066B5D"/>
    <w:rsid w:val="00066CBF"/>
    <w:rsid w:val="00066E77"/>
    <w:rsid w:val="00067A23"/>
    <w:rsid w:val="0007116A"/>
    <w:rsid w:val="0007191F"/>
    <w:rsid w:val="00072D25"/>
    <w:rsid w:val="00072D6F"/>
    <w:rsid w:val="00072E4A"/>
    <w:rsid w:val="00072F7A"/>
    <w:rsid w:val="00073430"/>
    <w:rsid w:val="0007407A"/>
    <w:rsid w:val="00074F57"/>
    <w:rsid w:val="00075DFF"/>
    <w:rsid w:val="00076ABD"/>
    <w:rsid w:val="00077BBA"/>
    <w:rsid w:val="00077CBB"/>
    <w:rsid w:val="00077FA4"/>
    <w:rsid w:val="00080693"/>
    <w:rsid w:val="00081631"/>
    <w:rsid w:val="000816F8"/>
    <w:rsid w:val="00081CE1"/>
    <w:rsid w:val="000821AF"/>
    <w:rsid w:val="000831F1"/>
    <w:rsid w:val="00083EAD"/>
    <w:rsid w:val="00084CBB"/>
    <w:rsid w:val="00086812"/>
    <w:rsid w:val="00087492"/>
    <w:rsid w:val="00087704"/>
    <w:rsid w:val="00090173"/>
    <w:rsid w:val="00090B75"/>
    <w:rsid w:val="00094EBD"/>
    <w:rsid w:val="0009594D"/>
    <w:rsid w:val="00095EAB"/>
    <w:rsid w:val="00096226"/>
    <w:rsid w:val="000A07A2"/>
    <w:rsid w:val="000A0A77"/>
    <w:rsid w:val="000A195A"/>
    <w:rsid w:val="000A33E3"/>
    <w:rsid w:val="000A3695"/>
    <w:rsid w:val="000A414F"/>
    <w:rsid w:val="000A4479"/>
    <w:rsid w:val="000A4C7E"/>
    <w:rsid w:val="000A4D6A"/>
    <w:rsid w:val="000A56B7"/>
    <w:rsid w:val="000A5861"/>
    <w:rsid w:val="000B11E7"/>
    <w:rsid w:val="000B1245"/>
    <w:rsid w:val="000B15E9"/>
    <w:rsid w:val="000B1886"/>
    <w:rsid w:val="000B1CDD"/>
    <w:rsid w:val="000B1D14"/>
    <w:rsid w:val="000B23A8"/>
    <w:rsid w:val="000B25FB"/>
    <w:rsid w:val="000B361C"/>
    <w:rsid w:val="000B4159"/>
    <w:rsid w:val="000B44E1"/>
    <w:rsid w:val="000B47A6"/>
    <w:rsid w:val="000B5F78"/>
    <w:rsid w:val="000B6D12"/>
    <w:rsid w:val="000B76D0"/>
    <w:rsid w:val="000B7F29"/>
    <w:rsid w:val="000C047D"/>
    <w:rsid w:val="000C0655"/>
    <w:rsid w:val="000C1A73"/>
    <w:rsid w:val="000C2808"/>
    <w:rsid w:val="000C29C0"/>
    <w:rsid w:val="000C3106"/>
    <w:rsid w:val="000C3B10"/>
    <w:rsid w:val="000C45A5"/>
    <w:rsid w:val="000C4F4D"/>
    <w:rsid w:val="000C54B1"/>
    <w:rsid w:val="000C6890"/>
    <w:rsid w:val="000C739C"/>
    <w:rsid w:val="000C77C7"/>
    <w:rsid w:val="000C795A"/>
    <w:rsid w:val="000D1F5D"/>
    <w:rsid w:val="000D33B4"/>
    <w:rsid w:val="000D344D"/>
    <w:rsid w:val="000D4025"/>
    <w:rsid w:val="000D4256"/>
    <w:rsid w:val="000D5278"/>
    <w:rsid w:val="000D5647"/>
    <w:rsid w:val="000D596A"/>
    <w:rsid w:val="000D5C7D"/>
    <w:rsid w:val="000D6E97"/>
    <w:rsid w:val="000D71A7"/>
    <w:rsid w:val="000D7568"/>
    <w:rsid w:val="000D78FB"/>
    <w:rsid w:val="000D7D31"/>
    <w:rsid w:val="000D7D88"/>
    <w:rsid w:val="000D7EAE"/>
    <w:rsid w:val="000E05CB"/>
    <w:rsid w:val="000E3FAD"/>
    <w:rsid w:val="000E427C"/>
    <w:rsid w:val="000E4870"/>
    <w:rsid w:val="000E5012"/>
    <w:rsid w:val="000E546C"/>
    <w:rsid w:val="000E6C0F"/>
    <w:rsid w:val="000F06A8"/>
    <w:rsid w:val="000F0F92"/>
    <w:rsid w:val="000F1B14"/>
    <w:rsid w:val="000F2841"/>
    <w:rsid w:val="000F28E0"/>
    <w:rsid w:val="000F2D0F"/>
    <w:rsid w:val="000F359C"/>
    <w:rsid w:val="000F3909"/>
    <w:rsid w:val="000F3918"/>
    <w:rsid w:val="000F3E6E"/>
    <w:rsid w:val="000F4181"/>
    <w:rsid w:val="000F53EA"/>
    <w:rsid w:val="000F675F"/>
    <w:rsid w:val="000F6C03"/>
    <w:rsid w:val="0010000C"/>
    <w:rsid w:val="00100677"/>
    <w:rsid w:val="00100DC9"/>
    <w:rsid w:val="00100DE6"/>
    <w:rsid w:val="00100E16"/>
    <w:rsid w:val="00100F73"/>
    <w:rsid w:val="00101498"/>
    <w:rsid w:val="0010163D"/>
    <w:rsid w:val="001028A2"/>
    <w:rsid w:val="001028CE"/>
    <w:rsid w:val="00102D7C"/>
    <w:rsid w:val="001051ED"/>
    <w:rsid w:val="00106311"/>
    <w:rsid w:val="0010688C"/>
    <w:rsid w:val="001069EC"/>
    <w:rsid w:val="00107379"/>
    <w:rsid w:val="001100F0"/>
    <w:rsid w:val="001114AB"/>
    <w:rsid w:val="001114D5"/>
    <w:rsid w:val="00111AF7"/>
    <w:rsid w:val="00112E89"/>
    <w:rsid w:val="001137A5"/>
    <w:rsid w:val="00113919"/>
    <w:rsid w:val="00114AB3"/>
    <w:rsid w:val="00114FA2"/>
    <w:rsid w:val="00115434"/>
    <w:rsid w:val="00121E47"/>
    <w:rsid w:val="001221EC"/>
    <w:rsid w:val="001232F8"/>
    <w:rsid w:val="001237E0"/>
    <w:rsid w:val="00123A3A"/>
    <w:rsid w:val="00123E8A"/>
    <w:rsid w:val="00124109"/>
    <w:rsid w:val="001242C3"/>
    <w:rsid w:val="00124763"/>
    <w:rsid w:val="00125B91"/>
    <w:rsid w:val="00126781"/>
    <w:rsid w:val="00126A6F"/>
    <w:rsid w:val="00126FCE"/>
    <w:rsid w:val="00127659"/>
    <w:rsid w:val="00127B96"/>
    <w:rsid w:val="00127D66"/>
    <w:rsid w:val="0013053F"/>
    <w:rsid w:val="001308FD"/>
    <w:rsid w:val="00130CDC"/>
    <w:rsid w:val="00131711"/>
    <w:rsid w:val="00131F90"/>
    <w:rsid w:val="00132111"/>
    <w:rsid w:val="00132C4C"/>
    <w:rsid w:val="00134394"/>
    <w:rsid w:val="00134522"/>
    <w:rsid w:val="00134ADC"/>
    <w:rsid w:val="00136579"/>
    <w:rsid w:val="0013777B"/>
    <w:rsid w:val="0013799F"/>
    <w:rsid w:val="00137AAC"/>
    <w:rsid w:val="00141572"/>
    <w:rsid w:val="00141772"/>
    <w:rsid w:val="00141B75"/>
    <w:rsid w:val="00141F44"/>
    <w:rsid w:val="00142160"/>
    <w:rsid w:val="00142E41"/>
    <w:rsid w:val="00143278"/>
    <w:rsid w:val="0014358E"/>
    <w:rsid w:val="00143863"/>
    <w:rsid w:val="00143D95"/>
    <w:rsid w:val="00144211"/>
    <w:rsid w:val="001447B4"/>
    <w:rsid w:val="00147456"/>
    <w:rsid w:val="00147FF2"/>
    <w:rsid w:val="00150132"/>
    <w:rsid w:val="00150F09"/>
    <w:rsid w:val="00153081"/>
    <w:rsid w:val="00153144"/>
    <w:rsid w:val="0015331B"/>
    <w:rsid w:val="001533A0"/>
    <w:rsid w:val="00153F5A"/>
    <w:rsid w:val="00154A39"/>
    <w:rsid w:val="00154BAF"/>
    <w:rsid w:val="00154CC0"/>
    <w:rsid w:val="00155EBD"/>
    <w:rsid w:val="00156293"/>
    <w:rsid w:val="001564D6"/>
    <w:rsid w:val="00157457"/>
    <w:rsid w:val="00160553"/>
    <w:rsid w:val="00162561"/>
    <w:rsid w:val="00162B92"/>
    <w:rsid w:val="00163590"/>
    <w:rsid w:val="00166371"/>
    <w:rsid w:val="001663CA"/>
    <w:rsid w:val="0017000F"/>
    <w:rsid w:val="0017128B"/>
    <w:rsid w:val="00171927"/>
    <w:rsid w:val="001721B3"/>
    <w:rsid w:val="0017242E"/>
    <w:rsid w:val="00173624"/>
    <w:rsid w:val="00173AFC"/>
    <w:rsid w:val="00174F31"/>
    <w:rsid w:val="001758ED"/>
    <w:rsid w:val="00176414"/>
    <w:rsid w:val="001764F0"/>
    <w:rsid w:val="00176AE8"/>
    <w:rsid w:val="00176ED5"/>
    <w:rsid w:val="00177621"/>
    <w:rsid w:val="00177D4A"/>
    <w:rsid w:val="0018024E"/>
    <w:rsid w:val="00180343"/>
    <w:rsid w:val="001807EC"/>
    <w:rsid w:val="00181625"/>
    <w:rsid w:val="00181B15"/>
    <w:rsid w:val="00181D1E"/>
    <w:rsid w:val="0018271F"/>
    <w:rsid w:val="00182CAC"/>
    <w:rsid w:val="00182CBF"/>
    <w:rsid w:val="00184510"/>
    <w:rsid w:val="001848EA"/>
    <w:rsid w:val="00185FA3"/>
    <w:rsid w:val="00186743"/>
    <w:rsid w:val="00187684"/>
    <w:rsid w:val="0018785C"/>
    <w:rsid w:val="00191A96"/>
    <w:rsid w:val="0019237B"/>
    <w:rsid w:val="00192A38"/>
    <w:rsid w:val="00192AC7"/>
    <w:rsid w:val="001943D0"/>
    <w:rsid w:val="00195961"/>
    <w:rsid w:val="001978C5"/>
    <w:rsid w:val="001A09BD"/>
    <w:rsid w:val="001A23D6"/>
    <w:rsid w:val="001A36B5"/>
    <w:rsid w:val="001A41CA"/>
    <w:rsid w:val="001A4E90"/>
    <w:rsid w:val="001A5554"/>
    <w:rsid w:val="001A648D"/>
    <w:rsid w:val="001A6524"/>
    <w:rsid w:val="001A6D59"/>
    <w:rsid w:val="001A76E8"/>
    <w:rsid w:val="001A799D"/>
    <w:rsid w:val="001A7CDF"/>
    <w:rsid w:val="001B0327"/>
    <w:rsid w:val="001B130F"/>
    <w:rsid w:val="001B1F35"/>
    <w:rsid w:val="001B24BD"/>
    <w:rsid w:val="001B2748"/>
    <w:rsid w:val="001B3013"/>
    <w:rsid w:val="001B483A"/>
    <w:rsid w:val="001B4990"/>
    <w:rsid w:val="001B4B59"/>
    <w:rsid w:val="001B65EB"/>
    <w:rsid w:val="001B7416"/>
    <w:rsid w:val="001B7675"/>
    <w:rsid w:val="001C082F"/>
    <w:rsid w:val="001C099D"/>
    <w:rsid w:val="001C13B3"/>
    <w:rsid w:val="001C16C4"/>
    <w:rsid w:val="001C1EFF"/>
    <w:rsid w:val="001C2144"/>
    <w:rsid w:val="001C2CA0"/>
    <w:rsid w:val="001C2EAB"/>
    <w:rsid w:val="001C32A9"/>
    <w:rsid w:val="001C3975"/>
    <w:rsid w:val="001C4B87"/>
    <w:rsid w:val="001C53DA"/>
    <w:rsid w:val="001C6B62"/>
    <w:rsid w:val="001D0720"/>
    <w:rsid w:val="001D2D4D"/>
    <w:rsid w:val="001D2EF8"/>
    <w:rsid w:val="001D6218"/>
    <w:rsid w:val="001D673B"/>
    <w:rsid w:val="001D6EB4"/>
    <w:rsid w:val="001D7839"/>
    <w:rsid w:val="001E09E6"/>
    <w:rsid w:val="001E0C65"/>
    <w:rsid w:val="001E1202"/>
    <w:rsid w:val="001E1750"/>
    <w:rsid w:val="001E21FE"/>
    <w:rsid w:val="001E2C85"/>
    <w:rsid w:val="001E2E15"/>
    <w:rsid w:val="001E2E7C"/>
    <w:rsid w:val="001E3549"/>
    <w:rsid w:val="001E5616"/>
    <w:rsid w:val="001E591A"/>
    <w:rsid w:val="001E65AA"/>
    <w:rsid w:val="001E67CD"/>
    <w:rsid w:val="001E6C7A"/>
    <w:rsid w:val="001E72D1"/>
    <w:rsid w:val="001E7E64"/>
    <w:rsid w:val="001F0903"/>
    <w:rsid w:val="001F57FB"/>
    <w:rsid w:val="001F58C9"/>
    <w:rsid w:val="001F60B9"/>
    <w:rsid w:val="001F7ECE"/>
    <w:rsid w:val="002004B2"/>
    <w:rsid w:val="00200CC3"/>
    <w:rsid w:val="00200E56"/>
    <w:rsid w:val="0020165D"/>
    <w:rsid w:val="00202FBA"/>
    <w:rsid w:val="002046F8"/>
    <w:rsid w:val="00205FD8"/>
    <w:rsid w:val="00206BB4"/>
    <w:rsid w:val="00206CC1"/>
    <w:rsid w:val="00206E0D"/>
    <w:rsid w:val="00207E89"/>
    <w:rsid w:val="0021079F"/>
    <w:rsid w:val="00211B3B"/>
    <w:rsid w:val="00213A03"/>
    <w:rsid w:val="00213B5A"/>
    <w:rsid w:val="00214AE7"/>
    <w:rsid w:val="00214B59"/>
    <w:rsid w:val="00214C26"/>
    <w:rsid w:val="00215047"/>
    <w:rsid w:val="00215058"/>
    <w:rsid w:val="0021533B"/>
    <w:rsid w:val="00215B6B"/>
    <w:rsid w:val="00215DD9"/>
    <w:rsid w:val="0021661E"/>
    <w:rsid w:val="002175F0"/>
    <w:rsid w:val="00217B4F"/>
    <w:rsid w:val="00217B59"/>
    <w:rsid w:val="00217C63"/>
    <w:rsid w:val="00220571"/>
    <w:rsid w:val="0022070C"/>
    <w:rsid w:val="00221C1B"/>
    <w:rsid w:val="00221C54"/>
    <w:rsid w:val="002220B1"/>
    <w:rsid w:val="002221B5"/>
    <w:rsid w:val="002240F7"/>
    <w:rsid w:val="002242A6"/>
    <w:rsid w:val="002246C0"/>
    <w:rsid w:val="00224B9F"/>
    <w:rsid w:val="00224C90"/>
    <w:rsid w:val="00225C58"/>
    <w:rsid w:val="00226DF3"/>
    <w:rsid w:val="002300C5"/>
    <w:rsid w:val="00230611"/>
    <w:rsid w:val="0023075A"/>
    <w:rsid w:val="00230E99"/>
    <w:rsid w:val="002317CF"/>
    <w:rsid w:val="00232146"/>
    <w:rsid w:val="002326D7"/>
    <w:rsid w:val="00232A04"/>
    <w:rsid w:val="00233D04"/>
    <w:rsid w:val="00233E23"/>
    <w:rsid w:val="0023461F"/>
    <w:rsid w:val="00236598"/>
    <w:rsid w:val="00237215"/>
    <w:rsid w:val="002373CB"/>
    <w:rsid w:val="0023755F"/>
    <w:rsid w:val="00237656"/>
    <w:rsid w:val="002409B1"/>
    <w:rsid w:val="00241B62"/>
    <w:rsid w:val="00241D0E"/>
    <w:rsid w:val="002423CA"/>
    <w:rsid w:val="00244090"/>
    <w:rsid w:val="002462EB"/>
    <w:rsid w:val="00246BCD"/>
    <w:rsid w:val="002470E6"/>
    <w:rsid w:val="002473F6"/>
    <w:rsid w:val="00247CE1"/>
    <w:rsid w:val="00251D81"/>
    <w:rsid w:val="00251F1C"/>
    <w:rsid w:val="00253238"/>
    <w:rsid w:val="00253B49"/>
    <w:rsid w:val="00253CC9"/>
    <w:rsid w:val="00254BE8"/>
    <w:rsid w:val="00254DE7"/>
    <w:rsid w:val="00254F70"/>
    <w:rsid w:val="002554EE"/>
    <w:rsid w:val="0025573A"/>
    <w:rsid w:val="00255A13"/>
    <w:rsid w:val="00257024"/>
    <w:rsid w:val="00260938"/>
    <w:rsid w:val="002613AF"/>
    <w:rsid w:val="00261588"/>
    <w:rsid w:val="0026216A"/>
    <w:rsid w:val="00262576"/>
    <w:rsid w:val="0026268D"/>
    <w:rsid w:val="00263A17"/>
    <w:rsid w:val="0026488F"/>
    <w:rsid w:val="002652D5"/>
    <w:rsid w:val="00265987"/>
    <w:rsid w:val="00266567"/>
    <w:rsid w:val="002673DF"/>
    <w:rsid w:val="0026742E"/>
    <w:rsid w:val="00267533"/>
    <w:rsid w:val="002719E1"/>
    <w:rsid w:val="00271A16"/>
    <w:rsid w:val="00272330"/>
    <w:rsid w:val="00272A7B"/>
    <w:rsid w:val="0027404F"/>
    <w:rsid w:val="002747D7"/>
    <w:rsid w:val="002762BE"/>
    <w:rsid w:val="00276787"/>
    <w:rsid w:val="0027799F"/>
    <w:rsid w:val="00277A86"/>
    <w:rsid w:val="00277D1E"/>
    <w:rsid w:val="0028014D"/>
    <w:rsid w:val="00280941"/>
    <w:rsid w:val="002815A5"/>
    <w:rsid w:val="00282497"/>
    <w:rsid w:val="00282D87"/>
    <w:rsid w:val="00283409"/>
    <w:rsid w:val="002834F5"/>
    <w:rsid w:val="00285AB5"/>
    <w:rsid w:val="00285B71"/>
    <w:rsid w:val="00285ED4"/>
    <w:rsid w:val="00286216"/>
    <w:rsid w:val="00286A07"/>
    <w:rsid w:val="00287452"/>
    <w:rsid w:val="0028791A"/>
    <w:rsid w:val="00290160"/>
    <w:rsid w:val="002907A8"/>
    <w:rsid w:val="0029163A"/>
    <w:rsid w:val="00291649"/>
    <w:rsid w:val="00291DF9"/>
    <w:rsid w:val="00291E74"/>
    <w:rsid w:val="002923D4"/>
    <w:rsid w:val="00292E85"/>
    <w:rsid w:val="002930E2"/>
    <w:rsid w:val="00293346"/>
    <w:rsid w:val="002946DE"/>
    <w:rsid w:val="00294E9A"/>
    <w:rsid w:val="00295790"/>
    <w:rsid w:val="00296148"/>
    <w:rsid w:val="00296C20"/>
    <w:rsid w:val="002A1133"/>
    <w:rsid w:val="002A1E77"/>
    <w:rsid w:val="002A22BD"/>
    <w:rsid w:val="002A2AE0"/>
    <w:rsid w:val="002A2D80"/>
    <w:rsid w:val="002A33A8"/>
    <w:rsid w:val="002A3744"/>
    <w:rsid w:val="002A3D16"/>
    <w:rsid w:val="002A3D79"/>
    <w:rsid w:val="002A4D53"/>
    <w:rsid w:val="002A4DAC"/>
    <w:rsid w:val="002A5212"/>
    <w:rsid w:val="002A64A1"/>
    <w:rsid w:val="002A6765"/>
    <w:rsid w:val="002A6C56"/>
    <w:rsid w:val="002A6D0E"/>
    <w:rsid w:val="002A7D8A"/>
    <w:rsid w:val="002B0681"/>
    <w:rsid w:val="002B2C5C"/>
    <w:rsid w:val="002B308D"/>
    <w:rsid w:val="002B35C9"/>
    <w:rsid w:val="002B37CE"/>
    <w:rsid w:val="002B4967"/>
    <w:rsid w:val="002B521F"/>
    <w:rsid w:val="002B5839"/>
    <w:rsid w:val="002B68E2"/>
    <w:rsid w:val="002B6D98"/>
    <w:rsid w:val="002B6DDA"/>
    <w:rsid w:val="002B74C2"/>
    <w:rsid w:val="002C0479"/>
    <w:rsid w:val="002C0590"/>
    <w:rsid w:val="002C0C24"/>
    <w:rsid w:val="002C2655"/>
    <w:rsid w:val="002C2723"/>
    <w:rsid w:val="002C282D"/>
    <w:rsid w:val="002C3D43"/>
    <w:rsid w:val="002C40F3"/>
    <w:rsid w:val="002C4966"/>
    <w:rsid w:val="002C4CEB"/>
    <w:rsid w:val="002C59CE"/>
    <w:rsid w:val="002C5BDE"/>
    <w:rsid w:val="002C5DDF"/>
    <w:rsid w:val="002C6121"/>
    <w:rsid w:val="002C6408"/>
    <w:rsid w:val="002C6F8B"/>
    <w:rsid w:val="002C72B7"/>
    <w:rsid w:val="002D0195"/>
    <w:rsid w:val="002D0BBA"/>
    <w:rsid w:val="002D1277"/>
    <w:rsid w:val="002D1CC7"/>
    <w:rsid w:val="002D2058"/>
    <w:rsid w:val="002D2062"/>
    <w:rsid w:val="002D26E9"/>
    <w:rsid w:val="002D2ADA"/>
    <w:rsid w:val="002D40A2"/>
    <w:rsid w:val="002D4467"/>
    <w:rsid w:val="002D46DA"/>
    <w:rsid w:val="002D536D"/>
    <w:rsid w:val="002D5F75"/>
    <w:rsid w:val="002D7212"/>
    <w:rsid w:val="002E046E"/>
    <w:rsid w:val="002E0721"/>
    <w:rsid w:val="002E0F14"/>
    <w:rsid w:val="002E1AE9"/>
    <w:rsid w:val="002E26A6"/>
    <w:rsid w:val="002E2809"/>
    <w:rsid w:val="002E3785"/>
    <w:rsid w:val="002E4013"/>
    <w:rsid w:val="002E46A6"/>
    <w:rsid w:val="002E6739"/>
    <w:rsid w:val="002E6956"/>
    <w:rsid w:val="002E72ED"/>
    <w:rsid w:val="002E7351"/>
    <w:rsid w:val="002F0F7B"/>
    <w:rsid w:val="002F1D74"/>
    <w:rsid w:val="002F2148"/>
    <w:rsid w:val="002F2557"/>
    <w:rsid w:val="002F2AE0"/>
    <w:rsid w:val="002F2D50"/>
    <w:rsid w:val="002F3E44"/>
    <w:rsid w:val="002F46BE"/>
    <w:rsid w:val="002F59BC"/>
    <w:rsid w:val="002F65D9"/>
    <w:rsid w:val="002F68EB"/>
    <w:rsid w:val="002F6A82"/>
    <w:rsid w:val="002F6CB0"/>
    <w:rsid w:val="00300748"/>
    <w:rsid w:val="003017F1"/>
    <w:rsid w:val="003028A3"/>
    <w:rsid w:val="003046DD"/>
    <w:rsid w:val="0030495E"/>
    <w:rsid w:val="0030527F"/>
    <w:rsid w:val="00305652"/>
    <w:rsid w:val="00305F13"/>
    <w:rsid w:val="00306115"/>
    <w:rsid w:val="003061D9"/>
    <w:rsid w:val="00306686"/>
    <w:rsid w:val="003072DA"/>
    <w:rsid w:val="00310C42"/>
    <w:rsid w:val="00311ED2"/>
    <w:rsid w:val="00313643"/>
    <w:rsid w:val="00313A2A"/>
    <w:rsid w:val="00313C1A"/>
    <w:rsid w:val="0031450E"/>
    <w:rsid w:val="00314906"/>
    <w:rsid w:val="003151C1"/>
    <w:rsid w:val="0031665C"/>
    <w:rsid w:val="003168B1"/>
    <w:rsid w:val="00316A51"/>
    <w:rsid w:val="00316F61"/>
    <w:rsid w:val="00317C46"/>
    <w:rsid w:val="00321083"/>
    <w:rsid w:val="00321440"/>
    <w:rsid w:val="0032171C"/>
    <w:rsid w:val="00321A32"/>
    <w:rsid w:val="00321EE5"/>
    <w:rsid w:val="00321FDC"/>
    <w:rsid w:val="00322DC1"/>
    <w:rsid w:val="0032333B"/>
    <w:rsid w:val="00323A62"/>
    <w:rsid w:val="00324115"/>
    <w:rsid w:val="00324E51"/>
    <w:rsid w:val="003252E4"/>
    <w:rsid w:val="00325D27"/>
    <w:rsid w:val="00326996"/>
    <w:rsid w:val="00327C70"/>
    <w:rsid w:val="00327D37"/>
    <w:rsid w:val="003308A2"/>
    <w:rsid w:val="003308C6"/>
    <w:rsid w:val="00331D8A"/>
    <w:rsid w:val="00331E74"/>
    <w:rsid w:val="00332EE2"/>
    <w:rsid w:val="0033383E"/>
    <w:rsid w:val="003338CE"/>
    <w:rsid w:val="00333905"/>
    <w:rsid w:val="00333A33"/>
    <w:rsid w:val="00333EC1"/>
    <w:rsid w:val="00333FA4"/>
    <w:rsid w:val="003345F3"/>
    <w:rsid w:val="003346E9"/>
    <w:rsid w:val="00334D90"/>
    <w:rsid w:val="003353EE"/>
    <w:rsid w:val="00336562"/>
    <w:rsid w:val="00336669"/>
    <w:rsid w:val="00336C47"/>
    <w:rsid w:val="00337578"/>
    <w:rsid w:val="00337A98"/>
    <w:rsid w:val="00337C47"/>
    <w:rsid w:val="00337E93"/>
    <w:rsid w:val="00341312"/>
    <w:rsid w:val="00342675"/>
    <w:rsid w:val="00342826"/>
    <w:rsid w:val="003433A8"/>
    <w:rsid w:val="003436A9"/>
    <w:rsid w:val="003450C9"/>
    <w:rsid w:val="003450CA"/>
    <w:rsid w:val="00346BB6"/>
    <w:rsid w:val="003470A6"/>
    <w:rsid w:val="00351A0A"/>
    <w:rsid w:val="0035324C"/>
    <w:rsid w:val="0035345C"/>
    <w:rsid w:val="00353461"/>
    <w:rsid w:val="0035396B"/>
    <w:rsid w:val="00355847"/>
    <w:rsid w:val="003558D6"/>
    <w:rsid w:val="003562CE"/>
    <w:rsid w:val="003579F9"/>
    <w:rsid w:val="00357B89"/>
    <w:rsid w:val="00360825"/>
    <w:rsid w:val="00360875"/>
    <w:rsid w:val="00361556"/>
    <w:rsid w:val="00361F7F"/>
    <w:rsid w:val="00362BDA"/>
    <w:rsid w:val="00363117"/>
    <w:rsid w:val="00363839"/>
    <w:rsid w:val="00363D35"/>
    <w:rsid w:val="003642ED"/>
    <w:rsid w:val="003647BA"/>
    <w:rsid w:val="003655AA"/>
    <w:rsid w:val="003655AE"/>
    <w:rsid w:val="00365A0E"/>
    <w:rsid w:val="00365F3A"/>
    <w:rsid w:val="00366762"/>
    <w:rsid w:val="00367033"/>
    <w:rsid w:val="003670B4"/>
    <w:rsid w:val="003679FA"/>
    <w:rsid w:val="00367AA3"/>
    <w:rsid w:val="00370AAA"/>
    <w:rsid w:val="00370C23"/>
    <w:rsid w:val="0037219D"/>
    <w:rsid w:val="003745B9"/>
    <w:rsid w:val="0037486D"/>
    <w:rsid w:val="00375064"/>
    <w:rsid w:val="00375E94"/>
    <w:rsid w:val="00375FCA"/>
    <w:rsid w:val="00376C30"/>
    <w:rsid w:val="003800F8"/>
    <w:rsid w:val="0038053D"/>
    <w:rsid w:val="00380D59"/>
    <w:rsid w:val="00380EB4"/>
    <w:rsid w:val="003812D8"/>
    <w:rsid w:val="003814D4"/>
    <w:rsid w:val="00381A77"/>
    <w:rsid w:val="00381CC1"/>
    <w:rsid w:val="003836CB"/>
    <w:rsid w:val="0038376D"/>
    <w:rsid w:val="00384A8C"/>
    <w:rsid w:val="003860BB"/>
    <w:rsid w:val="00386DE0"/>
    <w:rsid w:val="003876B2"/>
    <w:rsid w:val="003878BF"/>
    <w:rsid w:val="00387D2A"/>
    <w:rsid w:val="00387EC1"/>
    <w:rsid w:val="003906FC"/>
    <w:rsid w:val="003927E6"/>
    <w:rsid w:val="00393844"/>
    <w:rsid w:val="003943F1"/>
    <w:rsid w:val="003947CC"/>
    <w:rsid w:val="00394837"/>
    <w:rsid w:val="00394F90"/>
    <w:rsid w:val="00396A3D"/>
    <w:rsid w:val="00397246"/>
    <w:rsid w:val="0039774E"/>
    <w:rsid w:val="003A1AFB"/>
    <w:rsid w:val="003A2744"/>
    <w:rsid w:val="003A5F45"/>
    <w:rsid w:val="003A7286"/>
    <w:rsid w:val="003A7B7C"/>
    <w:rsid w:val="003A7F2C"/>
    <w:rsid w:val="003B0678"/>
    <w:rsid w:val="003B0E3D"/>
    <w:rsid w:val="003B119F"/>
    <w:rsid w:val="003B159D"/>
    <w:rsid w:val="003B1A88"/>
    <w:rsid w:val="003B1DE2"/>
    <w:rsid w:val="003B21D9"/>
    <w:rsid w:val="003B22EC"/>
    <w:rsid w:val="003B2553"/>
    <w:rsid w:val="003B3295"/>
    <w:rsid w:val="003B3A7B"/>
    <w:rsid w:val="003B4053"/>
    <w:rsid w:val="003B4BA8"/>
    <w:rsid w:val="003B4CD7"/>
    <w:rsid w:val="003B5621"/>
    <w:rsid w:val="003B59C7"/>
    <w:rsid w:val="003B5E1C"/>
    <w:rsid w:val="003B6576"/>
    <w:rsid w:val="003B69D8"/>
    <w:rsid w:val="003B7015"/>
    <w:rsid w:val="003C2219"/>
    <w:rsid w:val="003C26AC"/>
    <w:rsid w:val="003C2AF0"/>
    <w:rsid w:val="003C3045"/>
    <w:rsid w:val="003C3689"/>
    <w:rsid w:val="003C588B"/>
    <w:rsid w:val="003C5A1B"/>
    <w:rsid w:val="003C60A8"/>
    <w:rsid w:val="003C6B60"/>
    <w:rsid w:val="003C7437"/>
    <w:rsid w:val="003C7784"/>
    <w:rsid w:val="003C7ABF"/>
    <w:rsid w:val="003D0099"/>
    <w:rsid w:val="003D133D"/>
    <w:rsid w:val="003D15AB"/>
    <w:rsid w:val="003D2A35"/>
    <w:rsid w:val="003D31A3"/>
    <w:rsid w:val="003D3EBE"/>
    <w:rsid w:val="003D48E3"/>
    <w:rsid w:val="003D50FC"/>
    <w:rsid w:val="003D5C7E"/>
    <w:rsid w:val="003D5EB1"/>
    <w:rsid w:val="003D68E0"/>
    <w:rsid w:val="003D7D2B"/>
    <w:rsid w:val="003D7F00"/>
    <w:rsid w:val="003E0388"/>
    <w:rsid w:val="003E0641"/>
    <w:rsid w:val="003E0B41"/>
    <w:rsid w:val="003E0EEE"/>
    <w:rsid w:val="003E13C7"/>
    <w:rsid w:val="003E26CF"/>
    <w:rsid w:val="003E2BA2"/>
    <w:rsid w:val="003E3257"/>
    <w:rsid w:val="003E45F4"/>
    <w:rsid w:val="003E4659"/>
    <w:rsid w:val="003E49D7"/>
    <w:rsid w:val="003E553F"/>
    <w:rsid w:val="003E60E8"/>
    <w:rsid w:val="003E7105"/>
    <w:rsid w:val="003E7C5A"/>
    <w:rsid w:val="003E7CF3"/>
    <w:rsid w:val="003E7F34"/>
    <w:rsid w:val="003F020C"/>
    <w:rsid w:val="003F054D"/>
    <w:rsid w:val="003F0CC7"/>
    <w:rsid w:val="003F26FB"/>
    <w:rsid w:val="003F2B1E"/>
    <w:rsid w:val="003F3811"/>
    <w:rsid w:val="003F4AEE"/>
    <w:rsid w:val="003F5453"/>
    <w:rsid w:val="003F7177"/>
    <w:rsid w:val="003F792F"/>
    <w:rsid w:val="00402B56"/>
    <w:rsid w:val="00402C12"/>
    <w:rsid w:val="004035FA"/>
    <w:rsid w:val="00403E47"/>
    <w:rsid w:val="004054E2"/>
    <w:rsid w:val="0040607A"/>
    <w:rsid w:val="004062B6"/>
    <w:rsid w:val="00406DB0"/>
    <w:rsid w:val="00406F8A"/>
    <w:rsid w:val="0041122E"/>
    <w:rsid w:val="00411C97"/>
    <w:rsid w:val="00412527"/>
    <w:rsid w:val="00412A48"/>
    <w:rsid w:val="00413287"/>
    <w:rsid w:val="00414012"/>
    <w:rsid w:val="0041551E"/>
    <w:rsid w:val="00415B13"/>
    <w:rsid w:val="00417072"/>
    <w:rsid w:val="00417092"/>
    <w:rsid w:val="0041729E"/>
    <w:rsid w:val="00417455"/>
    <w:rsid w:val="004207EF"/>
    <w:rsid w:val="00420D71"/>
    <w:rsid w:val="0042179C"/>
    <w:rsid w:val="004222FC"/>
    <w:rsid w:val="00423EFB"/>
    <w:rsid w:val="0042532B"/>
    <w:rsid w:val="004254C1"/>
    <w:rsid w:val="004258ED"/>
    <w:rsid w:val="00425D19"/>
    <w:rsid w:val="00427867"/>
    <w:rsid w:val="00427D3B"/>
    <w:rsid w:val="004312CF"/>
    <w:rsid w:val="00434C68"/>
    <w:rsid w:val="00434F25"/>
    <w:rsid w:val="00436181"/>
    <w:rsid w:val="00436796"/>
    <w:rsid w:val="00436B02"/>
    <w:rsid w:val="0043708E"/>
    <w:rsid w:val="004406D1"/>
    <w:rsid w:val="00441958"/>
    <w:rsid w:val="004421F2"/>
    <w:rsid w:val="004426F2"/>
    <w:rsid w:val="00442BC0"/>
    <w:rsid w:val="004433EE"/>
    <w:rsid w:val="004436FF"/>
    <w:rsid w:val="00443704"/>
    <w:rsid w:val="004441E7"/>
    <w:rsid w:val="00444EFE"/>
    <w:rsid w:val="00445125"/>
    <w:rsid w:val="004459B5"/>
    <w:rsid w:val="00445F60"/>
    <w:rsid w:val="00451B6D"/>
    <w:rsid w:val="00451FB3"/>
    <w:rsid w:val="00452646"/>
    <w:rsid w:val="004536AD"/>
    <w:rsid w:val="00453A47"/>
    <w:rsid w:val="004540DF"/>
    <w:rsid w:val="004557B6"/>
    <w:rsid w:val="00455C63"/>
    <w:rsid w:val="00455F0F"/>
    <w:rsid w:val="004569AF"/>
    <w:rsid w:val="00456B73"/>
    <w:rsid w:val="00456F8D"/>
    <w:rsid w:val="004601D7"/>
    <w:rsid w:val="00461C98"/>
    <w:rsid w:val="004622A6"/>
    <w:rsid w:val="004622D0"/>
    <w:rsid w:val="004629C6"/>
    <w:rsid w:val="00462FF6"/>
    <w:rsid w:val="0046452B"/>
    <w:rsid w:val="00464A53"/>
    <w:rsid w:val="00464B8D"/>
    <w:rsid w:val="00464F86"/>
    <w:rsid w:val="00465224"/>
    <w:rsid w:val="004658DC"/>
    <w:rsid w:val="00466081"/>
    <w:rsid w:val="004660CE"/>
    <w:rsid w:val="00466330"/>
    <w:rsid w:val="0046636A"/>
    <w:rsid w:val="00466630"/>
    <w:rsid w:val="00466CCA"/>
    <w:rsid w:val="00467004"/>
    <w:rsid w:val="00467119"/>
    <w:rsid w:val="004716CD"/>
    <w:rsid w:val="00471AFE"/>
    <w:rsid w:val="004720C3"/>
    <w:rsid w:val="00472375"/>
    <w:rsid w:val="0047255F"/>
    <w:rsid w:val="00472991"/>
    <w:rsid w:val="00472C90"/>
    <w:rsid w:val="004734DC"/>
    <w:rsid w:val="00473E2A"/>
    <w:rsid w:val="00474A50"/>
    <w:rsid w:val="004754E9"/>
    <w:rsid w:val="00475861"/>
    <w:rsid w:val="0047759D"/>
    <w:rsid w:val="00477B45"/>
    <w:rsid w:val="004801B4"/>
    <w:rsid w:val="004802A7"/>
    <w:rsid w:val="00480ED4"/>
    <w:rsid w:val="00481532"/>
    <w:rsid w:val="00481E45"/>
    <w:rsid w:val="00482348"/>
    <w:rsid w:val="004829B0"/>
    <w:rsid w:val="00483F2B"/>
    <w:rsid w:val="00485080"/>
    <w:rsid w:val="0048556A"/>
    <w:rsid w:val="00485A8B"/>
    <w:rsid w:val="00485C40"/>
    <w:rsid w:val="00486C0E"/>
    <w:rsid w:val="00490A00"/>
    <w:rsid w:val="0049143B"/>
    <w:rsid w:val="00491766"/>
    <w:rsid w:val="00492842"/>
    <w:rsid w:val="004930AD"/>
    <w:rsid w:val="0049456F"/>
    <w:rsid w:val="00494D68"/>
    <w:rsid w:val="0049500B"/>
    <w:rsid w:val="00495305"/>
    <w:rsid w:val="00496FC6"/>
    <w:rsid w:val="00497680"/>
    <w:rsid w:val="004A01D5"/>
    <w:rsid w:val="004A2667"/>
    <w:rsid w:val="004A3499"/>
    <w:rsid w:val="004A3E9E"/>
    <w:rsid w:val="004A47CF"/>
    <w:rsid w:val="004A4A93"/>
    <w:rsid w:val="004A5155"/>
    <w:rsid w:val="004A6EC4"/>
    <w:rsid w:val="004A70B7"/>
    <w:rsid w:val="004A7B78"/>
    <w:rsid w:val="004B14B7"/>
    <w:rsid w:val="004B342D"/>
    <w:rsid w:val="004B3A76"/>
    <w:rsid w:val="004B45D5"/>
    <w:rsid w:val="004B4709"/>
    <w:rsid w:val="004B6F7C"/>
    <w:rsid w:val="004B7C66"/>
    <w:rsid w:val="004C0481"/>
    <w:rsid w:val="004C1548"/>
    <w:rsid w:val="004C1A08"/>
    <w:rsid w:val="004C1A85"/>
    <w:rsid w:val="004C1C86"/>
    <w:rsid w:val="004C2AE7"/>
    <w:rsid w:val="004C2CCC"/>
    <w:rsid w:val="004C30F8"/>
    <w:rsid w:val="004C35DA"/>
    <w:rsid w:val="004C58A7"/>
    <w:rsid w:val="004C6177"/>
    <w:rsid w:val="004C71D9"/>
    <w:rsid w:val="004D0D93"/>
    <w:rsid w:val="004D1BE4"/>
    <w:rsid w:val="004D43BC"/>
    <w:rsid w:val="004D4687"/>
    <w:rsid w:val="004D6721"/>
    <w:rsid w:val="004D69B7"/>
    <w:rsid w:val="004D765C"/>
    <w:rsid w:val="004D7ECB"/>
    <w:rsid w:val="004E0D8C"/>
    <w:rsid w:val="004E159A"/>
    <w:rsid w:val="004E1A6F"/>
    <w:rsid w:val="004E2A23"/>
    <w:rsid w:val="004E3B57"/>
    <w:rsid w:val="004E3BA7"/>
    <w:rsid w:val="004E3D16"/>
    <w:rsid w:val="004E4CBF"/>
    <w:rsid w:val="004E5177"/>
    <w:rsid w:val="004E5410"/>
    <w:rsid w:val="004E5F95"/>
    <w:rsid w:val="004E7175"/>
    <w:rsid w:val="004E7C43"/>
    <w:rsid w:val="004F2144"/>
    <w:rsid w:val="004F325A"/>
    <w:rsid w:val="004F392F"/>
    <w:rsid w:val="004F404E"/>
    <w:rsid w:val="004F4146"/>
    <w:rsid w:val="004F44BD"/>
    <w:rsid w:val="004F6E7C"/>
    <w:rsid w:val="004F6FED"/>
    <w:rsid w:val="004F7D6C"/>
    <w:rsid w:val="004F7FF1"/>
    <w:rsid w:val="0050095D"/>
    <w:rsid w:val="00500BC1"/>
    <w:rsid w:val="00500DD0"/>
    <w:rsid w:val="0050101C"/>
    <w:rsid w:val="005010F2"/>
    <w:rsid w:val="005011BA"/>
    <w:rsid w:val="0050140D"/>
    <w:rsid w:val="0050204A"/>
    <w:rsid w:val="00502DE6"/>
    <w:rsid w:val="00503001"/>
    <w:rsid w:val="0050320C"/>
    <w:rsid w:val="0050403B"/>
    <w:rsid w:val="005040E6"/>
    <w:rsid w:val="005048C5"/>
    <w:rsid w:val="00504E1F"/>
    <w:rsid w:val="00504EEB"/>
    <w:rsid w:val="005057A5"/>
    <w:rsid w:val="00505967"/>
    <w:rsid w:val="00506E5F"/>
    <w:rsid w:val="0050793E"/>
    <w:rsid w:val="00514443"/>
    <w:rsid w:val="00515E39"/>
    <w:rsid w:val="00515EDB"/>
    <w:rsid w:val="0051750C"/>
    <w:rsid w:val="0051756E"/>
    <w:rsid w:val="00517762"/>
    <w:rsid w:val="0052135E"/>
    <w:rsid w:val="005219AA"/>
    <w:rsid w:val="00521E87"/>
    <w:rsid w:val="005227AF"/>
    <w:rsid w:val="00522ADD"/>
    <w:rsid w:val="005236B4"/>
    <w:rsid w:val="00524B23"/>
    <w:rsid w:val="00525065"/>
    <w:rsid w:val="00525464"/>
    <w:rsid w:val="005256D7"/>
    <w:rsid w:val="00525B75"/>
    <w:rsid w:val="005261D8"/>
    <w:rsid w:val="00526B9C"/>
    <w:rsid w:val="0052731D"/>
    <w:rsid w:val="00527C34"/>
    <w:rsid w:val="0053030B"/>
    <w:rsid w:val="0053054D"/>
    <w:rsid w:val="00530681"/>
    <w:rsid w:val="005307B3"/>
    <w:rsid w:val="005326CB"/>
    <w:rsid w:val="00532C24"/>
    <w:rsid w:val="0053419B"/>
    <w:rsid w:val="00534928"/>
    <w:rsid w:val="00534B3B"/>
    <w:rsid w:val="00536A9D"/>
    <w:rsid w:val="00536E1B"/>
    <w:rsid w:val="005371E3"/>
    <w:rsid w:val="005373B9"/>
    <w:rsid w:val="00537B77"/>
    <w:rsid w:val="005406B9"/>
    <w:rsid w:val="005408EC"/>
    <w:rsid w:val="005413A5"/>
    <w:rsid w:val="00541F83"/>
    <w:rsid w:val="00542319"/>
    <w:rsid w:val="00542465"/>
    <w:rsid w:val="00542A6D"/>
    <w:rsid w:val="00543685"/>
    <w:rsid w:val="00543D97"/>
    <w:rsid w:val="00543ED7"/>
    <w:rsid w:val="00545ACB"/>
    <w:rsid w:val="00546A15"/>
    <w:rsid w:val="00546DC9"/>
    <w:rsid w:val="00547232"/>
    <w:rsid w:val="0055003E"/>
    <w:rsid w:val="00551B43"/>
    <w:rsid w:val="00552894"/>
    <w:rsid w:val="00553B70"/>
    <w:rsid w:val="00554A13"/>
    <w:rsid w:val="0055544A"/>
    <w:rsid w:val="0055616A"/>
    <w:rsid w:val="005579F7"/>
    <w:rsid w:val="0056044F"/>
    <w:rsid w:val="005607CF"/>
    <w:rsid w:val="00560C3B"/>
    <w:rsid w:val="00563218"/>
    <w:rsid w:val="005633E4"/>
    <w:rsid w:val="00563538"/>
    <w:rsid w:val="005638E1"/>
    <w:rsid w:val="0056405F"/>
    <w:rsid w:val="00564843"/>
    <w:rsid w:val="005649AC"/>
    <w:rsid w:val="00566806"/>
    <w:rsid w:val="00566F17"/>
    <w:rsid w:val="0056752C"/>
    <w:rsid w:val="00567C56"/>
    <w:rsid w:val="00571343"/>
    <w:rsid w:val="00571B3C"/>
    <w:rsid w:val="00572089"/>
    <w:rsid w:val="0057369A"/>
    <w:rsid w:val="00573783"/>
    <w:rsid w:val="00574AC4"/>
    <w:rsid w:val="0057553C"/>
    <w:rsid w:val="0057566D"/>
    <w:rsid w:val="00575FEC"/>
    <w:rsid w:val="00577098"/>
    <w:rsid w:val="00577CB7"/>
    <w:rsid w:val="00580338"/>
    <w:rsid w:val="00580D24"/>
    <w:rsid w:val="00580EEE"/>
    <w:rsid w:val="005818AB"/>
    <w:rsid w:val="00581A9B"/>
    <w:rsid w:val="00581FF8"/>
    <w:rsid w:val="005823DE"/>
    <w:rsid w:val="0058259C"/>
    <w:rsid w:val="005829E8"/>
    <w:rsid w:val="00582ECC"/>
    <w:rsid w:val="0058378B"/>
    <w:rsid w:val="00583AAC"/>
    <w:rsid w:val="00583C94"/>
    <w:rsid w:val="00583D22"/>
    <w:rsid w:val="005842D2"/>
    <w:rsid w:val="00584329"/>
    <w:rsid w:val="005849A5"/>
    <w:rsid w:val="005852EF"/>
    <w:rsid w:val="0058534F"/>
    <w:rsid w:val="0058654C"/>
    <w:rsid w:val="00586B70"/>
    <w:rsid w:val="00586C52"/>
    <w:rsid w:val="00590686"/>
    <w:rsid w:val="005917F7"/>
    <w:rsid w:val="00592469"/>
    <w:rsid w:val="0059324B"/>
    <w:rsid w:val="0059359D"/>
    <w:rsid w:val="00594647"/>
    <w:rsid w:val="00595CAE"/>
    <w:rsid w:val="00597262"/>
    <w:rsid w:val="005A15D2"/>
    <w:rsid w:val="005A1F13"/>
    <w:rsid w:val="005A2A46"/>
    <w:rsid w:val="005A3389"/>
    <w:rsid w:val="005A3EA3"/>
    <w:rsid w:val="005A41BF"/>
    <w:rsid w:val="005A461A"/>
    <w:rsid w:val="005A4DDE"/>
    <w:rsid w:val="005A4FBF"/>
    <w:rsid w:val="005A5C61"/>
    <w:rsid w:val="005A6990"/>
    <w:rsid w:val="005A70AB"/>
    <w:rsid w:val="005A7D29"/>
    <w:rsid w:val="005A7ECD"/>
    <w:rsid w:val="005B00A2"/>
    <w:rsid w:val="005B0408"/>
    <w:rsid w:val="005B0918"/>
    <w:rsid w:val="005B093C"/>
    <w:rsid w:val="005B1BEF"/>
    <w:rsid w:val="005B2186"/>
    <w:rsid w:val="005B2F66"/>
    <w:rsid w:val="005B3BFA"/>
    <w:rsid w:val="005B4C64"/>
    <w:rsid w:val="005B61A6"/>
    <w:rsid w:val="005B635E"/>
    <w:rsid w:val="005B773D"/>
    <w:rsid w:val="005B7CB2"/>
    <w:rsid w:val="005C01AF"/>
    <w:rsid w:val="005C1CFA"/>
    <w:rsid w:val="005C28B7"/>
    <w:rsid w:val="005C309D"/>
    <w:rsid w:val="005C30C4"/>
    <w:rsid w:val="005C32BE"/>
    <w:rsid w:val="005C35FE"/>
    <w:rsid w:val="005C3C24"/>
    <w:rsid w:val="005C571B"/>
    <w:rsid w:val="005C5CA4"/>
    <w:rsid w:val="005D00E4"/>
    <w:rsid w:val="005D11A2"/>
    <w:rsid w:val="005D1624"/>
    <w:rsid w:val="005D1D57"/>
    <w:rsid w:val="005D2F49"/>
    <w:rsid w:val="005D34C1"/>
    <w:rsid w:val="005D3953"/>
    <w:rsid w:val="005D3A4B"/>
    <w:rsid w:val="005D45E8"/>
    <w:rsid w:val="005D476C"/>
    <w:rsid w:val="005D6280"/>
    <w:rsid w:val="005D6A3C"/>
    <w:rsid w:val="005D7326"/>
    <w:rsid w:val="005D7498"/>
    <w:rsid w:val="005D7A60"/>
    <w:rsid w:val="005D7FC9"/>
    <w:rsid w:val="005E0ACF"/>
    <w:rsid w:val="005E0D94"/>
    <w:rsid w:val="005E1B23"/>
    <w:rsid w:val="005E391F"/>
    <w:rsid w:val="005E4597"/>
    <w:rsid w:val="005E5BC9"/>
    <w:rsid w:val="005E5F3C"/>
    <w:rsid w:val="005E6168"/>
    <w:rsid w:val="005E6C72"/>
    <w:rsid w:val="005E7D5F"/>
    <w:rsid w:val="005F0CF1"/>
    <w:rsid w:val="005F121A"/>
    <w:rsid w:val="005F1F1C"/>
    <w:rsid w:val="005F2407"/>
    <w:rsid w:val="005F25EE"/>
    <w:rsid w:val="005F2F53"/>
    <w:rsid w:val="005F40D6"/>
    <w:rsid w:val="005F451E"/>
    <w:rsid w:val="005F4F06"/>
    <w:rsid w:val="005F5FDC"/>
    <w:rsid w:val="005F6298"/>
    <w:rsid w:val="00600382"/>
    <w:rsid w:val="00600540"/>
    <w:rsid w:val="00600914"/>
    <w:rsid w:val="00600C91"/>
    <w:rsid w:val="00601AC1"/>
    <w:rsid w:val="00601BAA"/>
    <w:rsid w:val="00602941"/>
    <w:rsid w:val="00606125"/>
    <w:rsid w:val="00607441"/>
    <w:rsid w:val="006078C6"/>
    <w:rsid w:val="00607ABE"/>
    <w:rsid w:val="00610A4E"/>
    <w:rsid w:val="00610C64"/>
    <w:rsid w:val="006117B2"/>
    <w:rsid w:val="00611D4F"/>
    <w:rsid w:val="00612422"/>
    <w:rsid w:val="0061291E"/>
    <w:rsid w:val="00613092"/>
    <w:rsid w:val="00613A11"/>
    <w:rsid w:val="006140C8"/>
    <w:rsid w:val="0061439F"/>
    <w:rsid w:val="00614DBD"/>
    <w:rsid w:val="00614E99"/>
    <w:rsid w:val="006157A1"/>
    <w:rsid w:val="006160A6"/>
    <w:rsid w:val="0061646A"/>
    <w:rsid w:val="006165A8"/>
    <w:rsid w:val="00616693"/>
    <w:rsid w:val="00616FEA"/>
    <w:rsid w:val="0062079A"/>
    <w:rsid w:val="00620BFF"/>
    <w:rsid w:val="006210C1"/>
    <w:rsid w:val="006222C5"/>
    <w:rsid w:val="006225BA"/>
    <w:rsid w:val="00622721"/>
    <w:rsid w:val="00622DD3"/>
    <w:rsid w:val="00623055"/>
    <w:rsid w:val="00623791"/>
    <w:rsid w:val="00623C5D"/>
    <w:rsid w:val="00624A78"/>
    <w:rsid w:val="00624CA3"/>
    <w:rsid w:val="00624DE5"/>
    <w:rsid w:val="0062690E"/>
    <w:rsid w:val="0062756B"/>
    <w:rsid w:val="00630153"/>
    <w:rsid w:val="006302B5"/>
    <w:rsid w:val="00630897"/>
    <w:rsid w:val="00631582"/>
    <w:rsid w:val="006318AA"/>
    <w:rsid w:val="00631931"/>
    <w:rsid w:val="00631DAB"/>
    <w:rsid w:val="00632A47"/>
    <w:rsid w:val="00632E2B"/>
    <w:rsid w:val="00633657"/>
    <w:rsid w:val="00634B44"/>
    <w:rsid w:val="0063538D"/>
    <w:rsid w:val="0063691F"/>
    <w:rsid w:val="00637DB8"/>
    <w:rsid w:val="00640364"/>
    <w:rsid w:val="00640442"/>
    <w:rsid w:val="00640E65"/>
    <w:rsid w:val="0064112D"/>
    <w:rsid w:val="0064179D"/>
    <w:rsid w:val="00642749"/>
    <w:rsid w:val="006439C3"/>
    <w:rsid w:val="00644B93"/>
    <w:rsid w:val="00644C53"/>
    <w:rsid w:val="0064625B"/>
    <w:rsid w:val="00646F78"/>
    <w:rsid w:val="00647F95"/>
    <w:rsid w:val="00650239"/>
    <w:rsid w:val="006503A7"/>
    <w:rsid w:val="00650A21"/>
    <w:rsid w:val="006517E4"/>
    <w:rsid w:val="00651BAA"/>
    <w:rsid w:val="006547BC"/>
    <w:rsid w:val="00655993"/>
    <w:rsid w:val="00655E7C"/>
    <w:rsid w:val="00656D0F"/>
    <w:rsid w:val="00656F88"/>
    <w:rsid w:val="006572F0"/>
    <w:rsid w:val="00657727"/>
    <w:rsid w:val="00662DBB"/>
    <w:rsid w:val="00663016"/>
    <w:rsid w:val="006639A6"/>
    <w:rsid w:val="00663B98"/>
    <w:rsid w:val="00663BD2"/>
    <w:rsid w:val="00663BDF"/>
    <w:rsid w:val="006644C4"/>
    <w:rsid w:val="006653EA"/>
    <w:rsid w:val="00665AEC"/>
    <w:rsid w:val="00665D11"/>
    <w:rsid w:val="00665E0C"/>
    <w:rsid w:val="00666180"/>
    <w:rsid w:val="00666294"/>
    <w:rsid w:val="00667A79"/>
    <w:rsid w:val="00667B9E"/>
    <w:rsid w:val="0067157F"/>
    <w:rsid w:val="0067439B"/>
    <w:rsid w:val="0067487C"/>
    <w:rsid w:val="00674C2D"/>
    <w:rsid w:val="00675609"/>
    <w:rsid w:val="00675CC9"/>
    <w:rsid w:val="00676343"/>
    <w:rsid w:val="0067742D"/>
    <w:rsid w:val="00677874"/>
    <w:rsid w:val="00680537"/>
    <w:rsid w:val="00680C15"/>
    <w:rsid w:val="00681F16"/>
    <w:rsid w:val="006825F0"/>
    <w:rsid w:val="00682A22"/>
    <w:rsid w:val="00682ABA"/>
    <w:rsid w:val="00683476"/>
    <w:rsid w:val="00683615"/>
    <w:rsid w:val="0068377C"/>
    <w:rsid w:val="00683B05"/>
    <w:rsid w:val="00683D5D"/>
    <w:rsid w:val="00683FF8"/>
    <w:rsid w:val="006846B3"/>
    <w:rsid w:val="006856D6"/>
    <w:rsid w:val="00685AA3"/>
    <w:rsid w:val="0068789D"/>
    <w:rsid w:val="00690E1C"/>
    <w:rsid w:val="00691915"/>
    <w:rsid w:val="006923A9"/>
    <w:rsid w:val="006939A1"/>
    <w:rsid w:val="00693AE4"/>
    <w:rsid w:val="00693B88"/>
    <w:rsid w:val="00693F8F"/>
    <w:rsid w:val="0069692A"/>
    <w:rsid w:val="00696A75"/>
    <w:rsid w:val="00696CC5"/>
    <w:rsid w:val="00697333"/>
    <w:rsid w:val="00697411"/>
    <w:rsid w:val="006A0296"/>
    <w:rsid w:val="006A1788"/>
    <w:rsid w:val="006A28C7"/>
    <w:rsid w:val="006A36B9"/>
    <w:rsid w:val="006A3B66"/>
    <w:rsid w:val="006A49D7"/>
    <w:rsid w:val="006A4A9F"/>
    <w:rsid w:val="006A4E88"/>
    <w:rsid w:val="006A5204"/>
    <w:rsid w:val="006B1408"/>
    <w:rsid w:val="006B15ED"/>
    <w:rsid w:val="006B17D4"/>
    <w:rsid w:val="006B229B"/>
    <w:rsid w:val="006B320D"/>
    <w:rsid w:val="006B367C"/>
    <w:rsid w:val="006B37BA"/>
    <w:rsid w:val="006B396A"/>
    <w:rsid w:val="006B4369"/>
    <w:rsid w:val="006B5413"/>
    <w:rsid w:val="006B5673"/>
    <w:rsid w:val="006B570E"/>
    <w:rsid w:val="006B69A4"/>
    <w:rsid w:val="006B6B42"/>
    <w:rsid w:val="006B79AB"/>
    <w:rsid w:val="006C0A96"/>
    <w:rsid w:val="006C0C79"/>
    <w:rsid w:val="006C12DD"/>
    <w:rsid w:val="006C1B08"/>
    <w:rsid w:val="006C1D36"/>
    <w:rsid w:val="006C2404"/>
    <w:rsid w:val="006C2597"/>
    <w:rsid w:val="006C29DA"/>
    <w:rsid w:val="006C317F"/>
    <w:rsid w:val="006C4D7F"/>
    <w:rsid w:val="006C4D93"/>
    <w:rsid w:val="006C4EA4"/>
    <w:rsid w:val="006C5604"/>
    <w:rsid w:val="006C577B"/>
    <w:rsid w:val="006C677F"/>
    <w:rsid w:val="006C7546"/>
    <w:rsid w:val="006C7AB9"/>
    <w:rsid w:val="006D1E6C"/>
    <w:rsid w:val="006D2521"/>
    <w:rsid w:val="006D2CC1"/>
    <w:rsid w:val="006D2D15"/>
    <w:rsid w:val="006D3869"/>
    <w:rsid w:val="006D3FB4"/>
    <w:rsid w:val="006D4840"/>
    <w:rsid w:val="006D4F3E"/>
    <w:rsid w:val="006D51D0"/>
    <w:rsid w:val="006D620C"/>
    <w:rsid w:val="006D69BE"/>
    <w:rsid w:val="006D75D0"/>
    <w:rsid w:val="006D774A"/>
    <w:rsid w:val="006D7DB9"/>
    <w:rsid w:val="006E03A0"/>
    <w:rsid w:val="006E04A8"/>
    <w:rsid w:val="006E087A"/>
    <w:rsid w:val="006E122B"/>
    <w:rsid w:val="006E1D9D"/>
    <w:rsid w:val="006E3EF1"/>
    <w:rsid w:val="006E45D2"/>
    <w:rsid w:val="006E4A66"/>
    <w:rsid w:val="006E57D9"/>
    <w:rsid w:val="006E6D51"/>
    <w:rsid w:val="006E7CC0"/>
    <w:rsid w:val="006F06C8"/>
    <w:rsid w:val="006F1FE4"/>
    <w:rsid w:val="006F2623"/>
    <w:rsid w:val="006F34D4"/>
    <w:rsid w:val="006F3579"/>
    <w:rsid w:val="006F3700"/>
    <w:rsid w:val="006F3DD7"/>
    <w:rsid w:val="006F40C3"/>
    <w:rsid w:val="006F445C"/>
    <w:rsid w:val="006F4494"/>
    <w:rsid w:val="006F47D8"/>
    <w:rsid w:val="006F4837"/>
    <w:rsid w:val="006F4C8C"/>
    <w:rsid w:val="006F5F85"/>
    <w:rsid w:val="006F60AA"/>
    <w:rsid w:val="006F60B1"/>
    <w:rsid w:val="006F68CE"/>
    <w:rsid w:val="006F73C4"/>
    <w:rsid w:val="006F789E"/>
    <w:rsid w:val="00700455"/>
    <w:rsid w:val="007011F5"/>
    <w:rsid w:val="007013A7"/>
    <w:rsid w:val="00701451"/>
    <w:rsid w:val="007029C7"/>
    <w:rsid w:val="00703612"/>
    <w:rsid w:val="00706CA4"/>
    <w:rsid w:val="00706E28"/>
    <w:rsid w:val="00706F4C"/>
    <w:rsid w:val="007079BA"/>
    <w:rsid w:val="00707B26"/>
    <w:rsid w:val="00707B68"/>
    <w:rsid w:val="00707D04"/>
    <w:rsid w:val="00707FC4"/>
    <w:rsid w:val="00710B0E"/>
    <w:rsid w:val="00712493"/>
    <w:rsid w:val="007128C7"/>
    <w:rsid w:val="00713BEB"/>
    <w:rsid w:val="00713C83"/>
    <w:rsid w:val="00713E17"/>
    <w:rsid w:val="00714440"/>
    <w:rsid w:val="00715030"/>
    <w:rsid w:val="00715D92"/>
    <w:rsid w:val="00716DBB"/>
    <w:rsid w:val="007179F3"/>
    <w:rsid w:val="00720C34"/>
    <w:rsid w:val="00722135"/>
    <w:rsid w:val="0072244E"/>
    <w:rsid w:val="00722833"/>
    <w:rsid w:val="00722D3F"/>
    <w:rsid w:val="00723EB8"/>
    <w:rsid w:val="007240A9"/>
    <w:rsid w:val="0072454B"/>
    <w:rsid w:val="0072493D"/>
    <w:rsid w:val="00724A23"/>
    <w:rsid w:val="007258D6"/>
    <w:rsid w:val="00725CF3"/>
    <w:rsid w:val="00725F82"/>
    <w:rsid w:val="0072637A"/>
    <w:rsid w:val="007269C8"/>
    <w:rsid w:val="00727182"/>
    <w:rsid w:val="00727A3E"/>
    <w:rsid w:val="00727D8F"/>
    <w:rsid w:val="0073103A"/>
    <w:rsid w:val="00732C17"/>
    <w:rsid w:val="00734BDE"/>
    <w:rsid w:val="007368D2"/>
    <w:rsid w:val="007370E1"/>
    <w:rsid w:val="0074099A"/>
    <w:rsid w:val="00740F07"/>
    <w:rsid w:val="00741263"/>
    <w:rsid w:val="007435E4"/>
    <w:rsid w:val="00743927"/>
    <w:rsid w:val="00743D65"/>
    <w:rsid w:val="007443EB"/>
    <w:rsid w:val="00746A5D"/>
    <w:rsid w:val="007471CF"/>
    <w:rsid w:val="00747498"/>
    <w:rsid w:val="00747E2B"/>
    <w:rsid w:val="0075015D"/>
    <w:rsid w:val="00750293"/>
    <w:rsid w:val="0075088E"/>
    <w:rsid w:val="00751922"/>
    <w:rsid w:val="007520DC"/>
    <w:rsid w:val="0075232A"/>
    <w:rsid w:val="00752E32"/>
    <w:rsid w:val="0075328D"/>
    <w:rsid w:val="007532C8"/>
    <w:rsid w:val="007533DF"/>
    <w:rsid w:val="0075344D"/>
    <w:rsid w:val="00754C32"/>
    <w:rsid w:val="00754D92"/>
    <w:rsid w:val="00755106"/>
    <w:rsid w:val="00755825"/>
    <w:rsid w:val="00756D6C"/>
    <w:rsid w:val="0075736D"/>
    <w:rsid w:val="00757935"/>
    <w:rsid w:val="00762181"/>
    <w:rsid w:val="0076220A"/>
    <w:rsid w:val="0076368F"/>
    <w:rsid w:val="00764BEB"/>
    <w:rsid w:val="007651E7"/>
    <w:rsid w:val="00766C7B"/>
    <w:rsid w:val="00767835"/>
    <w:rsid w:val="00767BB1"/>
    <w:rsid w:val="00770B4F"/>
    <w:rsid w:val="00771C02"/>
    <w:rsid w:val="00772A5F"/>
    <w:rsid w:val="00772A82"/>
    <w:rsid w:val="00772B3C"/>
    <w:rsid w:val="00772BAA"/>
    <w:rsid w:val="00772F36"/>
    <w:rsid w:val="00773632"/>
    <w:rsid w:val="00773810"/>
    <w:rsid w:val="00775570"/>
    <w:rsid w:val="007764A1"/>
    <w:rsid w:val="00776AC9"/>
    <w:rsid w:val="00776DB6"/>
    <w:rsid w:val="0077709F"/>
    <w:rsid w:val="00777903"/>
    <w:rsid w:val="00781AD0"/>
    <w:rsid w:val="007821EA"/>
    <w:rsid w:val="00783ED4"/>
    <w:rsid w:val="00783FE8"/>
    <w:rsid w:val="00784126"/>
    <w:rsid w:val="00785B2F"/>
    <w:rsid w:val="0078627F"/>
    <w:rsid w:val="00787FEE"/>
    <w:rsid w:val="007904C9"/>
    <w:rsid w:val="007908BD"/>
    <w:rsid w:val="00792790"/>
    <w:rsid w:val="00793093"/>
    <w:rsid w:val="00793375"/>
    <w:rsid w:val="00793D8B"/>
    <w:rsid w:val="0079456F"/>
    <w:rsid w:val="00794783"/>
    <w:rsid w:val="00794F7E"/>
    <w:rsid w:val="007950C7"/>
    <w:rsid w:val="0079642E"/>
    <w:rsid w:val="00797364"/>
    <w:rsid w:val="007A0D08"/>
    <w:rsid w:val="007A1D5B"/>
    <w:rsid w:val="007A1F63"/>
    <w:rsid w:val="007A2930"/>
    <w:rsid w:val="007A2D08"/>
    <w:rsid w:val="007A3596"/>
    <w:rsid w:val="007A37AD"/>
    <w:rsid w:val="007A3E4D"/>
    <w:rsid w:val="007A443F"/>
    <w:rsid w:val="007A77F0"/>
    <w:rsid w:val="007B064B"/>
    <w:rsid w:val="007B0D7F"/>
    <w:rsid w:val="007B3B99"/>
    <w:rsid w:val="007B3BBD"/>
    <w:rsid w:val="007B3CE7"/>
    <w:rsid w:val="007B44F1"/>
    <w:rsid w:val="007B4C04"/>
    <w:rsid w:val="007B4DEB"/>
    <w:rsid w:val="007B55BB"/>
    <w:rsid w:val="007B61AC"/>
    <w:rsid w:val="007B6422"/>
    <w:rsid w:val="007B723A"/>
    <w:rsid w:val="007B7304"/>
    <w:rsid w:val="007B7B5F"/>
    <w:rsid w:val="007C0941"/>
    <w:rsid w:val="007C13B3"/>
    <w:rsid w:val="007C2CC0"/>
    <w:rsid w:val="007C355C"/>
    <w:rsid w:val="007C388F"/>
    <w:rsid w:val="007C38A9"/>
    <w:rsid w:val="007C3B3F"/>
    <w:rsid w:val="007C3F10"/>
    <w:rsid w:val="007C41CA"/>
    <w:rsid w:val="007C5887"/>
    <w:rsid w:val="007C6627"/>
    <w:rsid w:val="007C6C85"/>
    <w:rsid w:val="007C713E"/>
    <w:rsid w:val="007C7E8E"/>
    <w:rsid w:val="007D0A8C"/>
    <w:rsid w:val="007D1CFE"/>
    <w:rsid w:val="007D3815"/>
    <w:rsid w:val="007D386C"/>
    <w:rsid w:val="007D3A33"/>
    <w:rsid w:val="007D3DC8"/>
    <w:rsid w:val="007D499C"/>
    <w:rsid w:val="007D5221"/>
    <w:rsid w:val="007D5252"/>
    <w:rsid w:val="007D6765"/>
    <w:rsid w:val="007E0422"/>
    <w:rsid w:val="007E0B1F"/>
    <w:rsid w:val="007E0BF9"/>
    <w:rsid w:val="007E0EF0"/>
    <w:rsid w:val="007E13EF"/>
    <w:rsid w:val="007E19DF"/>
    <w:rsid w:val="007E36AF"/>
    <w:rsid w:val="007E5436"/>
    <w:rsid w:val="007E5F8C"/>
    <w:rsid w:val="007E6412"/>
    <w:rsid w:val="007E7B52"/>
    <w:rsid w:val="007F07B9"/>
    <w:rsid w:val="007F104C"/>
    <w:rsid w:val="007F207C"/>
    <w:rsid w:val="007F2811"/>
    <w:rsid w:val="007F2929"/>
    <w:rsid w:val="007F29B8"/>
    <w:rsid w:val="007F2A58"/>
    <w:rsid w:val="007F3598"/>
    <w:rsid w:val="007F3C0E"/>
    <w:rsid w:val="007F3E87"/>
    <w:rsid w:val="007F4179"/>
    <w:rsid w:val="007F5DCE"/>
    <w:rsid w:val="007F7253"/>
    <w:rsid w:val="007F7500"/>
    <w:rsid w:val="007F77C8"/>
    <w:rsid w:val="007F7D33"/>
    <w:rsid w:val="008002D1"/>
    <w:rsid w:val="0080156E"/>
    <w:rsid w:val="008017FB"/>
    <w:rsid w:val="008022E9"/>
    <w:rsid w:val="008024B1"/>
    <w:rsid w:val="0080362C"/>
    <w:rsid w:val="00806821"/>
    <w:rsid w:val="00806B73"/>
    <w:rsid w:val="0080776A"/>
    <w:rsid w:val="00807BCE"/>
    <w:rsid w:val="008119DE"/>
    <w:rsid w:val="00813110"/>
    <w:rsid w:val="008131D8"/>
    <w:rsid w:val="00813849"/>
    <w:rsid w:val="00813C8C"/>
    <w:rsid w:val="008149BB"/>
    <w:rsid w:val="00814DAD"/>
    <w:rsid w:val="0081589C"/>
    <w:rsid w:val="0081660F"/>
    <w:rsid w:val="0081744C"/>
    <w:rsid w:val="00817AB8"/>
    <w:rsid w:val="00817B47"/>
    <w:rsid w:val="00820A0C"/>
    <w:rsid w:val="00821282"/>
    <w:rsid w:val="008215C6"/>
    <w:rsid w:val="00822065"/>
    <w:rsid w:val="0082329F"/>
    <w:rsid w:val="00824D98"/>
    <w:rsid w:val="00826E17"/>
    <w:rsid w:val="008274F0"/>
    <w:rsid w:val="008279BC"/>
    <w:rsid w:val="00827D8D"/>
    <w:rsid w:val="00827F12"/>
    <w:rsid w:val="0083030A"/>
    <w:rsid w:val="00830997"/>
    <w:rsid w:val="008320E4"/>
    <w:rsid w:val="0083240B"/>
    <w:rsid w:val="00832989"/>
    <w:rsid w:val="008337A2"/>
    <w:rsid w:val="008339DC"/>
    <w:rsid w:val="00835B66"/>
    <w:rsid w:val="00836206"/>
    <w:rsid w:val="008362D7"/>
    <w:rsid w:val="0083637E"/>
    <w:rsid w:val="00837971"/>
    <w:rsid w:val="00837AA7"/>
    <w:rsid w:val="00841304"/>
    <w:rsid w:val="00843176"/>
    <w:rsid w:val="008435D1"/>
    <w:rsid w:val="00843A95"/>
    <w:rsid w:val="008446CF"/>
    <w:rsid w:val="00845D8F"/>
    <w:rsid w:val="00845FE5"/>
    <w:rsid w:val="008460F0"/>
    <w:rsid w:val="008466C9"/>
    <w:rsid w:val="00846BC5"/>
    <w:rsid w:val="00847129"/>
    <w:rsid w:val="00847396"/>
    <w:rsid w:val="00847BF9"/>
    <w:rsid w:val="00847D2C"/>
    <w:rsid w:val="0085024C"/>
    <w:rsid w:val="00850941"/>
    <w:rsid w:val="00850A5E"/>
    <w:rsid w:val="008510F5"/>
    <w:rsid w:val="008526D6"/>
    <w:rsid w:val="0085348A"/>
    <w:rsid w:val="0085414A"/>
    <w:rsid w:val="0085485A"/>
    <w:rsid w:val="0085522E"/>
    <w:rsid w:val="00856790"/>
    <w:rsid w:val="00856A48"/>
    <w:rsid w:val="00860C31"/>
    <w:rsid w:val="00860E0F"/>
    <w:rsid w:val="00861354"/>
    <w:rsid w:val="008619B0"/>
    <w:rsid w:val="0086318F"/>
    <w:rsid w:val="00863EF0"/>
    <w:rsid w:val="008642CF"/>
    <w:rsid w:val="00864626"/>
    <w:rsid w:val="0086553D"/>
    <w:rsid w:val="008656B8"/>
    <w:rsid w:val="008659E3"/>
    <w:rsid w:val="00865CAB"/>
    <w:rsid w:val="00866386"/>
    <w:rsid w:val="00866D4D"/>
    <w:rsid w:val="00867476"/>
    <w:rsid w:val="0086765D"/>
    <w:rsid w:val="00870233"/>
    <w:rsid w:val="0087051C"/>
    <w:rsid w:val="00872969"/>
    <w:rsid w:val="00872B74"/>
    <w:rsid w:val="00872BC3"/>
    <w:rsid w:val="00872C31"/>
    <w:rsid w:val="00872F56"/>
    <w:rsid w:val="0087411D"/>
    <w:rsid w:val="008741BF"/>
    <w:rsid w:val="00874236"/>
    <w:rsid w:val="008742DA"/>
    <w:rsid w:val="00874651"/>
    <w:rsid w:val="0087484D"/>
    <w:rsid w:val="00877489"/>
    <w:rsid w:val="00877B83"/>
    <w:rsid w:val="00877B9C"/>
    <w:rsid w:val="00877DC4"/>
    <w:rsid w:val="00877F05"/>
    <w:rsid w:val="00880CCA"/>
    <w:rsid w:val="0088318D"/>
    <w:rsid w:val="00883F9C"/>
    <w:rsid w:val="0088419D"/>
    <w:rsid w:val="00884C37"/>
    <w:rsid w:val="008870F6"/>
    <w:rsid w:val="008875AB"/>
    <w:rsid w:val="00887843"/>
    <w:rsid w:val="00890C06"/>
    <w:rsid w:val="008910D7"/>
    <w:rsid w:val="00891E8B"/>
    <w:rsid w:val="008920E9"/>
    <w:rsid w:val="0089227C"/>
    <w:rsid w:val="00893037"/>
    <w:rsid w:val="00893ADD"/>
    <w:rsid w:val="00894B84"/>
    <w:rsid w:val="00894C82"/>
    <w:rsid w:val="0089516C"/>
    <w:rsid w:val="008955B4"/>
    <w:rsid w:val="00895805"/>
    <w:rsid w:val="0089711B"/>
    <w:rsid w:val="00897760"/>
    <w:rsid w:val="008977D1"/>
    <w:rsid w:val="008A0BDA"/>
    <w:rsid w:val="008A10BA"/>
    <w:rsid w:val="008A15E7"/>
    <w:rsid w:val="008A3B6E"/>
    <w:rsid w:val="008A420C"/>
    <w:rsid w:val="008A5E94"/>
    <w:rsid w:val="008A6577"/>
    <w:rsid w:val="008A6C73"/>
    <w:rsid w:val="008A7013"/>
    <w:rsid w:val="008A72D2"/>
    <w:rsid w:val="008B0E8B"/>
    <w:rsid w:val="008B1A53"/>
    <w:rsid w:val="008B2119"/>
    <w:rsid w:val="008B21DB"/>
    <w:rsid w:val="008B3377"/>
    <w:rsid w:val="008B3F3A"/>
    <w:rsid w:val="008B489E"/>
    <w:rsid w:val="008B4DF9"/>
    <w:rsid w:val="008B4E67"/>
    <w:rsid w:val="008B4F44"/>
    <w:rsid w:val="008B52AD"/>
    <w:rsid w:val="008B5505"/>
    <w:rsid w:val="008B76F3"/>
    <w:rsid w:val="008B7FF7"/>
    <w:rsid w:val="008C2448"/>
    <w:rsid w:val="008C2B70"/>
    <w:rsid w:val="008C2C65"/>
    <w:rsid w:val="008C44A7"/>
    <w:rsid w:val="008C589B"/>
    <w:rsid w:val="008C59CF"/>
    <w:rsid w:val="008C67F2"/>
    <w:rsid w:val="008C74E9"/>
    <w:rsid w:val="008D09F5"/>
    <w:rsid w:val="008D0CC6"/>
    <w:rsid w:val="008D1D66"/>
    <w:rsid w:val="008D3642"/>
    <w:rsid w:val="008D3702"/>
    <w:rsid w:val="008D3B05"/>
    <w:rsid w:val="008D4328"/>
    <w:rsid w:val="008D5040"/>
    <w:rsid w:val="008D5498"/>
    <w:rsid w:val="008D6E83"/>
    <w:rsid w:val="008D7A94"/>
    <w:rsid w:val="008E04B6"/>
    <w:rsid w:val="008E083E"/>
    <w:rsid w:val="008E261D"/>
    <w:rsid w:val="008E2726"/>
    <w:rsid w:val="008E2FCE"/>
    <w:rsid w:val="008E4456"/>
    <w:rsid w:val="008E4689"/>
    <w:rsid w:val="008E4B1B"/>
    <w:rsid w:val="008E5231"/>
    <w:rsid w:val="008E5278"/>
    <w:rsid w:val="008E5758"/>
    <w:rsid w:val="008E6AD9"/>
    <w:rsid w:val="008E7956"/>
    <w:rsid w:val="008E7C65"/>
    <w:rsid w:val="008F0621"/>
    <w:rsid w:val="008F079B"/>
    <w:rsid w:val="008F1964"/>
    <w:rsid w:val="008F239D"/>
    <w:rsid w:val="008F36B6"/>
    <w:rsid w:val="008F3E10"/>
    <w:rsid w:val="008F6D7D"/>
    <w:rsid w:val="008F6EA0"/>
    <w:rsid w:val="008F7F87"/>
    <w:rsid w:val="00900743"/>
    <w:rsid w:val="00900E8D"/>
    <w:rsid w:val="00900F29"/>
    <w:rsid w:val="0090172A"/>
    <w:rsid w:val="00901969"/>
    <w:rsid w:val="00902E25"/>
    <w:rsid w:val="0090320F"/>
    <w:rsid w:val="0090395E"/>
    <w:rsid w:val="009046EF"/>
    <w:rsid w:val="00904A17"/>
    <w:rsid w:val="00904C5E"/>
    <w:rsid w:val="009050CF"/>
    <w:rsid w:val="0090545A"/>
    <w:rsid w:val="00905962"/>
    <w:rsid w:val="009059FF"/>
    <w:rsid w:val="0090698B"/>
    <w:rsid w:val="009078E3"/>
    <w:rsid w:val="0090797A"/>
    <w:rsid w:val="009107E5"/>
    <w:rsid w:val="00910F9D"/>
    <w:rsid w:val="009122A9"/>
    <w:rsid w:val="00912974"/>
    <w:rsid w:val="00914566"/>
    <w:rsid w:val="009151D1"/>
    <w:rsid w:val="009155F6"/>
    <w:rsid w:val="009170EE"/>
    <w:rsid w:val="00917950"/>
    <w:rsid w:val="00917BF2"/>
    <w:rsid w:val="009200F5"/>
    <w:rsid w:val="00920305"/>
    <w:rsid w:val="009215BA"/>
    <w:rsid w:val="009218F4"/>
    <w:rsid w:val="009238E0"/>
    <w:rsid w:val="00923CB3"/>
    <w:rsid w:val="00924556"/>
    <w:rsid w:val="00925208"/>
    <w:rsid w:val="00925F32"/>
    <w:rsid w:val="0092706C"/>
    <w:rsid w:val="009277EC"/>
    <w:rsid w:val="00927BD3"/>
    <w:rsid w:val="009302A8"/>
    <w:rsid w:val="00930F4E"/>
    <w:rsid w:val="00931365"/>
    <w:rsid w:val="00931724"/>
    <w:rsid w:val="00933349"/>
    <w:rsid w:val="009341B8"/>
    <w:rsid w:val="0093490E"/>
    <w:rsid w:val="00934C79"/>
    <w:rsid w:val="00935043"/>
    <w:rsid w:val="0093563F"/>
    <w:rsid w:val="00935ACC"/>
    <w:rsid w:val="00936160"/>
    <w:rsid w:val="00940459"/>
    <w:rsid w:val="00940F14"/>
    <w:rsid w:val="0094220D"/>
    <w:rsid w:val="009437CE"/>
    <w:rsid w:val="00943A5D"/>
    <w:rsid w:val="00943DF1"/>
    <w:rsid w:val="009447A2"/>
    <w:rsid w:val="009452C4"/>
    <w:rsid w:val="0094569C"/>
    <w:rsid w:val="00946C5B"/>
    <w:rsid w:val="009472DF"/>
    <w:rsid w:val="0094782C"/>
    <w:rsid w:val="009518D1"/>
    <w:rsid w:val="00952226"/>
    <w:rsid w:val="009537F0"/>
    <w:rsid w:val="00953C4D"/>
    <w:rsid w:val="00953F23"/>
    <w:rsid w:val="009546BD"/>
    <w:rsid w:val="00954D2B"/>
    <w:rsid w:val="00955BA3"/>
    <w:rsid w:val="00955F50"/>
    <w:rsid w:val="009606B3"/>
    <w:rsid w:val="009610B4"/>
    <w:rsid w:val="0096216C"/>
    <w:rsid w:val="009631AF"/>
    <w:rsid w:val="009654BC"/>
    <w:rsid w:val="009661AF"/>
    <w:rsid w:val="009666E3"/>
    <w:rsid w:val="009666FA"/>
    <w:rsid w:val="009672B7"/>
    <w:rsid w:val="00967A35"/>
    <w:rsid w:val="00967D4F"/>
    <w:rsid w:val="00971E11"/>
    <w:rsid w:val="009724CC"/>
    <w:rsid w:val="00973721"/>
    <w:rsid w:val="00974B3A"/>
    <w:rsid w:val="00976188"/>
    <w:rsid w:val="00976F73"/>
    <w:rsid w:val="00977AD5"/>
    <w:rsid w:val="00977E74"/>
    <w:rsid w:val="00980157"/>
    <w:rsid w:val="0098099D"/>
    <w:rsid w:val="00981B6A"/>
    <w:rsid w:val="00982089"/>
    <w:rsid w:val="00982CF1"/>
    <w:rsid w:val="00982FEB"/>
    <w:rsid w:val="009834E3"/>
    <w:rsid w:val="009836FA"/>
    <w:rsid w:val="0098411F"/>
    <w:rsid w:val="00984308"/>
    <w:rsid w:val="00984B92"/>
    <w:rsid w:val="00986217"/>
    <w:rsid w:val="00990A68"/>
    <w:rsid w:val="00990BE9"/>
    <w:rsid w:val="00992361"/>
    <w:rsid w:val="00992F39"/>
    <w:rsid w:val="00994250"/>
    <w:rsid w:val="009942DD"/>
    <w:rsid w:val="00994BE4"/>
    <w:rsid w:val="00994ED9"/>
    <w:rsid w:val="00996A78"/>
    <w:rsid w:val="00997059"/>
    <w:rsid w:val="00997799"/>
    <w:rsid w:val="009A0403"/>
    <w:rsid w:val="009A0D58"/>
    <w:rsid w:val="009A2277"/>
    <w:rsid w:val="009A3418"/>
    <w:rsid w:val="009A367D"/>
    <w:rsid w:val="009A3AF7"/>
    <w:rsid w:val="009A4118"/>
    <w:rsid w:val="009A4E0C"/>
    <w:rsid w:val="009A525F"/>
    <w:rsid w:val="009A5C99"/>
    <w:rsid w:val="009A5D9B"/>
    <w:rsid w:val="009A7416"/>
    <w:rsid w:val="009A7FCA"/>
    <w:rsid w:val="009B04B8"/>
    <w:rsid w:val="009B1191"/>
    <w:rsid w:val="009B1E66"/>
    <w:rsid w:val="009B25DD"/>
    <w:rsid w:val="009B37FA"/>
    <w:rsid w:val="009B42D1"/>
    <w:rsid w:val="009B765F"/>
    <w:rsid w:val="009C2A7D"/>
    <w:rsid w:val="009C343C"/>
    <w:rsid w:val="009C370A"/>
    <w:rsid w:val="009C4DCD"/>
    <w:rsid w:val="009C50E1"/>
    <w:rsid w:val="009C5B0B"/>
    <w:rsid w:val="009C5DBF"/>
    <w:rsid w:val="009C63A0"/>
    <w:rsid w:val="009C756D"/>
    <w:rsid w:val="009C7FBA"/>
    <w:rsid w:val="009D2F87"/>
    <w:rsid w:val="009D34F4"/>
    <w:rsid w:val="009D39B6"/>
    <w:rsid w:val="009D3C40"/>
    <w:rsid w:val="009D4205"/>
    <w:rsid w:val="009D42CA"/>
    <w:rsid w:val="009D48E8"/>
    <w:rsid w:val="009D4B0F"/>
    <w:rsid w:val="009D523C"/>
    <w:rsid w:val="009D5978"/>
    <w:rsid w:val="009D5B56"/>
    <w:rsid w:val="009D5E9D"/>
    <w:rsid w:val="009D6611"/>
    <w:rsid w:val="009D6B76"/>
    <w:rsid w:val="009D6F34"/>
    <w:rsid w:val="009D75C3"/>
    <w:rsid w:val="009E026F"/>
    <w:rsid w:val="009E0611"/>
    <w:rsid w:val="009E0D22"/>
    <w:rsid w:val="009E1720"/>
    <w:rsid w:val="009E287D"/>
    <w:rsid w:val="009E3790"/>
    <w:rsid w:val="009E3E3E"/>
    <w:rsid w:val="009E4271"/>
    <w:rsid w:val="009E4B65"/>
    <w:rsid w:val="009E58FD"/>
    <w:rsid w:val="009E60D9"/>
    <w:rsid w:val="009E664F"/>
    <w:rsid w:val="009E66A7"/>
    <w:rsid w:val="009E7513"/>
    <w:rsid w:val="009E7AB2"/>
    <w:rsid w:val="009E7F16"/>
    <w:rsid w:val="009F05A5"/>
    <w:rsid w:val="009F0D22"/>
    <w:rsid w:val="009F1472"/>
    <w:rsid w:val="009F1DBB"/>
    <w:rsid w:val="009F2295"/>
    <w:rsid w:val="009F2B8F"/>
    <w:rsid w:val="009F34E9"/>
    <w:rsid w:val="009F380B"/>
    <w:rsid w:val="009F3914"/>
    <w:rsid w:val="009F522C"/>
    <w:rsid w:val="009F54E5"/>
    <w:rsid w:val="009F555F"/>
    <w:rsid w:val="00A01E6D"/>
    <w:rsid w:val="00A02109"/>
    <w:rsid w:val="00A03D86"/>
    <w:rsid w:val="00A03E87"/>
    <w:rsid w:val="00A0406F"/>
    <w:rsid w:val="00A04079"/>
    <w:rsid w:val="00A04C52"/>
    <w:rsid w:val="00A0525B"/>
    <w:rsid w:val="00A05686"/>
    <w:rsid w:val="00A0665F"/>
    <w:rsid w:val="00A0680E"/>
    <w:rsid w:val="00A06FB9"/>
    <w:rsid w:val="00A0714D"/>
    <w:rsid w:val="00A0762E"/>
    <w:rsid w:val="00A07A9A"/>
    <w:rsid w:val="00A1062F"/>
    <w:rsid w:val="00A115F1"/>
    <w:rsid w:val="00A127F1"/>
    <w:rsid w:val="00A13C89"/>
    <w:rsid w:val="00A13F9F"/>
    <w:rsid w:val="00A1520B"/>
    <w:rsid w:val="00A153DA"/>
    <w:rsid w:val="00A15C4A"/>
    <w:rsid w:val="00A16767"/>
    <w:rsid w:val="00A204F6"/>
    <w:rsid w:val="00A20D0B"/>
    <w:rsid w:val="00A22159"/>
    <w:rsid w:val="00A223DA"/>
    <w:rsid w:val="00A2377F"/>
    <w:rsid w:val="00A24452"/>
    <w:rsid w:val="00A244C4"/>
    <w:rsid w:val="00A24B3D"/>
    <w:rsid w:val="00A24FE7"/>
    <w:rsid w:val="00A25A66"/>
    <w:rsid w:val="00A25EA0"/>
    <w:rsid w:val="00A2782C"/>
    <w:rsid w:val="00A278A9"/>
    <w:rsid w:val="00A303FB"/>
    <w:rsid w:val="00A30403"/>
    <w:rsid w:val="00A306C2"/>
    <w:rsid w:val="00A30BC5"/>
    <w:rsid w:val="00A323AD"/>
    <w:rsid w:val="00A32CEC"/>
    <w:rsid w:val="00A334F8"/>
    <w:rsid w:val="00A359D4"/>
    <w:rsid w:val="00A36D18"/>
    <w:rsid w:val="00A3702B"/>
    <w:rsid w:val="00A37B89"/>
    <w:rsid w:val="00A37CD3"/>
    <w:rsid w:val="00A40207"/>
    <w:rsid w:val="00A40D84"/>
    <w:rsid w:val="00A419F0"/>
    <w:rsid w:val="00A41A8E"/>
    <w:rsid w:val="00A42261"/>
    <w:rsid w:val="00A43474"/>
    <w:rsid w:val="00A43AC0"/>
    <w:rsid w:val="00A43B11"/>
    <w:rsid w:val="00A44146"/>
    <w:rsid w:val="00A4543D"/>
    <w:rsid w:val="00A454CC"/>
    <w:rsid w:val="00A457EF"/>
    <w:rsid w:val="00A47CE6"/>
    <w:rsid w:val="00A50AED"/>
    <w:rsid w:val="00A50FFF"/>
    <w:rsid w:val="00A512B0"/>
    <w:rsid w:val="00A518B4"/>
    <w:rsid w:val="00A51E11"/>
    <w:rsid w:val="00A52411"/>
    <w:rsid w:val="00A52428"/>
    <w:rsid w:val="00A52B28"/>
    <w:rsid w:val="00A532BA"/>
    <w:rsid w:val="00A538D7"/>
    <w:rsid w:val="00A53C2D"/>
    <w:rsid w:val="00A550E5"/>
    <w:rsid w:val="00A5520F"/>
    <w:rsid w:val="00A572F9"/>
    <w:rsid w:val="00A6051C"/>
    <w:rsid w:val="00A60526"/>
    <w:rsid w:val="00A60F49"/>
    <w:rsid w:val="00A61B06"/>
    <w:rsid w:val="00A61B50"/>
    <w:rsid w:val="00A64958"/>
    <w:rsid w:val="00A65709"/>
    <w:rsid w:val="00A66830"/>
    <w:rsid w:val="00A66D46"/>
    <w:rsid w:val="00A67F89"/>
    <w:rsid w:val="00A703BD"/>
    <w:rsid w:val="00A7058D"/>
    <w:rsid w:val="00A706A8"/>
    <w:rsid w:val="00A70E9C"/>
    <w:rsid w:val="00A72AB5"/>
    <w:rsid w:val="00A73BAB"/>
    <w:rsid w:val="00A73BF1"/>
    <w:rsid w:val="00A750F8"/>
    <w:rsid w:val="00A753E0"/>
    <w:rsid w:val="00A75534"/>
    <w:rsid w:val="00A75AB7"/>
    <w:rsid w:val="00A76081"/>
    <w:rsid w:val="00A76C7E"/>
    <w:rsid w:val="00A80B52"/>
    <w:rsid w:val="00A80E73"/>
    <w:rsid w:val="00A81388"/>
    <w:rsid w:val="00A815BF"/>
    <w:rsid w:val="00A81736"/>
    <w:rsid w:val="00A81A58"/>
    <w:rsid w:val="00A81E53"/>
    <w:rsid w:val="00A82045"/>
    <w:rsid w:val="00A82736"/>
    <w:rsid w:val="00A83223"/>
    <w:rsid w:val="00A834D6"/>
    <w:rsid w:val="00A84103"/>
    <w:rsid w:val="00A84801"/>
    <w:rsid w:val="00A849E8"/>
    <w:rsid w:val="00A84FA3"/>
    <w:rsid w:val="00A85458"/>
    <w:rsid w:val="00A85E85"/>
    <w:rsid w:val="00A85EE2"/>
    <w:rsid w:val="00A86359"/>
    <w:rsid w:val="00A904EE"/>
    <w:rsid w:val="00A911B7"/>
    <w:rsid w:val="00A940AD"/>
    <w:rsid w:val="00A9465F"/>
    <w:rsid w:val="00A94E85"/>
    <w:rsid w:val="00A95238"/>
    <w:rsid w:val="00A95851"/>
    <w:rsid w:val="00A960EB"/>
    <w:rsid w:val="00A961B4"/>
    <w:rsid w:val="00A96810"/>
    <w:rsid w:val="00A96D02"/>
    <w:rsid w:val="00A96F6E"/>
    <w:rsid w:val="00A974E1"/>
    <w:rsid w:val="00A977DB"/>
    <w:rsid w:val="00A97AA9"/>
    <w:rsid w:val="00AA0F08"/>
    <w:rsid w:val="00AA1049"/>
    <w:rsid w:val="00AA1C70"/>
    <w:rsid w:val="00AA1EB5"/>
    <w:rsid w:val="00AA2405"/>
    <w:rsid w:val="00AA262A"/>
    <w:rsid w:val="00AA3B98"/>
    <w:rsid w:val="00AA4A64"/>
    <w:rsid w:val="00AA54B4"/>
    <w:rsid w:val="00AA5752"/>
    <w:rsid w:val="00AA63AF"/>
    <w:rsid w:val="00AA7614"/>
    <w:rsid w:val="00AB1BD9"/>
    <w:rsid w:val="00AB1E08"/>
    <w:rsid w:val="00AB239C"/>
    <w:rsid w:val="00AB3331"/>
    <w:rsid w:val="00AB38AC"/>
    <w:rsid w:val="00AB3FAF"/>
    <w:rsid w:val="00AB4B0F"/>
    <w:rsid w:val="00AB4CBB"/>
    <w:rsid w:val="00AB57DA"/>
    <w:rsid w:val="00AB6373"/>
    <w:rsid w:val="00AB6718"/>
    <w:rsid w:val="00AB6C0A"/>
    <w:rsid w:val="00AB77A5"/>
    <w:rsid w:val="00AC0175"/>
    <w:rsid w:val="00AC0755"/>
    <w:rsid w:val="00AC6D30"/>
    <w:rsid w:val="00AC700A"/>
    <w:rsid w:val="00AC7098"/>
    <w:rsid w:val="00AD00B5"/>
    <w:rsid w:val="00AD101E"/>
    <w:rsid w:val="00AD11F1"/>
    <w:rsid w:val="00AD16EC"/>
    <w:rsid w:val="00AD251E"/>
    <w:rsid w:val="00AD31DF"/>
    <w:rsid w:val="00AD3287"/>
    <w:rsid w:val="00AD3C94"/>
    <w:rsid w:val="00AD3C9A"/>
    <w:rsid w:val="00AD4A08"/>
    <w:rsid w:val="00AD6208"/>
    <w:rsid w:val="00AD6365"/>
    <w:rsid w:val="00AD6D44"/>
    <w:rsid w:val="00AE021C"/>
    <w:rsid w:val="00AE08A0"/>
    <w:rsid w:val="00AE1CDC"/>
    <w:rsid w:val="00AE23A3"/>
    <w:rsid w:val="00AE3335"/>
    <w:rsid w:val="00AE3879"/>
    <w:rsid w:val="00AE4E90"/>
    <w:rsid w:val="00AE5F13"/>
    <w:rsid w:val="00AE6124"/>
    <w:rsid w:val="00AF056D"/>
    <w:rsid w:val="00AF21B0"/>
    <w:rsid w:val="00AF31E8"/>
    <w:rsid w:val="00AF37E4"/>
    <w:rsid w:val="00AF3E73"/>
    <w:rsid w:val="00AF41CE"/>
    <w:rsid w:val="00AF4BD6"/>
    <w:rsid w:val="00AF4D36"/>
    <w:rsid w:val="00AF4E0A"/>
    <w:rsid w:val="00AF553A"/>
    <w:rsid w:val="00AF5EBA"/>
    <w:rsid w:val="00AF6228"/>
    <w:rsid w:val="00AF6C0B"/>
    <w:rsid w:val="00AF7057"/>
    <w:rsid w:val="00AF762F"/>
    <w:rsid w:val="00AF772E"/>
    <w:rsid w:val="00AF7A06"/>
    <w:rsid w:val="00AF7DE5"/>
    <w:rsid w:val="00B0014B"/>
    <w:rsid w:val="00B0044A"/>
    <w:rsid w:val="00B00460"/>
    <w:rsid w:val="00B028B0"/>
    <w:rsid w:val="00B03633"/>
    <w:rsid w:val="00B03680"/>
    <w:rsid w:val="00B036B0"/>
    <w:rsid w:val="00B03707"/>
    <w:rsid w:val="00B04494"/>
    <w:rsid w:val="00B0457D"/>
    <w:rsid w:val="00B05430"/>
    <w:rsid w:val="00B0635E"/>
    <w:rsid w:val="00B06E0F"/>
    <w:rsid w:val="00B0700F"/>
    <w:rsid w:val="00B07CC2"/>
    <w:rsid w:val="00B1069A"/>
    <w:rsid w:val="00B1319D"/>
    <w:rsid w:val="00B1320C"/>
    <w:rsid w:val="00B13AA6"/>
    <w:rsid w:val="00B13CEB"/>
    <w:rsid w:val="00B146B3"/>
    <w:rsid w:val="00B15357"/>
    <w:rsid w:val="00B17245"/>
    <w:rsid w:val="00B17717"/>
    <w:rsid w:val="00B17A74"/>
    <w:rsid w:val="00B17F4E"/>
    <w:rsid w:val="00B206E0"/>
    <w:rsid w:val="00B206F3"/>
    <w:rsid w:val="00B20FFE"/>
    <w:rsid w:val="00B212A1"/>
    <w:rsid w:val="00B2359C"/>
    <w:rsid w:val="00B23702"/>
    <w:rsid w:val="00B24315"/>
    <w:rsid w:val="00B24972"/>
    <w:rsid w:val="00B2772C"/>
    <w:rsid w:val="00B303B7"/>
    <w:rsid w:val="00B31747"/>
    <w:rsid w:val="00B32837"/>
    <w:rsid w:val="00B33580"/>
    <w:rsid w:val="00B34784"/>
    <w:rsid w:val="00B349D6"/>
    <w:rsid w:val="00B34B65"/>
    <w:rsid w:val="00B34C17"/>
    <w:rsid w:val="00B35976"/>
    <w:rsid w:val="00B35C0B"/>
    <w:rsid w:val="00B36BBD"/>
    <w:rsid w:val="00B37A17"/>
    <w:rsid w:val="00B4139B"/>
    <w:rsid w:val="00B41A2E"/>
    <w:rsid w:val="00B435FE"/>
    <w:rsid w:val="00B43C5B"/>
    <w:rsid w:val="00B44083"/>
    <w:rsid w:val="00B4426F"/>
    <w:rsid w:val="00B449BD"/>
    <w:rsid w:val="00B44DC4"/>
    <w:rsid w:val="00B475C0"/>
    <w:rsid w:val="00B47C85"/>
    <w:rsid w:val="00B47D2F"/>
    <w:rsid w:val="00B50629"/>
    <w:rsid w:val="00B50D9D"/>
    <w:rsid w:val="00B510B9"/>
    <w:rsid w:val="00B51A9A"/>
    <w:rsid w:val="00B52B51"/>
    <w:rsid w:val="00B54BB5"/>
    <w:rsid w:val="00B55650"/>
    <w:rsid w:val="00B56F1F"/>
    <w:rsid w:val="00B57731"/>
    <w:rsid w:val="00B613FD"/>
    <w:rsid w:val="00B62653"/>
    <w:rsid w:val="00B64681"/>
    <w:rsid w:val="00B648F1"/>
    <w:rsid w:val="00B64A24"/>
    <w:rsid w:val="00B64E0E"/>
    <w:rsid w:val="00B658D6"/>
    <w:rsid w:val="00B65BBE"/>
    <w:rsid w:val="00B65E24"/>
    <w:rsid w:val="00B661CA"/>
    <w:rsid w:val="00B6671C"/>
    <w:rsid w:val="00B673D0"/>
    <w:rsid w:val="00B673F6"/>
    <w:rsid w:val="00B6773A"/>
    <w:rsid w:val="00B67876"/>
    <w:rsid w:val="00B711D3"/>
    <w:rsid w:val="00B713D1"/>
    <w:rsid w:val="00B71562"/>
    <w:rsid w:val="00B71EAE"/>
    <w:rsid w:val="00B723CF"/>
    <w:rsid w:val="00B72ADB"/>
    <w:rsid w:val="00B72F22"/>
    <w:rsid w:val="00B73FDE"/>
    <w:rsid w:val="00B74490"/>
    <w:rsid w:val="00B770EB"/>
    <w:rsid w:val="00B8061B"/>
    <w:rsid w:val="00B8071D"/>
    <w:rsid w:val="00B80771"/>
    <w:rsid w:val="00B81304"/>
    <w:rsid w:val="00B820C4"/>
    <w:rsid w:val="00B8310C"/>
    <w:rsid w:val="00B83551"/>
    <w:rsid w:val="00B8561C"/>
    <w:rsid w:val="00B85F5C"/>
    <w:rsid w:val="00B86C35"/>
    <w:rsid w:val="00B9009A"/>
    <w:rsid w:val="00B9028A"/>
    <w:rsid w:val="00B90567"/>
    <w:rsid w:val="00B930E1"/>
    <w:rsid w:val="00B9545B"/>
    <w:rsid w:val="00B9665C"/>
    <w:rsid w:val="00B96896"/>
    <w:rsid w:val="00B9712A"/>
    <w:rsid w:val="00B9779D"/>
    <w:rsid w:val="00BA06BF"/>
    <w:rsid w:val="00BA0B2C"/>
    <w:rsid w:val="00BA1643"/>
    <w:rsid w:val="00BA169B"/>
    <w:rsid w:val="00BA1D4B"/>
    <w:rsid w:val="00BA1EC3"/>
    <w:rsid w:val="00BA2994"/>
    <w:rsid w:val="00BA30E3"/>
    <w:rsid w:val="00BA420D"/>
    <w:rsid w:val="00BA77C9"/>
    <w:rsid w:val="00BA7A20"/>
    <w:rsid w:val="00BB028A"/>
    <w:rsid w:val="00BB058A"/>
    <w:rsid w:val="00BB07DD"/>
    <w:rsid w:val="00BB111D"/>
    <w:rsid w:val="00BB1160"/>
    <w:rsid w:val="00BB3415"/>
    <w:rsid w:val="00BB4B2B"/>
    <w:rsid w:val="00BB4B9B"/>
    <w:rsid w:val="00BB5770"/>
    <w:rsid w:val="00BB5A0A"/>
    <w:rsid w:val="00BB6BAB"/>
    <w:rsid w:val="00BB73BB"/>
    <w:rsid w:val="00BB78BA"/>
    <w:rsid w:val="00BB7FF4"/>
    <w:rsid w:val="00BC2390"/>
    <w:rsid w:val="00BC24AD"/>
    <w:rsid w:val="00BC26F2"/>
    <w:rsid w:val="00BC4739"/>
    <w:rsid w:val="00BC4D03"/>
    <w:rsid w:val="00BC561A"/>
    <w:rsid w:val="00BC5AFD"/>
    <w:rsid w:val="00BC5F4A"/>
    <w:rsid w:val="00BC6643"/>
    <w:rsid w:val="00BC698E"/>
    <w:rsid w:val="00BC6A39"/>
    <w:rsid w:val="00BC7400"/>
    <w:rsid w:val="00BC7697"/>
    <w:rsid w:val="00BC7895"/>
    <w:rsid w:val="00BC7CAE"/>
    <w:rsid w:val="00BD0165"/>
    <w:rsid w:val="00BD0F81"/>
    <w:rsid w:val="00BD1321"/>
    <w:rsid w:val="00BD303D"/>
    <w:rsid w:val="00BD39B9"/>
    <w:rsid w:val="00BD4C25"/>
    <w:rsid w:val="00BD5667"/>
    <w:rsid w:val="00BD6876"/>
    <w:rsid w:val="00BD6EC3"/>
    <w:rsid w:val="00BE051E"/>
    <w:rsid w:val="00BE0911"/>
    <w:rsid w:val="00BE102B"/>
    <w:rsid w:val="00BE1323"/>
    <w:rsid w:val="00BE14D8"/>
    <w:rsid w:val="00BE158D"/>
    <w:rsid w:val="00BE245A"/>
    <w:rsid w:val="00BE3A0D"/>
    <w:rsid w:val="00BE3FC9"/>
    <w:rsid w:val="00BE45F0"/>
    <w:rsid w:val="00BE5658"/>
    <w:rsid w:val="00BE622A"/>
    <w:rsid w:val="00BE7270"/>
    <w:rsid w:val="00BF0DF3"/>
    <w:rsid w:val="00BF0EEE"/>
    <w:rsid w:val="00BF150F"/>
    <w:rsid w:val="00BF2A26"/>
    <w:rsid w:val="00BF340B"/>
    <w:rsid w:val="00BF35E0"/>
    <w:rsid w:val="00BF38BC"/>
    <w:rsid w:val="00BF42C3"/>
    <w:rsid w:val="00BF443F"/>
    <w:rsid w:val="00BF4890"/>
    <w:rsid w:val="00BF4AF9"/>
    <w:rsid w:val="00BF4CEE"/>
    <w:rsid w:val="00BF55E5"/>
    <w:rsid w:val="00BF64E7"/>
    <w:rsid w:val="00BF687E"/>
    <w:rsid w:val="00BF6BA6"/>
    <w:rsid w:val="00BF6EA6"/>
    <w:rsid w:val="00BF6FC5"/>
    <w:rsid w:val="00C004D8"/>
    <w:rsid w:val="00C0073E"/>
    <w:rsid w:val="00C010A8"/>
    <w:rsid w:val="00C01FA6"/>
    <w:rsid w:val="00C02359"/>
    <w:rsid w:val="00C02C63"/>
    <w:rsid w:val="00C04499"/>
    <w:rsid w:val="00C04A02"/>
    <w:rsid w:val="00C0512C"/>
    <w:rsid w:val="00C055C3"/>
    <w:rsid w:val="00C06694"/>
    <w:rsid w:val="00C06712"/>
    <w:rsid w:val="00C06B30"/>
    <w:rsid w:val="00C07E0E"/>
    <w:rsid w:val="00C1053B"/>
    <w:rsid w:val="00C11A5C"/>
    <w:rsid w:val="00C120C1"/>
    <w:rsid w:val="00C125C5"/>
    <w:rsid w:val="00C1301A"/>
    <w:rsid w:val="00C137D3"/>
    <w:rsid w:val="00C137DD"/>
    <w:rsid w:val="00C1463E"/>
    <w:rsid w:val="00C16614"/>
    <w:rsid w:val="00C20394"/>
    <w:rsid w:val="00C20AB6"/>
    <w:rsid w:val="00C21F0C"/>
    <w:rsid w:val="00C2233B"/>
    <w:rsid w:val="00C2278B"/>
    <w:rsid w:val="00C228FB"/>
    <w:rsid w:val="00C23F90"/>
    <w:rsid w:val="00C246D3"/>
    <w:rsid w:val="00C24803"/>
    <w:rsid w:val="00C25744"/>
    <w:rsid w:val="00C26712"/>
    <w:rsid w:val="00C26AD4"/>
    <w:rsid w:val="00C27653"/>
    <w:rsid w:val="00C27AAC"/>
    <w:rsid w:val="00C27C8F"/>
    <w:rsid w:val="00C30454"/>
    <w:rsid w:val="00C306B2"/>
    <w:rsid w:val="00C30FDB"/>
    <w:rsid w:val="00C31937"/>
    <w:rsid w:val="00C31975"/>
    <w:rsid w:val="00C31D94"/>
    <w:rsid w:val="00C320EB"/>
    <w:rsid w:val="00C33A89"/>
    <w:rsid w:val="00C345D5"/>
    <w:rsid w:val="00C3693D"/>
    <w:rsid w:val="00C372F0"/>
    <w:rsid w:val="00C3739B"/>
    <w:rsid w:val="00C376C1"/>
    <w:rsid w:val="00C37952"/>
    <w:rsid w:val="00C415D4"/>
    <w:rsid w:val="00C41AFC"/>
    <w:rsid w:val="00C42101"/>
    <w:rsid w:val="00C42615"/>
    <w:rsid w:val="00C432E5"/>
    <w:rsid w:val="00C438E0"/>
    <w:rsid w:val="00C43B2B"/>
    <w:rsid w:val="00C43B3C"/>
    <w:rsid w:val="00C453B8"/>
    <w:rsid w:val="00C46CA0"/>
    <w:rsid w:val="00C47500"/>
    <w:rsid w:val="00C47531"/>
    <w:rsid w:val="00C501E5"/>
    <w:rsid w:val="00C506CF"/>
    <w:rsid w:val="00C50C79"/>
    <w:rsid w:val="00C5112B"/>
    <w:rsid w:val="00C51252"/>
    <w:rsid w:val="00C5211B"/>
    <w:rsid w:val="00C52316"/>
    <w:rsid w:val="00C5278D"/>
    <w:rsid w:val="00C52DB1"/>
    <w:rsid w:val="00C54826"/>
    <w:rsid w:val="00C5493D"/>
    <w:rsid w:val="00C553CB"/>
    <w:rsid w:val="00C55B6E"/>
    <w:rsid w:val="00C5620A"/>
    <w:rsid w:val="00C5652E"/>
    <w:rsid w:val="00C570A8"/>
    <w:rsid w:val="00C57152"/>
    <w:rsid w:val="00C60FEB"/>
    <w:rsid w:val="00C61C25"/>
    <w:rsid w:val="00C62426"/>
    <w:rsid w:val="00C6266C"/>
    <w:rsid w:val="00C63070"/>
    <w:rsid w:val="00C63533"/>
    <w:rsid w:val="00C63E6C"/>
    <w:rsid w:val="00C655DF"/>
    <w:rsid w:val="00C66494"/>
    <w:rsid w:val="00C6691C"/>
    <w:rsid w:val="00C66FDB"/>
    <w:rsid w:val="00C72415"/>
    <w:rsid w:val="00C7265A"/>
    <w:rsid w:val="00C75AB4"/>
    <w:rsid w:val="00C75EFB"/>
    <w:rsid w:val="00C76167"/>
    <w:rsid w:val="00C779E8"/>
    <w:rsid w:val="00C80169"/>
    <w:rsid w:val="00C80A9A"/>
    <w:rsid w:val="00C8169A"/>
    <w:rsid w:val="00C81BCE"/>
    <w:rsid w:val="00C822FB"/>
    <w:rsid w:val="00C835EF"/>
    <w:rsid w:val="00C836C8"/>
    <w:rsid w:val="00C83BBB"/>
    <w:rsid w:val="00C842DA"/>
    <w:rsid w:val="00C84CED"/>
    <w:rsid w:val="00C84DF6"/>
    <w:rsid w:val="00C85678"/>
    <w:rsid w:val="00C85C6B"/>
    <w:rsid w:val="00C8715A"/>
    <w:rsid w:val="00C87A95"/>
    <w:rsid w:val="00C9022E"/>
    <w:rsid w:val="00C90712"/>
    <w:rsid w:val="00C909D4"/>
    <w:rsid w:val="00C90BF4"/>
    <w:rsid w:val="00C90DB6"/>
    <w:rsid w:val="00C915A7"/>
    <w:rsid w:val="00C91EE9"/>
    <w:rsid w:val="00C9448E"/>
    <w:rsid w:val="00C9578A"/>
    <w:rsid w:val="00C96318"/>
    <w:rsid w:val="00C97A29"/>
    <w:rsid w:val="00CA01AB"/>
    <w:rsid w:val="00CA0794"/>
    <w:rsid w:val="00CA0BD8"/>
    <w:rsid w:val="00CA211D"/>
    <w:rsid w:val="00CA2AA2"/>
    <w:rsid w:val="00CA34FE"/>
    <w:rsid w:val="00CA3A73"/>
    <w:rsid w:val="00CA3B70"/>
    <w:rsid w:val="00CA5715"/>
    <w:rsid w:val="00CA57B2"/>
    <w:rsid w:val="00CA65F2"/>
    <w:rsid w:val="00CA6B27"/>
    <w:rsid w:val="00CA7E22"/>
    <w:rsid w:val="00CB0354"/>
    <w:rsid w:val="00CB03AF"/>
    <w:rsid w:val="00CB275D"/>
    <w:rsid w:val="00CB2FA8"/>
    <w:rsid w:val="00CB4805"/>
    <w:rsid w:val="00CB5449"/>
    <w:rsid w:val="00CB58B6"/>
    <w:rsid w:val="00CC0CCD"/>
    <w:rsid w:val="00CC1C73"/>
    <w:rsid w:val="00CC356A"/>
    <w:rsid w:val="00CC3DDB"/>
    <w:rsid w:val="00CC44F2"/>
    <w:rsid w:val="00CC4699"/>
    <w:rsid w:val="00CC6391"/>
    <w:rsid w:val="00CC68F0"/>
    <w:rsid w:val="00CC6D3C"/>
    <w:rsid w:val="00CC7ECD"/>
    <w:rsid w:val="00CD0BDE"/>
    <w:rsid w:val="00CD12DF"/>
    <w:rsid w:val="00CD137F"/>
    <w:rsid w:val="00CD20D3"/>
    <w:rsid w:val="00CD3014"/>
    <w:rsid w:val="00CD34EE"/>
    <w:rsid w:val="00CD4092"/>
    <w:rsid w:val="00CD4651"/>
    <w:rsid w:val="00CD4FDC"/>
    <w:rsid w:val="00CD63D2"/>
    <w:rsid w:val="00CD6DBF"/>
    <w:rsid w:val="00CD7A93"/>
    <w:rsid w:val="00CE21C2"/>
    <w:rsid w:val="00CE3A50"/>
    <w:rsid w:val="00CE3D1E"/>
    <w:rsid w:val="00CE5538"/>
    <w:rsid w:val="00CE5A6A"/>
    <w:rsid w:val="00CE608D"/>
    <w:rsid w:val="00CE61CB"/>
    <w:rsid w:val="00CE6CB1"/>
    <w:rsid w:val="00CE6D08"/>
    <w:rsid w:val="00CE6DB7"/>
    <w:rsid w:val="00CE78D0"/>
    <w:rsid w:val="00CE7FF5"/>
    <w:rsid w:val="00CF0E20"/>
    <w:rsid w:val="00CF1439"/>
    <w:rsid w:val="00CF23B2"/>
    <w:rsid w:val="00CF3ABD"/>
    <w:rsid w:val="00CF43A2"/>
    <w:rsid w:val="00CF4472"/>
    <w:rsid w:val="00CF46D5"/>
    <w:rsid w:val="00CF4961"/>
    <w:rsid w:val="00CF554D"/>
    <w:rsid w:val="00CF5D8A"/>
    <w:rsid w:val="00CF732F"/>
    <w:rsid w:val="00CF73D9"/>
    <w:rsid w:val="00D00D7B"/>
    <w:rsid w:val="00D01068"/>
    <w:rsid w:val="00D016C4"/>
    <w:rsid w:val="00D01E38"/>
    <w:rsid w:val="00D022AA"/>
    <w:rsid w:val="00D027E7"/>
    <w:rsid w:val="00D02F08"/>
    <w:rsid w:val="00D02F8B"/>
    <w:rsid w:val="00D02FDE"/>
    <w:rsid w:val="00D031CB"/>
    <w:rsid w:val="00D03228"/>
    <w:rsid w:val="00D03294"/>
    <w:rsid w:val="00D05BB5"/>
    <w:rsid w:val="00D0637A"/>
    <w:rsid w:val="00D118FF"/>
    <w:rsid w:val="00D13724"/>
    <w:rsid w:val="00D137A7"/>
    <w:rsid w:val="00D14C3F"/>
    <w:rsid w:val="00D150B4"/>
    <w:rsid w:val="00D157ED"/>
    <w:rsid w:val="00D16860"/>
    <w:rsid w:val="00D168E2"/>
    <w:rsid w:val="00D16C95"/>
    <w:rsid w:val="00D176DF"/>
    <w:rsid w:val="00D20029"/>
    <w:rsid w:val="00D20EB8"/>
    <w:rsid w:val="00D21323"/>
    <w:rsid w:val="00D21612"/>
    <w:rsid w:val="00D21841"/>
    <w:rsid w:val="00D22176"/>
    <w:rsid w:val="00D223C5"/>
    <w:rsid w:val="00D22C4E"/>
    <w:rsid w:val="00D22E76"/>
    <w:rsid w:val="00D2399E"/>
    <w:rsid w:val="00D254BE"/>
    <w:rsid w:val="00D26183"/>
    <w:rsid w:val="00D264DA"/>
    <w:rsid w:val="00D27699"/>
    <w:rsid w:val="00D27AD2"/>
    <w:rsid w:val="00D30254"/>
    <w:rsid w:val="00D307FB"/>
    <w:rsid w:val="00D308B0"/>
    <w:rsid w:val="00D311EC"/>
    <w:rsid w:val="00D34668"/>
    <w:rsid w:val="00D34B02"/>
    <w:rsid w:val="00D35FCE"/>
    <w:rsid w:val="00D367F1"/>
    <w:rsid w:val="00D37552"/>
    <w:rsid w:val="00D400AE"/>
    <w:rsid w:val="00D404BA"/>
    <w:rsid w:val="00D405A0"/>
    <w:rsid w:val="00D40621"/>
    <w:rsid w:val="00D412E1"/>
    <w:rsid w:val="00D4136A"/>
    <w:rsid w:val="00D417A0"/>
    <w:rsid w:val="00D42629"/>
    <w:rsid w:val="00D4328B"/>
    <w:rsid w:val="00D4403F"/>
    <w:rsid w:val="00D44193"/>
    <w:rsid w:val="00D44F88"/>
    <w:rsid w:val="00D45FA8"/>
    <w:rsid w:val="00D47439"/>
    <w:rsid w:val="00D47D50"/>
    <w:rsid w:val="00D50374"/>
    <w:rsid w:val="00D50456"/>
    <w:rsid w:val="00D510D3"/>
    <w:rsid w:val="00D512C0"/>
    <w:rsid w:val="00D520C0"/>
    <w:rsid w:val="00D5298C"/>
    <w:rsid w:val="00D52EBF"/>
    <w:rsid w:val="00D536A6"/>
    <w:rsid w:val="00D53E2C"/>
    <w:rsid w:val="00D54177"/>
    <w:rsid w:val="00D549D6"/>
    <w:rsid w:val="00D55422"/>
    <w:rsid w:val="00D558CA"/>
    <w:rsid w:val="00D56CE0"/>
    <w:rsid w:val="00D5741C"/>
    <w:rsid w:val="00D57513"/>
    <w:rsid w:val="00D60A06"/>
    <w:rsid w:val="00D60F2A"/>
    <w:rsid w:val="00D62E00"/>
    <w:rsid w:val="00D63436"/>
    <w:rsid w:val="00D64F81"/>
    <w:rsid w:val="00D658CF"/>
    <w:rsid w:val="00D659B7"/>
    <w:rsid w:val="00D65D60"/>
    <w:rsid w:val="00D65D7A"/>
    <w:rsid w:val="00D66175"/>
    <w:rsid w:val="00D66416"/>
    <w:rsid w:val="00D66C30"/>
    <w:rsid w:val="00D67002"/>
    <w:rsid w:val="00D702F2"/>
    <w:rsid w:val="00D70E3D"/>
    <w:rsid w:val="00D70F77"/>
    <w:rsid w:val="00D71409"/>
    <w:rsid w:val="00D71817"/>
    <w:rsid w:val="00D72917"/>
    <w:rsid w:val="00D729C6"/>
    <w:rsid w:val="00D73637"/>
    <w:rsid w:val="00D740F0"/>
    <w:rsid w:val="00D7427D"/>
    <w:rsid w:val="00D75281"/>
    <w:rsid w:val="00D7682B"/>
    <w:rsid w:val="00D77438"/>
    <w:rsid w:val="00D77767"/>
    <w:rsid w:val="00D80029"/>
    <w:rsid w:val="00D8027E"/>
    <w:rsid w:val="00D81FBF"/>
    <w:rsid w:val="00D8223D"/>
    <w:rsid w:val="00D84771"/>
    <w:rsid w:val="00D8515E"/>
    <w:rsid w:val="00D85254"/>
    <w:rsid w:val="00D85542"/>
    <w:rsid w:val="00D8608D"/>
    <w:rsid w:val="00D862F8"/>
    <w:rsid w:val="00D8762E"/>
    <w:rsid w:val="00D90659"/>
    <w:rsid w:val="00D90AB7"/>
    <w:rsid w:val="00D911F8"/>
    <w:rsid w:val="00D9180B"/>
    <w:rsid w:val="00D91C32"/>
    <w:rsid w:val="00D92A33"/>
    <w:rsid w:val="00D95799"/>
    <w:rsid w:val="00D959B6"/>
    <w:rsid w:val="00DA0562"/>
    <w:rsid w:val="00DA05F2"/>
    <w:rsid w:val="00DA06E9"/>
    <w:rsid w:val="00DA089D"/>
    <w:rsid w:val="00DA1276"/>
    <w:rsid w:val="00DA2B29"/>
    <w:rsid w:val="00DA3029"/>
    <w:rsid w:val="00DA3F61"/>
    <w:rsid w:val="00DA5362"/>
    <w:rsid w:val="00DA6140"/>
    <w:rsid w:val="00DA66E2"/>
    <w:rsid w:val="00DA7019"/>
    <w:rsid w:val="00DB0F2F"/>
    <w:rsid w:val="00DB100C"/>
    <w:rsid w:val="00DB274B"/>
    <w:rsid w:val="00DB2FF6"/>
    <w:rsid w:val="00DB3206"/>
    <w:rsid w:val="00DB3213"/>
    <w:rsid w:val="00DB3FA4"/>
    <w:rsid w:val="00DB41A5"/>
    <w:rsid w:val="00DB49A9"/>
    <w:rsid w:val="00DB49C4"/>
    <w:rsid w:val="00DB51E0"/>
    <w:rsid w:val="00DB5341"/>
    <w:rsid w:val="00DB53F7"/>
    <w:rsid w:val="00DB5A6A"/>
    <w:rsid w:val="00DC0FDD"/>
    <w:rsid w:val="00DC157D"/>
    <w:rsid w:val="00DC23DA"/>
    <w:rsid w:val="00DC32D9"/>
    <w:rsid w:val="00DC34B2"/>
    <w:rsid w:val="00DC3F08"/>
    <w:rsid w:val="00DC418A"/>
    <w:rsid w:val="00DC4A49"/>
    <w:rsid w:val="00DC4D3A"/>
    <w:rsid w:val="00DC5795"/>
    <w:rsid w:val="00DC5A00"/>
    <w:rsid w:val="00DC6661"/>
    <w:rsid w:val="00DC6A07"/>
    <w:rsid w:val="00DC7014"/>
    <w:rsid w:val="00DC73D4"/>
    <w:rsid w:val="00DC7F68"/>
    <w:rsid w:val="00DD080A"/>
    <w:rsid w:val="00DD1264"/>
    <w:rsid w:val="00DD13AA"/>
    <w:rsid w:val="00DD2352"/>
    <w:rsid w:val="00DD3AE0"/>
    <w:rsid w:val="00DD4554"/>
    <w:rsid w:val="00DD4956"/>
    <w:rsid w:val="00DD6C4F"/>
    <w:rsid w:val="00DD73BA"/>
    <w:rsid w:val="00DD78C1"/>
    <w:rsid w:val="00DD7D8F"/>
    <w:rsid w:val="00DE0409"/>
    <w:rsid w:val="00DE054D"/>
    <w:rsid w:val="00DE07FF"/>
    <w:rsid w:val="00DE08DB"/>
    <w:rsid w:val="00DE167A"/>
    <w:rsid w:val="00DE216A"/>
    <w:rsid w:val="00DE3CDA"/>
    <w:rsid w:val="00DE3DD7"/>
    <w:rsid w:val="00DE4212"/>
    <w:rsid w:val="00DE4D87"/>
    <w:rsid w:val="00DE4F06"/>
    <w:rsid w:val="00DE4F89"/>
    <w:rsid w:val="00DE5029"/>
    <w:rsid w:val="00DE5D6F"/>
    <w:rsid w:val="00DE61B2"/>
    <w:rsid w:val="00DE76E1"/>
    <w:rsid w:val="00DE79DA"/>
    <w:rsid w:val="00DE7FA8"/>
    <w:rsid w:val="00DF019D"/>
    <w:rsid w:val="00DF0556"/>
    <w:rsid w:val="00DF0971"/>
    <w:rsid w:val="00DF10B3"/>
    <w:rsid w:val="00DF1353"/>
    <w:rsid w:val="00DF3208"/>
    <w:rsid w:val="00DF3E34"/>
    <w:rsid w:val="00DF4FD9"/>
    <w:rsid w:val="00DF5A32"/>
    <w:rsid w:val="00DF6310"/>
    <w:rsid w:val="00DF707A"/>
    <w:rsid w:val="00DF73D3"/>
    <w:rsid w:val="00DF7B03"/>
    <w:rsid w:val="00DF7B39"/>
    <w:rsid w:val="00E0124F"/>
    <w:rsid w:val="00E01265"/>
    <w:rsid w:val="00E01600"/>
    <w:rsid w:val="00E0205B"/>
    <w:rsid w:val="00E04805"/>
    <w:rsid w:val="00E0553B"/>
    <w:rsid w:val="00E063AB"/>
    <w:rsid w:val="00E06981"/>
    <w:rsid w:val="00E07B40"/>
    <w:rsid w:val="00E103B0"/>
    <w:rsid w:val="00E11000"/>
    <w:rsid w:val="00E11C97"/>
    <w:rsid w:val="00E12591"/>
    <w:rsid w:val="00E1259E"/>
    <w:rsid w:val="00E1329A"/>
    <w:rsid w:val="00E13F53"/>
    <w:rsid w:val="00E13FEF"/>
    <w:rsid w:val="00E14546"/>
    <w:rsid w:val="00E1471B"/>
    <w:rsid w:val="00E14794"/>
    <w:rsid w:val="00E14C0E"/>
    <w:rsid w:val="00E1576E"/>
    <w:rsid w:val="00E16323"/>
    <w:rsid w:val="00E16D38"/>
    <w:rsid w:val="00E17F59"/>
    <w:rsid w:val="00E20111"/>
    <w:rsid w:val="00E20B8F"/>
    <w:rsid w:val="00E20C39"/>
    <w:rsid w:val="00E2160E"/>
    <w:rsid w:val="00E23B63"/>
    <w:rsid w:val="00E25374"/>
    <w:rsid w:val="00E256BB"/>
    <w:rsid w:val="00E258D7"/>
    <w:rsid w:val="00E25A59"/>
    <w:rsid w:val="00E25AEC"/>
    <w:rsid w:val="00E26132"/>
    <w:rsid w:val="00E30715"/>
    <w:rsid w:val="00E31299"/>
    <w:rsid w:val="00E32373"/>
    <w:rsid w:val="00E335C5"/>
    <w:rsid w:val="00E33836"/>
    <w:rsid w:val="00E35036"/>
    <w:rsid w:val="00E3567E"/>
    <w:rsid w:val="00E36446"/>
    <w:rsid w:val="00E3654B"/>
    <w:rsid w:val="00E368F8"/>
    <w:rsid w:val="00E37550"/>
    <w:rsid w:val="00E375C0"/>
    <w:rsid w:val="00E378C9"/>
    <w:rsid w:val="00E400D7"/>
    <w:rsid w:val="00E41910"/>
    <w:rsid w:val="00E41BBA"/>
    <w:rsid w:val="00E42E25"/>
    <w:rsid w:val="00E43CC0"/>
    <w:rsid w:val="00E44749"/>
    <w:rsid w:val="00E44989"/>
    <w:rsid w:val="00E4619F"/>
    <w:rsid w:val="00E46D7F"/>
    <w:rsid w:val="00E4795B"/>
    <w:rsid w:val="00E50245"/>
    <w:rsid w:val="00E511CC"/>
    <w:rsid w:val="00E5134B"/>
    <w:rsid w:val="00E5168D"/>
    <w:rsid w:val="00E52D8E"/>
    <w:rsid w:val="00E53557"/>
    <w:rsid w:val="00E546CC"/>
    <w:rsid w:val="00E54AF3"/>
    <w:rsid w:val="00E56AD7"/>
    <w:rsid w:val="00E57A80"/>
    <w:rsid w:val="00E60324"/>
    <w:rsid w:val="00E6092D"/>
    <w:rsid w:val="00E6162D"/>
    <w:rsid w:val="00E61A0A"/>
    <w:rsid w:val="00E626AA"/>
    <w:rsid w:val="00E639CC"/>
    <w:rsid w:val="00E64708"/>
    <w:rsid w:val="00E65001"/>
    <w:rsid w:val="00E65292"/>
    <w:rsid w:val="00E655A8"/>
    <w:rsid w:val="00E65C0A"/>
    <w:rsid w:val="00E660E6"/>
    <w:rsid w:val="00E673C3"/>
    <w:rsid w:val="00E675E9"/>
    <w:rsid w:val="00E676A6"/>
    <w:rsid w:val="00E6786B"/>
    <w:rsid w:val="00E67F0B"/>
    <w:rsid w:val="00E7011D"/>
    <w:rsid w:val="00E705DA"/>
    <w:rsid w:val="00E713DF"/>
    <w:rsid w:val="00E72A4E"/>
    <w:rsid w:val="00E73020"/>
    <w:rsid w:val="00E73F71"/>
    <w:rsid w:val="00E74FD3"/>
    <w:rsid w:val="00E750C4"/>
    <w:rsid w:val="00E75EFB"/>
    <w:rsid w:val="00E76873"/>
    <w:rsid w:val="00E773C7"/>
    <w:rsid w:val="00E81FA1"/>
    <w:rsid w:val="00E835DD"/>
    <w:rsid w:val="00E83ECF"/>
    <w:rsid w:val="00E8444A"/>
    <w:rsid w:val="00E853FF"/>
    <w:rsid w:val="00E91E86"/>
    <w:rsid w:val="00E924A1"/>
    <w:rsid w:val="00E9302C"/>
    <w:rsid w:val="00E93E36"/>
    <w:rsid w:val="00E93E95"/>
    <w:rsid w:val="00E94BA6"/>
    <w:rsid w:val="00E954AC"/>
    <w:rsid w:val="00E95617"/>
    <w:rsid w:val="00EA009A"/>
    <w:rsid w:val="00EA0A42"/>
    <w:rsid w:val="00EA0ED2"/>
    <w:rsid w:val="00EA185D"/>
    <w:rsid w:val="00EA1C96"/>
    <w:rsid w:val="00EA2410"/>
    <w:rsid w:val="00EA3026"/>
    <w:rsid w:val="00EA438C"/>
    <w:rsid w:val="00EA4AC6"/>
    <w:rsid w:val="00EA4CA8"/>
    <w:rsid w:val="00EA4F5E"/>
    <w:rsid w:val="00EA52B3"/>
    <w:rsid w:val="00EA53DF"/>
    <w:rsid w:val="00EA5A37"/>
    <w:rsid w:val="00EA6510"/>
    <w:rsid w:val="00EA72A7"/>
    <w:rsid w:val="00EA778D"/>
    <w:rsid w:val="00EB0564"/>
    <w:rsid w:val="00EB09C4"/>
    <w:rsid w:val="00EB18D7"/>
    <w:rsid w:val="00EB30C5"/>
    <w:rsid w:val="00EB35F5"/>
    <w:rsid w:val="00EB3B41"/>
    <w:rsid w:val="00EB3C3F"/>
    <w:rsid w:val="00EB3CD1"/>
    <w:rsid w:val="00EB3E95"/>
    <w:rsid w:val="00EB436A"/>
    <w:rsid w:val="00EB44D6"/>
    <w:rsid w:val="00EB4AEF"/>
    <w:rsid w:val="00EB4BB3"/>
    <w:rsid w:val="00EB4FC1"/>
    <w:rsid w:val="00EB6ADE"/>
    <w:rsid w:val="00EB6D28"/>
    <w:rsid w:val="00EB7059"/>
    <w:rsid w:val="00EC09E3"/>
    <w:rsid w:val="00EC0CFF"/>
    <w:rsid w:val="00EC0E81"/>
    <w:rsid w:val="00EC29C8"/>
    <w:rsid w:val="00EC5E61"/>
    <w:rsid w:val="00EC6322"/>
    <w:rsid w:val="00EC6B9E"/>
    <w:rsid w:val="00EC6C76"/>
    <w:rsid w:val="00EC7908"/>
    <w:rsid w:val="00EC7DFF"/>
    <w:rsid w:val="00ED0093"/>
    <w:rsid w:val="00ED064C"/>
    <w:rsid w:val="00ED16C8"/>
    <w:rsid w:val="00ED2861"/>
    <w:rsid w:val="00ED2E3A"/>
    <w:rsid w:val="00ED3BF3"/>
    <w:rsid w:val="00ED5609"/>
    <w:rsid w:val="00ED6307"/>
    <w:rsid w:val="00ED65F5"/>
    <w:rsid w:val="00ED7771"/>
    <w:rsid w:val="00EE08E1"/>
    <w:rsid w:val="00EE1F15"/>
    <w:rsid w:val="00EE24A0"/>
    <w:rsid w:val="00EE29B5"/>
    <w:rsid w:val="00EE2A4E"/>
    <w:rsid w:val="00EE2E7C"/>
    <w:rsid w:val="00EE3425"/>
    <w:rsid w:val="00EE4587"/>
    <w:rsid w:val="00EE49F0"/>
    <w:rsid w:val="00EE4FB5"/>
    <w:rsid w:val="00EE59BA"/>
    <w:rsid w:val="00EE5BBE"/>
    <w:rsid w:val="00EE5F9A"/>
    <w:rsid w:val="00EE6339"/>
    <w:rsid w:val="00EE6EC2"/>
    <w:rsid w:val="00EE7024"/>
    <w:rsid w:val="00EE7337"/>
    <w:rsid w:val="00EE7DAD"/>
    <w:rsid w:val="00EF0011"/>
    <w:rsid w:val="00EF01E4"/>
    <w:rsid w:val="00EF03E6"/>
    <w:rsid w:val="00EF07F8"/>
    <w:rsid w:val="00EF0DB0"/>
    <w:rsid w:val="00EF1547"/>
    <w:rsid w:val="00EF1CCD"/>
    <w:rsid w:val="00EF1D3E"/>
    <w:rsid w:val="00EF2E98"/>
    <w:rsid w:val="00EF3A96"/>
    <w:rsid w:val="00EF3B11"/>
    <w:rsid w:val="00EF3C7D"/>
    <w:rsid w:val="00EF4172"/>
    <w:rsid w:val="00EF479F"/>
    <w:rsid w:val="00EF48F5"/>
    <w:rsid w:val="00EF5578"/>
    <w:rsid w:val="00EF55CC"/>
    <w:rsid w:val="00EF6EED"/>
    <w:rsid w:val="00EF7557"/>
    <w:rsid w:val="00EF7811"/>
    <w:rsid w:val="00EF7952"/>
    <w:rsid w:val="00F00501"/>
    <w:rsid w:val="00F00606"/>
    <w:rsid w:val="00F00F61"/>
    <w:rsid w:val="00F01221"/>
    <w:rsid w:val="00F01784"/>
    <w:rsid w:val="00F02513"/>
    <w:rsid w:val="00F03828"/>
    <w:rsid w:val="00F0384C"/>
    <w:rsid w:val="00F043F9"/>
    <w:rsid w:val="00F04826"/>
    <w:rsid w:val="00F0657B"/>
    <w:rsid w:val="00F06CB5"/>
    <w:rsid w:val="00F06EB4"/>
    <w:rsid w:val="00F0719A"/>
    <w:rsid w:val="00F072F8"/>
    <w:rsid w:val="00F11C00"/>
    <w:rsid w:val="00F126A4"/>
    <w:rsid w:val="00F128AD"/>
    <w:rsid w:val="00F13645"/>
    <w:rsid w:val="00F14310"/>
    <w:rsid w:val="00F14803"/>
    <w:rsid w:val="00F15A6C"/>
    <w:rsid w:val="00F17CAC"/>
    <w:rsid w:val="00F17F98"/>
    <w:rsid w:val="00F20763"/>
    <w:rsid w:val="00F223B5"/>
    <w:rsid w:val="00F226AA"/>
    <w:rsid w:val="00F23004"/>
    <w:rsid w:val="00F230FA"/>
    <w:rsid w:val="00F23D07"/>
    <w:rsid w:val="00F23E9E"/>
    <w:rsid w:val="00F24E13"/>
    <w:rsid w:val="00F255E2"/>
    <w:rsid w:val="00F25750"/>
    <w:rsid w:val="00F26AAB"/>
    <w:rsid w:val="00F30179"/>
    <w:rsid w:val="00F3058B"/>
    <w:rsid w:val="00F30792"/>
    <w:rsid w:val="00F30FB0"/>
    <w:rsid w:val="00F318A7"/>
    <w:rsid w:val="00F3271D"/>
    <w:rsid w:val="00F3457E"/>
    <w:rsid w:val="00F34D10"/>
    <w:rsid w:val="00F3518D"/>
    <w:rsid w:val="00F35412"/>
    <w:rsid w:val="00F355D6"/>
    <w:rsid w:val="00F3745D"/>
    <w:rsid w:val="00F3761E"/>
    <w:rsid w:val="00F4061C"/>
    <w:rsid w:val="00F40949"/>
    <w:rsid w:val="00F40EC4"/>
    <w:rsid w:val="00F41182"/>
    <w:rsid w:val="00F413B6"/>
    <w:rsid w:val="00F4227C"/>
    <w:rsid w:val="00F429E8"/>
    <w:rsid w:val="00F42CA5"/>
    <w:rsid w:val="00F43972"/>
    <w:rsid w:val="00F44428"/>
    <w:rsid w:val="00F45446"/>
    <w:rsid w:val="00F45A93"/>
    <w:rsid w:val="00F46DF8"/>
    <w:rsid w:val="00F479B6"/>
    <w:rsid w:val="00F47D8B"/>
    <w:rsid w:val="00F5057C"/>
    <w:rsid w:val="00F505EE"/>
    <w:rsid w:val="00F5065F"/>
    <w:rsid w:val="00F50F8A"/>
    <w:rsid w:val="00F51583"/>
    <w:rsid w:val="00F5529A"/>
    <w:rsid w:val="00F5682F"/>
    <w:rsid w:val="00F57C2C"/>
    <w:rsid w:val="00F600E7"/>
    <w:rsid w:val="00F60A22"/>
    <w:rsid w:val="00F60D20"/>
    <w:rsid w:val="00F60DE2"/>
    <w:rsid w:val="00F62EEA"/>
    <w:rsid w:val="00F62FB8"/>
    <w:rsid w:val="00F639C9"/>
    <w:rsid w:val="00F651FF"/>
    <w:rsid w:val="00F65769"/>
    <w:rsid w:val="00F65C7B"/>
    <w:rsid w:val="00F65D04"/>
    <w:rsid w:val="00F671A7"/>
    <w:rsid w:val="00F673A8"/>
    <w:rsid w:val="00F70539"/>
    <w:rsid w:val="00F71A66"/>
    <w:rsid w:val="00F721C4"/>
    <w:rsid w:val="00F725DA"/>
    <w:rsid w:val="00F72871"/>
    <w:rsid w:val="00F72F6B"/>
    <w:rsid w:val="00F73330"/>
    <w:rsid w:val="00F73CFA"/>
    <w:rsid w:val="00F73E9B"/>
    <w:rsid w:val="00F73E9E"/>
    <w:rsid w:val="00F74014"/>
    <w:rsid w:val="00F74628"/>
    <w:rsid w:val="00F75573"/>
    <w:rsid w:val="00F755F1"/>
    <w:rsid w:val="00F75F32"/>
    <w:rsid w:val="00F76A5E"/>
    <w:rsid w:val="00F76DC8"/>
    <w:rsid w:val="00F772EE"/>
    <w:rsid w:val="00F77C1D"/>
    <w:rsid w:val="00F815EA"/>
    <w:rsid w:val="00F829EA"/>
    <w:rsid w:val="00F82F59"/>
    <w:rsid w:val="00F83FEC"/>
    <w:rsid w:val="00F847CE"/>
    <w:rsid w:val="00F857FE"/>
    <w:rsid w:val="00F8641B"/>
    <w:rsid w:val="00F9113D"/>
    <w:rsid w:val="00F912CA"/>
    <w:rsid w:val="00F91A4D"/>
    <w:rsid w:val="00F92DA8"/>
    <w:rsid w:val="00F9494B"/>
    <w:rsid w:val="00F96973"/>
    <w:rsid w:val="00FA0A26"/>
    <w:rsid w:val="00FA2497"/>
    <w:rsid w:val="00FA2506"/>
    <w:rsid w:val="00FA2CE1"/>
    <w:rsid w:val="00FA327C"/>
    <w:rsid w:val="00FA3CAB"/>
    <w:rsid w:val="00FA401D"/>
    <w:rsid w:val="00FA4D19"/>
    <w:rsid w:val="00FA56DF"/>
    <w:rsid w:val="00FA5F6A"/>
    <w:rsid w:val="00FA6DCB"/>
    <w:rsid w:val="00FA7B2E"/>
    <w:rsid w:val="00FB04E0"/>
    <w:rsid w:val="00FB0A9A"/>
    <w:rsid w:val="00FB107C"/>
    <w:rsid w:val="00FB23AA"/>
    <w:rsid w:val="00FB25A6"/>
    <w:rsid w:val="00FB37EB"/>
    <w:rsid w:val="00FB4472"/>
    <w:rsid w:val="00FB4731"/>
    <w:rsid w:val="00FB5508"/>
    <w:rsid w:val="00FB629F"/>
    <w:rsid w:val="00FB6A6D"/>
    <w:rsid w:val="00FB6ED4"/>
    <w:rsid w:val="00FC03CF"/>
    <w:rsid w:val="00FC1213"/>
    <w:rsid w:val="00FC1ABF"/>
    <w:rsid w:val="00FC2F84"/>
    <w:rsid w:val="00FC3080"/>
    <w:rsid w:val="00FC35F6"/>
    <w:rsid w:val="00FC53FD"/>
    <w:rsid w:val="00FC5653"/>
    <w:rsid w:val="00FC7A83"/>
    <w:rsid w:val="00FD084F"/>
    <w:rsid w:val="00FD096F"/>
    <w:rsid w:val="00FD1677"/>
    <w:rsid w:val="00FD2CED"/>
    <w:rsid w:val="00FD2FFF"/>
    <w:rsid w:val="00FD3151"/>
    <w:rsid w:val="00FD43F3"/>
    <w:rsid w:val="00FD5082"/>
    <w:rsid w:val="00FD56DE"/>
    <w:rsid w:val="00FD79E5"/>
    <w:rsid w:val="00FE138A"/>
    <w:rsid w:val="00FE2097"/>
    <w:rsid w:val="00FE2152"/>
    <w:rsid w:val="00FE247A"/>
    <w:rsid w:val="00FE2FA4"/>
    <w:rsid w:val="00FE3386"/>
    <w:rsid w:val="00FE3CD6"/>
    <w:rsid w:val="00FE4C6A"/>
    <w:rsid w:val="00FE4CD8"/>
    <w:rsid w:val="00FE4E0D"/>
    <w:rsid w:val="00FE5594"/>
    <w:rsid w:val="00FE729B"/>
    <w:rsid w:val="00FF0DEF"/>
    <w:rsid w:val="00FF25D3"/>
    <w:rsid w:val="00FF2F9A"/>
    <w:rsid w:val="00FF4556"/>
    <w:rsid w:val="00FF54BF"/>
    <w:rsid w:val="00FF678F"/>
    <w:rsid w:val="00FF7A2F"/>
    <w:rsid w:val="00FF7A7E"/>
    <w:rsid w:val="00FF7ED0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6013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570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793093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1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177"/>
    <w:rPr>
      <w:rFonts w:asciiTheme="majorHAnsi" w:eastAsiaTheme="majorEastAsia" w:hAnsiTheme="majorHAnsi" w:cstheme="majorBid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C617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MediumShading1-Accent1">
    <w:name w:val="Medium Shading 1 Accent 1"/>
    <w:basedOn w:val="TableNormal"/>
    <w:uiPriority w:val="63"/>
    <w:rsid w:val="004C617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5057A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B4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0B4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0B47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7A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C5BDE"/>
    <w:pPr>
      <w:widowControl/>
      <w:tabs>
        <w:tab w:val="center" w:pos="4680"/>
        <w:tab w:val="right" w:pos="9360"/>
      </w:tabs>
      <w:jc w:val="left"/>
    </w:pPr>
    <w:rPr>
      <w:rFonts w:eastAsiaTheme="minorHAnsi"/>
      <w:kern w:val="0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C5BDE"/>
    <w:rPr>
      <w:rFonts w:eastAsiaTheme="minorHAnsi"/>
      <w:kern w:val="0"/>
      <w:sz w:val="22"/>
      <w:lang w:eastAsia="en-US"/>
    </w:rPr>
  </w:style>
  <w:style w:type="paragraph" w:styleId="Revision">
    <w:name w:val="Revision"/>
    <w:hidden/>
    <w:uiPriority w:val="99"/>
    <w:semiHidden/>
    <w:rsid w:val="003F26FB"/>
  </w:style>
  <w:style w:type="paragraph" w:styleId="Footer">
    <w:name w:val="footer"/>
    <w:basedOn w:val="Normal"/>
    <w:link w:val="FooterChar"/>
    <w:uiPriority w:val="99"/>
    <w:unhideWhenUsed/>
    <w:rsid w:val="002961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6148"/>
  </w:style>
  <w:style w:type="paragraph" w:styleId="ListParagraph">
    <w:name w:val="List Paragraph"/>
    <w:basedOn w:val="Normal"/>
    <w:uiPriority w:val="34"/>
    <w:qFormat/>
    <w:rsid w:val="004222FC"/>
    <w:pPr>
      <w:widowControl/>
      <w:spacing w:after="160" w:line="256" w:lineRule="auto"/>
      <w:ind w:left="720"/>
      <w:contextualSpacing/>
      <w:jc w:val="left"/>
    </w:pPr>
    <w:rPr>
      <w:rFonts w:eastAsiaTheme="minorHAnsi"/>
      <w:kern w:val="0"/>
      <w:sz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658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177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5F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762E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762E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850A5E"/>
  </w:style>
  <w:style w:type="character" w:customStyle="1" w:styleId="authors-list-item">
    <w:name w:val="authors-list-item"/>
    <w:basedOn w:val="DefaultParagraphFont"/>
    <w:rsid w:val="005C35FE"/>
  </w:style>
  <w:style w:type="character" w:customStyle="1" w:styleId="comma">
    <w:name w:val="comma"/>
    <w:basedOn w:val="DefaultParagraphFont"/>
    <w:rsid w:val="005C35FE"/>
  </w:style>
  <w:style w:type="character" w:customStyle="1" w:styleId="Heading4Char">
    <w:name w:val="Heading 4 Char"/>
    <w:basedOn w:val="DefaultParagraphFont"/>
    <w:link w:val="Heading4"/>
    <w:uiPriority w:val="9"/>
    <w:rsid w:val="00793093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customStyle="1" w:styleId="a">
    <w:name w:val="コメント内容 (文字)"/>
    <w:basedOn w:val="a0"/>
    <w:uiPriority w:val="99"/>
    <w:semiHidden/>
    <w:rsid w:val="000B47A6"/>
    <w:rPr>
      <w:b/>
      <w:bCs/>
      <w:sz w:val="20"/>
      <w:szCs w:val="20"/>
    </w:rPr>
  </w:style>
  <w:style w:type="character" w:customStyle="1" w:styleId="a0">
    <w:name w:val="コメント文字列 (文字)"/>
    <w:basedOn w:val="DefaultParagraphFont"/>
    <w:uiPriority w:val="99"/>
    <w:rsid w:val="000B47A6"/>
    <w:rPr>
      <w:sz w:val="20"/>
      <w:szCs w:val="20"/>
    </w:rPr>
  </w:style>
  <w:style w:type="character" w:customStyle="1" w:styleId="a1">
    <w:name w:val="フッター (文字)"/>
    <w:basedOn w:val="DefaultParagraphFont"/>
    <w:uiPriority w:val="99"/>
    <w:rsid w:val="00296148"/>
  </w:style>
  <w:style w:type="character" w:customStyle="1" w:styleId="a2">
    <w:name w:val="ヘッダー (文字)"/>
    <w:basedOn w:val="DefaultParagraphFont"/>
    <w:uiPriority w:val="99"/>
    <w:rsid w:val="002C5BDE"/>
    <w:rPr>
      <w:rFonts w:eastAsiaTheme="minorHAnsi"/>
      <w:kern w:val="0"/>
      <w:sz w:val="22"/>
      <w:lang w:eastAsia="en-US"/>
    </w:rPr>
  </w:style>
  <w:style w:type="character" w:customStyle="1" w:styleId="a3">
    <w:name w:val="吹き出し (文字)"/>
    <w:basedOn w:val="DefaultParagraphFont"/>
    <w:uiPriority w:val="99"/>
    <w:semiHidden/>
    <w:rsid w:val="004C6177"/>
    <w:rPr>
      <w:rFonts w:asciiTheme="majorHAnsi" w:eastAsiaTheme="majorEastAsia" w:hAnsiTheme="majorHAnsi" w:cstheme="majorBidi"/>
      <w:sz w:val="18"/>
      <w:szCs w:val="18"/>
    </w:rPr>
  </w:style>
  <w:style w:type="character" w:customStyle="1" w:styleId="4">
    <w:name w:val="見出し 4 (文字)"/>
    <w:basedOn w:val="DefaultParagraphFont"/>
    <w:uiPriority w:val="9"/>
    <w:rsid w:val="00793093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customStyle="1" w:styleId="1">
    <w:name w:val="未解決のメンション1"/>
    <w:basedOn w:val="DefaultParagraphFont"/>
    <w:uiPriority w:val="99"/>
    <w:rsid w:val="006B570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570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9C5D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2E3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2B6D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D5C7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E2F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0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3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8197064989517822E-2"/>
          <c:y val="0.13385899679206767"/>
          <c:w val="0.89987421383647803"/>
          <c:h val="0.5828459463400408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OMT at discharge (%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ja-JP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-E</c:v>
                </c:pt>
                <c:pt idx="1">
                  <c:v>N-A</c:v>
                </c:pt>
                <c:pt idx="2">
                  <c:v>E-E</c:v>
                </c:pt>
                <c:pt idx="3">
                  <c:v>N-E</c:v>
                </c:pt>
                <c:pt idx="4">
                  <c:v>S-E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38.1</c:v>
                </c:pt>
                <c:pt idx="1">
                  <c:v>43.4</c:v>
                </c:pt>
                <c:pt idx="2">
                  <c:v>59.8</c:v>
                </c:pt>
                <c:pt idx="3">
                  <c:v>44.4</c:v>
                </c:pt>
                <c:pt idx="4">
                  <c:v>29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71-4657-A07E-18A85F72B3BE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OMT at 1 year (%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ja-JP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-E</c:v>
                </c:pt>
                <c:pt idx="1">
                  <c:v>N-A</c:v>
                </c:pt>
                <c:pt idx="2">
                  <c:v>E-E</c:v>
                </c:pt>
                <c:pt idx="3">
                  <c:v>N-E</c:v>
                </c:pt>
                <c:pt idx="4">
                  <c:v>S-E</c:v>
                </c:pt>
              </c:strCache>
            </c:strRef>
          </c:cat>
          <c:val>
            <c:numRef>
              <c:f>Sheet1!$B$3:$F$3</c:f>
              <c:numCache>
                <c:formatCode>General</c:formatCode>
                <c:ptCount val="5"/>
                <c:pt idx="0">
                  <c:v>46.1</c:v>
                </c:pt>
                <c:pt idx="1">
                  <c:v>38.299999999999997</c:v>
                </c:pt>
                <c:pt idx="2">
                  <c:v>68.400000000000006</c:v>
                </c:pt>
                <c:pt idx="3">
                  <c:v>46.7</c:v>
                </c:pt>
                <c:pt idx="4">
                  <c:v>35.799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71-4657-A07E-18A85F72B3BE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OMT at 3 year (%)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ja-JP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-E</c:v>
                </c:pt>
                <c:pt idx="1">
                  <c:v>N-A</c:v>
                </c:pt>
                <c:pt idx="2">
                  <c:v>E-E</c:v>
                </c:pt>
                <c:pt idx="3">
                  <c:v>N-E</c:v>
                </c:pt>
                <c:pt idx="4">
                  <c:v>S-E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42.5</c:v>
                </c:pt>
                <c:pt idx="1">
                  <c:v>34.4</c:v>
                </c:pt>
                <c:pt idx="2">
                  <c:v>67.599999999999994</c:v>
                </c:pt>
                <c:pt idx="3">
                  <c:v>42.9</c:v>
                </c:pt>
                <c:pt idx="4">
                  <c:v>43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71-4657-A07E-18A85F72B3BE}"/>
            </c:ext>
          </c:extLst>
        </c:ser>
        <c:ser>
          <c:idx val="3"/>
          <c:order val="3"/>
          <c:tx>
            <c:strRef>
              <c:f>Sheet1!$A$5</c:f>
              <c:strCache>
                <c:ptCount val="1"/>
                <c:pt idx="0">
                  <c:v>OMT at 5 year (%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ja-JP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-E</c:v>
                </c:pt>
                <c:pt idx="1">
                  <c:v>N-A</c:v>
                </c:pt>
                <c:pt idx="2">
                  <c:v>E-E</c:v>
                </c:pt>
                <c:pt idx="3">
                  <c:v>N-E</c:v>
                </c:pt>
                <c:pt idx="4">
                  <c:v>S-E</c:v>
                </c:pt>
              </c:strCache>
            </c:strRef>
          </c:cat>
          <c:val>
            <c:numRef>
              <c:f>Sheet1!$B$5:$F$5</c:f>
              <c:numCache>
                <c:formatCode>General</c:formatCode>
                <c:ptCount val="5"/>
                <c:pt idx="0">
                  <c:v>43</c:v>
                </c:pt>
                <c:pt idx="1">
                  <c:v>37.200000000000003</c:v>
                </c:pt>
                <c:pt idx="2">
                  <c:v>71</c:v>
                </c:pt>
                <c:pt idx="3">
                  <c:v>43.7</c:v>
                </c:pt>
                <c:pt idx="4">
                  <c:v>46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171-4657-A07E-18A85F72B3B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433067632"/>
        <c:axId val="433071896"/>
      </c:barChart>
      <c:catAx>
        <c:axId val="4330676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Geographic disparit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ja-JP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ja-JP"/>
          </a:p>
        </c:txPr>
        <c:crossAx val="433071896"/>
        <c:crosses val="autoZero"/>
        <c:auto val="1"/>
        <c:lblAlgn val="ctr"/>
        <c:lblOffset val="100"/>
        <c:noMultiLvlLbl val="0"/>
      </c:catAx>
      <c:valAx>
        <c:axId val="433071896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OMT rate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ja-JP"/>
            </a:p>
          </c:txPr>
        </c:title>
        <c:numFmt formatCode="General" sourceLinked="1"/>
        <c:majorTickMark val="none"/>
        <c:minorTickMark val="none"/>
        <c:tickLblPos val="nextTo"/>
        <c:crossAx val="433067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3.676037350677077E-2"/>
          <c:y val="0.85185185185185186"/>
          <c:w val="0.92088853673165072"/>
          <c:h val="0.1477478856809565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ja-JP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ja-JP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D446A-2E47-42A5-B3D9-8CE2253D5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44</Words>
  <Characters>253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7-24T20:32:00Z</dcterms:created>
  <dcterms:modified xsi:type="dcterms:W3CDTF">2022-08-10T14:12:00Z</dcterms:modified>
</cp:coreProperties>
</file>